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3D65" w:rsidRDefault="00AD3D65" w:rsidP="00AD3D65">
      <w:pPr>
        <w:suppressAutoHyphens/>
        <w:spacing w:after="120" w:line="240" w:lineRule="auto"/>
        <w:ind w:left="1276" w:hanging="357"/>
        <w:jc w:val="center"/>
        <w:rPr>
          <w:rFonts w:eastAsia="Times New Roman"/>
          <w:b/>
          <w:szCs w:val="24"/>
          <w:lang w:eastAsia="ru-RU"/>
        </w:rPr>
      </w:pPr>
    </w:p>
    <w:p w:rsidR="00B15CB1" w:rsidRDefault="00B15CB1" w:rsidP="00AD3D65">
      <w:pPr>
        <w:suppressAutoHyphens/>
        <w:spacing w:after="120" w:line="240" w:lineRule="auto"/>
        <w:ind w:left="1276" w:hanging="357"/>
        <w:jc w:val="center"/>
        <w:rPr>
          <w:rFonts w:eastAsia="Times New Roman"/>
          <w:b/>
          <w:szCs w:val="24"/>
          <w:lang w:eastAsia="ru-RU"/>
        </w:rPr>
      </w:pPr>
    </w:p>
    <w:p w:rsidR="00175705" w:rsidRPr="00175705" w:rsidRDefault="003676FC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>УТВЕРЖДАЮ</w:t>
      </w:r>
    </w:p>
    <w:p w:rsidR="00B15CB1" w:rsidRDefault="00B15CB1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175705" w:rsidRPr="00175705" w:rsidRDefault="00175705" w:rsidP="00175705">
      <w:pPr>
        <w:spacing w:after="0" w:line="240" w:lineRule="auto"/>
        <w:ind w:left="5670" w:firstLine="0"/>
        <w:jc w:val="center"/>
        <w:rPr>
          <w:rFonts w:eastAsia="Times New Roman"/>
          <w:caps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 xml:space="preserve">Ректор </w:t>
      </w:r>
      <w:r w:rsidR="00BA4AB1">
        <w:rPr>
          <w:rFonts w:eastAsia="Times New Roman"/>
          <w:sz w:val="28"/>
          <w:szCs w:val="28"/>
          <w:lang w:eastAsia="ru-RU"/>
        </w:rPr>
        <w:t xml:space="preserve"> </w:t>
      </w:r>
      <w:r w:rsidR="003676FC">
        <w:rPr>
          <w:rFonts w:eastAsia="Times New Roman"/>
          <w:sz w:val="28"/>
          <w:szCs w:val="28"/>
          <w:lang w:eastAsia="ru-RU"/>
        </w:rPr>
        <w:t>НГТУ</w:t>
      </w:r>
    </w:p>
    <w:p w:rsidR="00175705" w:rsidRPr="00175705" w:rsidRDefault="00175705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175705" w:rsidRPr="00B15CB1" w:rsidRDefault="00961D10" w:rsidP="00A234CA">
      <w:pPr>
        <w:tabs>
          <w:tab w:val="left" w:pos="7405"/>
        </w:tabs>
        <w:spacing w:after="0" w:line="240" w:lineRule="auto"/>
        <w:ind w:left="4570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 xml:space="preserve">     </w:t>
      </w:r>
      <w:r w:rsidR="00B15CB1">
        <w:rPr>
          <w:rFonts w:eastAsia="Times New Roman"/>
          <w:sz w:val="28"/>
          <w:szCs w:val="28"/>
          <w:lang w:eastAsia="ru-RU"/>
        </w:rPr>
        <w:t>_____________</w:t>
      </w:r>
      <w:r w:rsidR="00B15CB1" w:rsidRPr="00B15CB1">
        <w:rPr>
          <w:rFonts w:eastAsia="Times New Roman"/>
          <w:sz w:val="28"/>
          <w:szCs w:val="28"/>
          <w:lang w:eastAsia="ru-RU"/>
        </w:rPr>
        <w:t xml:space="preserve">  </w:t>
      </w:r>
      <w:r w:rsidR="00A234CA">
        <w:rPr>
          <w:rFonts w:eastAsia="Times New Roman"/>
          <w:sz w:val="28"/>
          <w:szCs w:val="28"/>
          <w:lang w:eastAsia="ru-RU"/>
        </w:rPr>
        <w:t>С.М.Дмитриев</w:t>
      </w:r>
    </w:p>
    <w:p w:rsidR="00175705" w:rsidRPr="00B15CB1" w:rsidRDefault="00175705" w:rsidP="00175705">
      <w:pPr>
        <w:tabs>
          <w:tab w:val="left" w:pos="7902"/>
        </w:tabs>
        <w:spacing w:after="0" w:line="240" w:lineRule="auto"/>
        <w:ind w:left="5670" w:firstLine="0"/>
        <w:rPr>
          <w:rFonts w:eastAsia="Times New Roman"/>
          <w:sz w:val="28"/>
          <w:szCs w:val="28"/>
          <w:lang w:eastAsia="ru-RU"/>
        </w:rPr>
      </w:pPr>
    </w:p>
    <w:p w:rsidR="00175705" w:rsidRPr="00175705" w:rsidRDefault="00175705" w:rsidP="00175705">
      <w:pPr>
        <w:spacing w:after="0" w:line="240" w:lineRule="auto"/>
        <w:ind w:left="4570" w:firstLine="0"/>
        <w:jc w:val="center"/>
        <w:rPr>
          <w:rFonts w:eastAsia="Times New Roman"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>«_</w:t>
      </w:r>
      <w:r w:rsidR="00961D10">
        <w:rPr>
          <w:rFonts w:eastAsia="Times New Roman"/>
          <w:sz w:val="28"/>
          <w:szCs w:val="28"/>
          <w:lang w:eastAsia="ru-RU"/>
        </w:rPr>
        <w:t>_</w:t>
      </w:r>
      <w:r w:rsidRPr="00175705">
        <w:rPr>
          <w:rFonts w:eastAsia="Times New Roman"/>
          <w:sz w:val="28"/>
          <w:szCs w:val="28"/>
          <w:lang w:eastAsia="ru-RU"/>
        </w:rPr>
        <w:t xml:space="preserve">__»  </w:t>
      </w:r>
      <w:r>
        <w:rPr>
          <w:rFonts w:eastAsia="Times New Roman"/>
          <w:sz w:val="28"/>
          <w:szCs w:val="28"/>
          <w:lang w:eastAsia="ru-RU"/>
        </w:rPr>
        <w:t>__</w:t>
      </w:r>
      <w:r w:rsidR="00961D10">
        <w:rPr>
          <w:rFonts w:eastAsia="Times New Roman"/>
          <w:sz w:val="28"/>
          <w:szCs w:val="28"/>
          <w:lang w:eastAsia="ru-RU"/>
        </w:rPr>
        <w:t>__</w:t>
      </w:r>
      <w:r>
        <w:rPr>
          <w:rFonts w:eastAsia="Times New Roman"/>
          <w:sz w:val="28"/>
          <w:szCs w:val="28"/>
          <w:lang w:eastAsia="ru-RU"/>
        </w:rPr>
        <w:t>______</w:t>
      </w:r>
      <w:r w:rsidRPr="00175705">
        <w:rPr>
          <w:rFonts w:eastAsia="Times New Roman"/>
          <w:sz w:val="28"/>
          <w:szCs w:val="28"/>
          <w:lang w:eastAsia="ru-RU"/>
        </w:rPr>
        <w:t>20</w:t>
      </w:r>
      <w:r w:rsidR="00813A29">
        <w:rPr>
          <w:rFonts w:eastAsia="Times New Roman"/>
          <w:sz w:val="28"/>
          <w:szCs w:val="28"/>
          <w:lang w:eastAsia="ru-RU"/>
        </w:rPr>
        <w:t>2</w:t>
      </w:r>
      <w:r w:rsidR="00441F42">
        <w:rPr>
          <w:rFonts w:eastAsia="Times New Roman"/>
          <w:sz w:val="28"/>
          <w:szCs w:val="28"/>
          <w:lang w:eastAsia="ru-RU"/>
        </w:rPr>
        <w:t>3</w:t>
      </w:r>
      <w:r w:rsidR="00822DED">
        <w:rPr>
          <w:rFonts w:eastAsia="Times New Roman"/>
          <w:sz w:val="28"/>
          <w:szCs w:val="28"/>
          <w:lang w:eastAsia="ru-RU"/>
        </w:rPr>
        <w:t xml:space="preserve"> </w:t>
      </w:r>
      <w:r w:rsidRPr="00175705">
        <w:rPr>
          <w:rFonts w:eastAsia="Times New Roman"/>
          <w:sz w:val="28"/>
          <w:szCs w:val="28"/>
          <w:lang w:eastAsia="ru-RU"/>
        </w:rPr>
        <w:t xml:space="preserve"> г.</w:t>
      </w:r>
    </w:p>
    <w:p w:rsidR="00175705" w:rsidRPr="00175705" w:rsidRDefault="00175705" w:rsidP="00175705">
      <w:pPr>
        <w:tabs>
          <w:tab w:val="right" w:pos="9200"/>
        </w:tabs>
        <w:spacing w:after="0" w:line="240" w:lineRule="auto"/>
        <w:ind w:firstLine="0"/>
        <w:jc w:val="right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  <w:r>
        <w:rPr>
          <w:rFonts w:eastAsia="Times New Roman"/>
          <w:szCs w:val="20"/>
          <w:lang w:eastAsia="ru-RU"/>
        </w:rPr>
        <w:t xml:space="preserve"> </w:t>
      </w: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 w:val="28"/>
          <w:szCs w:val="28"/>
          <w:lang w:eastAsia="ru-RU"/>
        </w:rPr>
      </w:pPr>
      <w:r w:rsidRPr="00175705">
        <w:rPr>
          <w:rFonts w:eastAsia="Times New Roman"/>
          <w:sz w:val="28"/>
          <w:szCs w:val="28"/>
          <w:lang w:eastAsia="ru-RU"/>
        </w:rPr>
        <w:t>ПОЛОЖЕНИЕ</w:t>
      </w:r>
      <w:r w:rsidR="006A4354">
        <w:rPr>
          <w:rFonts w:eastAsia="Times New Roman"/>
          <w:sz w:val="28"/>
          <w:szCs w:val="28"/>
          <w:lang w:eastAsia="ru-RU"/>
        </w:rPr>
        <w:t xml:space="preserve"> ПО ВИДУ ДЕЯТЕЛЬНОСТИ</w:t>
      </w:r>
    </w:p>
    <w:p w:rsidR="00157660" w:rsidRDefault="00157660" w:rsidP="00175705">
      <w:pPr>
        <w:spacing w:after="0" w:line="240" w:lineRule="auto"/>
        <w:ind w:right="-57" w:firstLine="0"/>
        <w:jc w:val="center"/>
        <w:rPr>
          <w:rFonts w:eastAsia="Times New Roman"/>
          <w:bCs/>
          <w:sz w:val="28"/>
          <w:szCs w:val="28"/>
          <w:lang w:eastAsia="ru-RU"/>
        </w:rPr>
      </w:pPr>
    </w:p>
    <w:p w:rsidR="00175705" w:rsidRPr="00175705" w:rsidRDefault="00157660" w:rsidP="00175705">
      <w:pPr>
        <w:spacing w:after="0" w:line="240" w:lineRule="auto"/>
        <w:ind w:right="-57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bCs/>
          <w:sz w:val="28"/>
          <w:szCs w:val="28"/>
          <w:lang w:eastAsia="ru-RU"/>
        </w:rPr>
        <w:t xml:space="preserve">Наименование положения  </w:t>
      </w:r>
    </w:p>
    <w:p w:rsidR="00175705" w:rsidRPr="00175705" w:rsidRDefault="00175705" w:rsidP="00175705">
      <w:pPr>
        <w:spacing w:after="0" w:line="240" w:lineRule="auto"/>
        <w:ind w:right="-57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175705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Cs w:val="20"/>
          <w:lang w:eastAsia="ru-RU"/>
        </w:rPr>
      </w:pPr>
    </w:p>
    <w:p w:rsidR="00175705" w:rsidRPr="00175705" w:rsidRDefault="0047598E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  <w:r>
        <w:rPr>
          <w:rFonts w:eastAsia="Times New Roman"/>
          <w:sz w:val="28"/>
          <w:szCs w:val="28"/>
          <w:lang w:eastAsia="ru-RU"/>
        </w:rPr>
        <w:t xml:space="preserve">НГТУ </w:t>
      </w:r>
      <w:r w:rsidR="00175705" w:rsidRPr="00175705">
        <w:rPr>
          <w:rFonts w:eastAsia="Times New Roman"/>
          <w:sz w:val="28"/>
          <w:szCs w:val="28"/>
          <w:lang w:eastAsia="ru-RU"/>
        </w:rPr>
        <w:t xml:space="preserve"> </w:t>
      </w:r>
      <w:r w:rsidR="006A4354">
        <w:rPr>
          <w:rFonts w:eastAsia="Times New Roman"/>
          <w:sz w:val="28"/>
          <w:szCs w:val="28"/>
          <w:lang w:eastAsia="ru-RU"/>
        </w:rPr>
        <w:t>ПВД</w:t>
      </w:r>
      <w:r w:rsidR="00175705" w:rsidRPr="00175705">
        <w:rPr>
          <w:rFonts w:eastAsia="Times New Roman"/>
          <w:sz w:val="28"/>
          <w:szCs w:val="28"/>
          <w:lang w:eastAsia="ru-RU"/>
        </w:rPr>
        <w:t xml:space="preserve"> </w:t>
      </w:r>
      <w:r w:rsidR="00175705">
        <w:rPr>
          <w:rFonts w:eastAsia="Times New Roman"/>
          <w:sz w:val="28"/>
          <w:szCs w:val="28"/>
          <w:lang w:eastAsia="ru-RU"/>
        </w:rPr>
        <w:t>ххх</w:t>
      </w:r>
      <w:r w:rsidR="006A4354">
        <w:rPr>
          <w:rFonts w:eastAsia="Times New Roman"/>
          <w:sz w:val="28"/>
          <w:szCs w:val="28"/>
          <w:lang w:eastAsia="ru-RU"/>
        </w:rPr>
        <w:t>/</w:t>
      </w:r>
      <w:r w:rsidR="00961D10">
        <w:rPr>
          <w:rFonts w:eastAsia="Times New Roman"/>
          <w:sz w:val="28"/>
          <w:szCs w:val="28"/>
          <w:lang w:eastAsia="ru-RU"/>
        </w:rPr>
        <w:t>хх</w:t>
      </w:r>
      <w:r w:rsidR="00175705" w:rsidRPr="00175705">
        <w:rPr>
          <w:rFonts w:eastAsia="Times New Roman"/>
          <w:sz w:val="28"/>
          <w:szCs w:val="28"/>
          <w:lang w:eastAsia="ru-RU"/>
        </w:rPr>
        <w:t>-</w:t>
      </w:r>
      <w:r w:rsidR="00813A29">
        <w:rPr>
          <w:rFonts w:eastAsia="Times New Roman"/>
          <w:sz w:val="28"/>
          <w:szCs w:val="28"/>
          <w:lang w:eastAsia="ru-RU"/>
        </w:rPr>
        <w:t>2</w:t>
      </w:r>
      <w:r w:rsidR="00441F42">
        <w:rPr>
          <w:rFonts w:eastAsia="Times New Roman"/>
          <w:sz w:val="28"/>
          <w:szCs w:val="28"/>
          <w:lang w:eastAsia="ru-RU"/>
        </w:rPr>
        <w:t>3</w:t>
      </w:r>
    </w:p>
    <w:p w:rsidR="00BD7564" w:rsidRDefault="00BD7564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BD7564" w:rsidRPr="00175705" w:rsidRDefault="00BD7564" w:rsidP="00175705">
      <w:pPr>
        <w:widowControl w:val="0"/>
        <w:spacing w:after="0" w:line="240" w:lineRule="auto"/>
        <w:ind w:right="-1" w:firstLine="0"/>
        <w:jc w:val="center"/>
        <w:rPr>
          <w:rFonts w:eastAsia="Times New Roman"/>
          <w:sz w:val="28"/>
          <w:szCs w:val="28"/>
          <w:lang w:eastAsia="ru-RU"/>
        </w:rPr>
      </w:pPr>
    </w:p>
    <w:p w:rsidR="00175705" w:rsidRPr="00175705" w:rsidRDefault="00175705" w:rsidP="00175705">
      <w:pPr>
        <w:spacing w:after="0" w:line="240" w:lineRule="auto"/>
        <w:ind w:firstLine="0"/>
        <w:jc w:val="center"/>
        <w:rPr>
          <w:rFonts w:eastAsia="Times New Roman"/>
          <w:sz w:val="20"/>
          <w:szCs w:val="20"/>
          <w:lang w:eastAsia="ru-RU"/>
        </w:rPr>
      </w:pPr>
    </w:p>
    <w:p w:rsidR="00175705" w:rsidRDefault="00EE43BA" w:rsidP="00175705">
      <w:pPr>
        <w:ind w:left="5670"/>
        <w:jc w:val="center"/>
        <w:rPr>
          <w:sz w:val="28"/>
          <w:szCs w:val="28"/>
        </w:rPr>
      </w:pPr>
      <w:r>
        <w:rPr>
          <w:sz w:val="28"/>
          <w:szCs w:val="28"/>
        </w:rPr>
        <w:t>СОГЛАСОВАНО</w:t>
      </w:r>
    </w:p>
    <w:p w:rsidR="00175705" w:rsidRDefault="00175705" w:rsidP="00175705">
      <w:pPr>
        <w:ind w:left="5670"/>
        <w:rPr>
          <w:sz w:val="28"/>
          <w:szCs w:val="28"/>
        </w:rPr>
      </w:pPr>
      <w:r>
        <w:rPr>
          <w:sz w:val="28"/>
          <w:szCs w:val="28"/>
        </w:rPr>
        <w:t>Проректор</w:t>
      </w:r>
      <w:r w:rsidR="008D2EBE">
        <w:rPr>
          <w:sz w:val="28"/>
          <w:szCs w:val="28"/>
        </w:rPr>
        <w:t xml:space="preserve"> (директор)</w:t>
      </w:r>
      <w:r>
        <w:rPr>
          <w:sz w:val="28"/>
          <w:szCs w:val="28"/>
        </w:rPr>
        <w:t xml:space="preserve">, ответственный за направление </w:t>
      </w:r>
    </w:p>
    <w:p w:rsidR="00B15CB1" w:rsidRDefault="00B15CB1" w:rsidP="00175705">
      <w:pPr>
        <w:tabs>
          <w:tab w:val="left" w:pos="7938"/>
        </w:tabs>
        <w:ind w:left="5670"/>
        <w:rPr>
          <w:sz w:val="28"/>
          <w:szCs w:val="28"/>
          <w:u w:val="single"/>
        </w:rPr>
      </w:pPr>
    </w:p>
    <w:p w:rsidR="00175705" w:rsidRDefault="00175705" w:rsidP="00175705">
      <w:pPr>
        <w:tabs>
          <w:tab w:val="left" w:pos="7938"/>
        </w:tabs>
        <w:ind w:left="5670"/>
        <w:rPr>
          <w:sz w:val="28"/>
          <w:szCs w:val="28"/>
        </w:rPr>
      </w:pPr>
      <w:r>
        <w:rPr>
          <w:sz w:val="28"/>
          <w:szCs w:val="28"/>
          <w:u w:val="single"/>
        </w:rPr>
        <w:tab/>
      </w:r>
      <w:r>
        <w:rPr>
          <w:sz w:val="28"/>
          <w:szCs w:val="28"/>
        </w:rPr>
        <w:t xml:space="preserve"> </w:t>
      </w:r>
      <w:r w:rsidR="00BA4AB1">
        <w:rPr>
          <w:sz w:val="28"/>
          <w:szCs w:val="28"/>
        </w:rPr>
        <w:t xml:space="preserve"> </w:t>
      </w:r>
      <w:r>
        <w:rPr>
          <w:sz w:val="28"/>
          <w:szCs w:val="28"/>
        </w:rPr>
        <w:t>И.О.</w:t>
      </w:r>
      <w:r w:rsidR="00BA4AB1">
        <w:rPr>
          <w:sz w:val="28"/>
          <w:szCs w:val="28"/>
        </w:rPr>
        <w:t>Фамилия</w:t>
      </w:r>
    </w:p>
    <w:p w:rsidR="006551D4" w:rsidRPr="007C0400" w:rsidRDefault="006551D4" w:rsidP="007C0400">
      <w:pPr>
        <w:ind w:firstLine="0"/>
        <w:rPr>
          <w:sz w:val="20"/>
          <w:szCs w:val="20"/>
        </w:rPr>
      </w:pPr>
    </w:p>
    <w:p w:rsidR="006551D4" w:rsidRPr="00175705" w:rsidRDefault="006551D4" w:rsidP="00175705">
      <w:pPr>
        <w:spacing w:after="0" w:line="240" w:lineRule="auto"/>
        <w:ind w:left="5670" w:firstLine="0"/>
        <w:jc w:val="center"/>
        <w:rPr>
          <w:rFonts w:eastAsia="Times New Roman"/>
          <w:sz w:val="28"/>
          <w:szCs w:val="28"/>
          <w:lang w:eastAsia="ru-RU"/>
        </w:rPr>
      </w:pPr>
    </w:p>
    <w:tbl>
      <w:tblPr>
        <w:tblW w:w="10490" w:type="dxa"/>
        <w:tblInd w:w="108" w:type="dxa"/>
        <w:tblBorders>
          <w:top w:val="threeDEmboss" w:sz="12" w:space="0" w:color="auto"/>
          <w:left w:val="threeDEmboss" w:sz="12" w:space="0" w:color="auto"/>
          <w:bottom w:val="threeDEmboss" w:sz="12" w:space="0" w:color="auto"/>
          <w:right w:val="threeDEmboss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481"/>
        <w:gridCol w:w="3764"/>
        <w:gridCol w:w="3402"/>
        <w:gridCol w:w="1843"/>
      </w:tblGrid>
      <w:tr w:rsidR="006551D4" w:rsidRPr="00EB3DC4" w:rsidTr="00F00A2F">
        <w:tc>
          <w:tcPr>
            <w:tcW w:w="1481" w:type="dxa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before="40" w:after="0" w:line="240" w:lineRule="auto"/>
              <w:ind w:firstLine="0"/>
              <w:rPr>
                <w:rFonts w:eastAsia="Times New Roman"/>
                <w:sz w:val="18"/>
                <w:szCs w:val="20"/>
                <w:lang w:val="en-US" w:eastAsia="ru-RU"/>
              </w:rPr>
            </w:pPr>
          </w:p>
        </w:tc>
        <w:tc>
          <w:tcPr>
            <w:tcW w:w="3764" w:type="dxa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Должность</w:t>
            </w:r>
          </w:p>
        </w:tc>
        <w:tc>
          <w:tcPr>
            <w:tcW w:w="3402" w:type="dxa"/>
          </w:tcPr>
          <w:p w:rsidR="006551D4" w:rsidRPr="00196E77" w:rsidRDefault="00813A29" w:rsidP="00813A29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 xml:space="preserve">Подпись </w:t>
            </w: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/</w:t>
            </w:r>
            <w:r w:rsidR="006551D4"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Фамилия</w:t>
            </w:r>
            <w:r w:rsidR="00196E77"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 xml:space="preserve"> И.О.</w:t>
            </w:r>
          </w:p>
        </w:tc>
        <w:tc>
          <w:tcPr>
            <w:tcW w:w="1843" w:type="dxa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after="0" w:line="240" w:lineRule="auto"/>
              <w:ind w:firstLine="0"/>
              <w:jc w:val="center"/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Дата</w:t>
            </w:r>
          </w:p>
        </w:tc>
      </w:tr>
      <w:tr w:rsidR="006551D4" w:rsidRPr="00EB3DC4" w:rsidTr="00F00A2F">
        <w:trPr>
          <w:trHeight w:val="137"/>
        </w:trPr>
        <w:tc>
          <w:tcPr>
            <w:tcW w:w="1481" w:type="dxa"/>
          </w:tcPr>
          <w:p w:rsidR="006551D4" w:rsidRPr="00813A29" w:rsidRDefault="006551D4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 w:rsidRPr="00EB3DC4">
              <w:rPr>
                <w:rFonts w:eastAsia="Times New Roman"/>
                <w:b/>
                <w:i/>
                <w:sz w:val="20"/>
                <w:szCs w:val="20"/>
                <w:lang w:val="en-US" w:eastAsia="ru-RU"/>
              </w:rPr>
              <w:t>Разработал</w:t>
            </w:r>
          </w:p>
        </w:tc>
        <w:tc>
          <w:tcPr>
            <w:tcW w:w="3764" w:type="dxa"/>
            <w:vAlign w:val="center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val="en-US"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Руководитель подразделения</w:t>
            </w:r>
          </w:p>
        </w:tc>
        <w:tc>
          <w:tcPr>
            <w:tcW w:w="3402" w:type="dxa"/>
            <w:vAlign w:val="center"/>
          </w:tcPr>
          <w:p w:rsidR="006551D4" w:rsidRPr="00EB3DC4" w:rsidRDefault="006551D4" w:rsidP="00813A29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</w:t>
            </w:r>
            <w:r w:rsidR="00813A29">
              <w:rPr>
                <w:rFonts w:eastAsia="Times New Roman"/>
                <w:i/>
                <w:sz w:val="20"/>
                <w:szCs w:val="20"/>
                <w:lang w:eastAsia="ru-RU"/>
              </w:rPr>
              <w:t>________</w:t>
            </w: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 _______</w:t>
            </w:r>
          </w:p>
        </w:tc>
        <w:tc>
          <w:tcPr>
            <w:tcW w:w="1843" w:type="dxa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val="en-US" w:eastAsia="ru-RU"/>
              </w:rPr>
            </w:pPr>
          </w:p>
        </w:tc>
      </w:tr>
      <w:tr w:rsidR="000355B3" w:rsidRPr="00EB3DC4" w:rsidTr="00F00A2F">
        <w:trPr>
          <w:trHeight w:val="279"/>
        </w:trPr>
        <w:tc>
          <w:tcPr>
            <w:tcW w:w="1481" w:type="dxa"/>
          </w:tcPr>
          <w:p w:rsidR="000355B3" w:rsidRPr="000355B3" w:rsidRDefault="00A234CA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0355B3" w:rsidRDefault="000355B3" w:rsidP="00F711C2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Начальник </w:t>
            </w:r>
            <w:r w:rsidR="00F711C2">
              <w:rPr>
                <w:rFonts w:eastAsia="Times New Roman"/>
                <w:i/>
                <w:sz w:val="20"/>
                <w:szCs w:val="20"/>
                <w:lang w:eastAsia="ru-RU"/>
              </w:rPr>
              <w:t>ПУ</w:t>
            </w:r>
          </w:p>
        </w:tc>
        <w:tc>
          <w:tcPr>
            <w:tcW w:w="3402" w:type="dxa"/>
            <w:vAlign w:val="center"/>
          </w:tcPr>
          <w:p w:rsidR="000355B3" w:rsidRPr="00AD69DE" w:rsidRDefault="006A4354" w:rsidP="00813A29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</w:t>
            </w:r>
            <w:r w:rsidR="00A234CA">
              <w:rPr>
                <w:rFonts w:eastAsia="Times New Roman"/>
                <w:i/>
                <w:sz w:val="20"/>
                <w:szCs w:val="20"/>
                <w:lang w:eastAsia="ru-RU"/>
              </w:rPr>
              <w:t>__</w:t>
            </w:r>
            <w:r w:rsidR="000355B3"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 </w:t>
            </w:r>
            <w:r w:rsidR="00813A29">
              <w:rPr>
                <w:rFonts w:eastAsia="Times New Roman"/>
                <w:i/>
                <w:sz w:val="20"/>
                <w:szCs w:val="20"/>
                <w:lang w:eastAsia="ru-RU"/>
              </w:rPr>
              <w:t>Маркеева А.В.</w:t>
            </w:r>
          </w:p>
        </w:tc>
        <w:tc>
          <w:tcPr>
            <w:tcW w:w="1843" w:type="dxa"/>
          </w:tcPr>
          <w:p w:rsidR="000355B3" w:rsidRPr="00EB3DC4" w:rsidRDefault="000355B3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  <w:tr w:rsidR="00F711C2" w:rsidRPr="00EB3DC4" w:rsidTr="00F00A2F">
        <w:trPr>
          <w:trHeight w:val="279"/>
        </w:trPr>
        <w:tc>
          <w:tcPr>
            <w:tcW w:w="1481" w:type="dxa"/>
          </w:tcPr>
          <w:p w:rsidR="00F711C2" w:rsidRDefault="00A234CA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F711C2" w:rsidRDefault="00A234CA" w:rsidP="00F711C2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УРП</w:t>
            </w:r>
          </w:p>
        </w:tc>
        <w:tc>
          <w:tcPr>
            <w:tcW w:w="3402" w:type="dxa"/>
            <w:vAlign w:val="center"/>
          </w:tcPr>
          <w:p w:rsidR="00F711C2" w:rsidRDefault="00A234CA" w:rsidP="00813A29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</w:t>
            </w:r>
            <w:r w:rsidR="00813A29"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 Хусиянов М.А.</w:t>
            </w:r>
          </w:p>
        </w:tc>
        <w:tc>
          <w:tcPr>
            <w:tcW w:w="1843" w:type="dxa"/>
          </w:tcPr>
          <w:p w:rsidR="00F711C2" w:rsidRPr="00EB3DC4" w:rsidRDefault="00F711C2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  <w:tr w:rsidR="006551D4" w:rsidRPr="00EB3DC4" w:rsidTr="00F00A2F">
        <w:trPr>
          <w:trHeight w:val="279"/>
        </w:trPr>
        <w:tc>
          <w:tcPr>
            <w:tcW w:w="1481" w:type="dxa"/>
          </w:tcPr>
          <w:p w:rsidR="006551D4" w:rsidRPr="00F711C2" w:rsidRDefault="00A234CA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b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b/>
                <w:i/>
                <w:sz w:val="20"/>
                <w:szCs w:val="20"/>
                <w:lang w:eastAsia="ru-RU"/>
              </w:rPr>
              <w:t>Согласовано</w:t>
            </w:r>
          </w:p>
        </w:tc>
        <w:tc>
          <w:tcPr>
            <w:tcW w:w="3764" w:type="dxa"/>
            <w:vAlign w:val="center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Начальник СК</w:t>
            </w:r>
            <w:r w:rsidR="00F711C2">
              <w:rPr>
                <w:rFonts w:eastAsia="Times New Roman"/>
                <w:i/>
                <w:sz w:val="20"/>
                <w:szCs w:val="20"/>
                <w:lang w:eastAsia="ru-RU"/>
              </w:rPr>
              <w:t>ЭиТК</w:t>
            </w:r>
          </w:p>
        </w:tc>
        <w:tc>
          <w:tcPr>
            <w:tcW w:w="3402" w:type="dxa"/>
            <w:vAlign w:val="center"/>
          </w:tcPr>
          <w:p w:rsidR="006551D4" w:rsidRPr="00EB3DC4" w:rsidRDefault="000355B3" w:rsidP="00813A29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right="66" w:firstLine="0"/>
              <w:jc w:val="right"/>
              <w:rPr>
                <w:rFonts w:eastAsia="Times New Roman"/>
                <w:i/>
                <w:sz w:val="20"/>
                <w:szCs w:val="20"/>
                <w:lang w:eastAsia="ru-RU"/>
              </w:rPr>
            </w:pPr>
            <w:r>
              <w:rPr>
                <w:rFonts w:eastAsia="Times New Roman"/>
                <w:i/>
                <w:sz w:val="20"/>
                <w:szCs w:val="20"/>
                <w:lang w:eastAsia="ru-RU"/>
              </w:rPr>
              <w:t>________________</w:t>
            </w:r>
            <w:r w:rsidR="00813A29">
              <w:rPr>
                <w:rFonts w:eastAsia="Times New Roman"/>
                <w:i/>
                <w:sz w:val="20"/>
                <w:szCs w:val="20"/>
                <w:lang w:eastAsia="ru-RU"/>
              </w:rPr>
              <w:t xml:space="preserve"> Рындык П.А.</w:t>
            </w:r>
          </w:p>
        </w:tc>
        <w:tc>
          <w:tcPr>
            <w:tcW w:w="1843" w:type="dxa"/>
          </w:tcPr>
          <w:p w:rsidR="006551D4" w:rsidRPr="00EB3DC4" w:rsidRDefault="006551D4" w:rsidP="00217956">
            <w:pPr>
              <w:tabs>
                <w:tab w:val="center" w:pos="4677"/>
                <w:tab w:val="right" w:pos="9355"/>
              </w:tabs>
              <w:spacing w:before="20" w:after="20" w:line="240" w:lineRule="auto"/>
              <w:ind w:firstLine="0"/>
              <w:rPr>
                <w:rFonts w:eastAsia="Times New Roman"/>
                <w:i/>
                <w:sz w:val="20"/>
                <w:szCs w:val="20"/>
                <w:lang w:eastAsia="ru-RU"/>
              </w:rPr>
            </w:pPr>
          </w:p>
        </w:tc>
      </w:tr>
    </w:tbl>
    <w:p w:rsidR="00AD69DE" w:rsidRDefault="007C0400" w:rsidP="006A420E">
      <w:pPr>
        <w:spacing w:line="360" w:lineRule="auto"/>
        <w:ind w:firstLine="0"/>
      </w:pPr>
      <w:bookmarkStart w:id="0" w:name="_Toc464400088"/>
      <w:r>
        <w:br w:type="page"/>
      </w:r>
    </w:p>
    <w:p w:rsidR="00AD69DE" w:rsidRDefault="00A234CA" w:rsidP="006A420E">
      <w:pPr>
        <w:spacing w:line="360" w:lineRule="auto"/>
      </w:pPr>
      <w:r>
        <w:t xml:space="preserve"> </w:t>
      </w:r>
      <w:r w:rsidR="00BA4AB1">
        <w:t xml:space="preserve">Содержание 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Титульный лист (обязательно)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Оглавление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Область применения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Нормативные ссылки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Термины, обозначения, сокращения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Общие положения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Структурные элементы ПВД по усмотрению инициатора</w:t>
      </w:r>
      <w:r>
        <w:rPr>
          <w:sz w:val="24"/>
          <w:szCs w:val="24"/>
          <w:lang w:val="ru-RU"/>
        </w:rPr>
        <w:t xml:space="preserve"> </w:t>
      </w:r>
      <w:r w:rsidRPr="00AA2AA0">
        <w:rPr>
          <w:sz w:val="24"/>
          <w:szCs w:val="24"/>
          <w:lang w:val="ru-RU"/>
        </w:rPr>
        <w:t>(обязательно)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 xml:space="preserve"> - Лист согласования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Лист ознакомления;</w:t>
      </w:r>
    </w:p>
    <w:p w:rsidR="00AC300D" w:rsidRPr="00AA2AA0" w:rsidRDefault="00AC300D" w:rsidP="006A420E">
      <w:pPr>
        <w:pStyle w:val="Iauiue"/>
        <w:widowControl w:val="0"/>
        <w:spacing w:line="360" w:lineRule="auto"/>
        <w:ind w:firstLine="709"/>
        <w:jc w:val="both"/>
        <w:rPr>
          <w:sz w:val="24"/>
          <w:szCs w:val="24"/>
          <w:lang w:val="ru-RU"/>
        </w:rPr>
      </w:pPr>
      <w:r w:rsidRPr="00AA2AA0">
        <w:rPr>
          <w:sz w:val="24"/>
          <w:szCs w:val="24"/>
          <w:lang w:val="ru-RU"/>
        </w:rPr>
        <w:t>- Лист регистрации изменений</w:t>
      </w:r>
      <w:r>
        <w:rPr>
          <w:sz w:val="24"/>
          <w:szCs w:val="24"/>
          <w:lang w:val="ru-RU"/>
        </w:rPr>
        <w:t>.</w:t>
      </w:r>
    </w:p>
    <w:p w:rsidR="006A420E" w:rsidRDefault="006A420E" w:rsidP="006A420E">
      <w:pPr>
        <w:spacing w:line="360" w:lineRule="auto"/>
      </w:pPr>
    </w:p>
    <w:p w:rsidR="00AD69DE" w:rsidRDefault="00FD5D1B" w:rsidP="006A420E">
      <w:pPr>
        <w:spacing w:line="360" w:lineRule="auto"/>
      </w:pPr>
      <w:r>
        <w:t>Нумерация</w:t>
      </w:r>
    </w:p>
    <w:p w:rsidR="00AD69DE" w:rsidRDefault="006A4354" w:rsidP="006A420E">
      <w:pPr>
        <w:spacing w:line="360" w:lineRule="auto"/>
      </w:pPr>
      <w:r w:rsidRPr="006A4354">
        <w:t>НГТУ ПВД ххх/хх-</w:t>
      </w:r>
      <w:r w:rsidR="00BA4AB1">
        <w:t>20</w:t>
      </w:r>
    </w:p>
    <w:p w:rsidR="006A4354" w:rsidRDefault="006A4354" w:rsidP="006A420E">
      <w:pPr>
        <w:spacing w:line="360" w:lineRule="auto"/>
      </w:pPr>
      <w:r>
        <w:t xml:space="preserve">ххх – </w:t>
      </w:r>
      <w:r w:rsidR="00BA4AB1">
        <w:t xml:space="preserve"> </w:t>
      </w:r>
      <w:r>
        <w:t>номер структурного подразделения</w:t>
      </w:r>
      <w:r w:rsidR="00BA4AB1">
        <w:t xml:space="preserve">, </w:t>
      </w:r>
      <w:r>
        <w:t xml:space="preserve"> подготовившего ПВД</w:t>
      </w:r>
    </w:p>
    <w:p w:rsidR="006A4354" w:rsidRDefault="006A4354" w:rsidP="006A420E">
      <w:pPr>
        <w:spacing w:line="360" w:lineRule="auto"/>
      </w:pPr>
      <w:r>
        <w:t>хх – порядковый номер ПВД в реестре ПВД  СК</w:t>
      </w:r>
      <w:r w:rsidR="00A234CA">
        <w:t xml:space="preserve">ЭиТК </w:t>
      </w:r>
      <w:r w:rsidR="000D36AF">
        <w:t xml:space="preserve"> НГТУ</w:t>
      </w:r>
    </w:p>
    <w:p w:rsidR="006A4354" w:rsidRDefault="00BA4AB1" w:rsidP="006A420E">
      <w:pPr>
        <w:spacing w:line="360" w:lineRule="auto"/>
      </w:pPr>
      <w:r>
        <w:t>20</w:t>
      </w:r>
      <w:r w:rsidR="006A4354">
        <w:t xml:space="preserve"> – последние две цифры года</w:t>
      </w:r>
      <w:r w:rsidR="000D36AF">
        <w:t xml:space="preserve"> утверждения</w:t>
      </w:r>
    </w:p>
    <w:p w:rsidR="005114B3" w:rsidRDefault="005114B3" w:rsidP="006A420E">
      <w:pPr>
        <w:spacing w:line="360" w:lineRule="auto"/>
      </w:pPr>
    </w:p>
    <w:p w:rsidR="005114B3" w:rsidRPr="005114B3" w:rsidRDefault="005114B3" w:rsidP="006A420E">
      <w:pPr>
        <w:spacing w:line="360" w:lineRule="auto"/>
        <w:jc w:val="center"/>
        <w:rPr>
          <w:b/>
        </w:rPr>
      </w:pPr>
      <w:r w:rsidRPr="005114B3">
        <w:rPr>
          <w:b/>
        </w:rPr>
        <w:t>ОБРАЗЕЦ ОФОРМЛЕНИЯ ТЕКСТА (ОТСТУПЫ, РАЗМЕР ТЕКСТА, ПОЛЯ)</w:t>
      </w:r>
      <w:r w:rsidR="008F1786">
        <w:rPr>
          <w:b/>
        </w:rPr>
        <w:t xml:space="preserve"> -</w:t>
      </w:r>
      <w:r w:rsidRPr="005114B3">
        <w:rPr>
          <w:b/>
        </w:rPr>
        <w:t xml:space="preserve">  </w:t>
      </w:r>
      <w:r w:rsidR="008F1786">
        <w:rPr>
          <w:b/>
        </w:rPr>
        <w:t xml:space="preserve"> </w:t>
      </w:r>
    </w:p>
    <w:p w:rsidR="005114B3" w:rsidRPr="005114B3" w:rsidRDefault="008F1786" w:rsidP="006A420E">
      <w:pPr>
        <w:spacing w:line="360" w:lineRule="auto"/>
        <w:jc w:val="center"/>
        <w:rPr>
          <w:b/>
          <w:szCs w:val="24"/>
        </w:rPr>
      </w:pPr>
      <w:r>
        <w:rPr>
          <w:b/>
          <w:szCs w:val="24"/>
        </w:rPr>
        <w:t>Стандарт</w:t>
      </w:r>
      <w:r w:rsidR="005114B3" w:rsidRPr="005114B3">
        <w:rPr>
          <w:b/>
          <w:szCs w:val="24"/>
        </w:rPr>
        <w:t xml:space="preserve"> организации «Правила разработки, оформления, изложения и обозначения стандартов организации» (НГТУ СТО/0   01-2020)</w:t>
      </w:r>
    </w:p>
    <w:p w:rsidR="00AD69DE" w:rsidRPr="00713593" w:rsidRDefault="007C0400" w:rsidP="006A420E">
      <w:pPr>
        <w:spacing w:line="360" w:lineRule="auto"/>
        <w:jc w:val="center"/>
        <w:rPr>
          <w:b/>
          <w:u w:val="single"/>
        </w:rPr>
      </w:pPr>
      <w:r w:rsidRPr="00713593">
        <w:rPr>
          <w:b/>
          <w:u w:val="single"/>
        </w:rPr>
        <w:t>СЛЕДУЮЩИЕ ЛИСТЫ:  «ЛИСТ РЕГИСТРАЦИИ ИЗМЕНЕНИЙ» И «ЛИСТ  ОЗНАКОМЛЕНИЯ»  ТОЛЬКО В ТОМ СЛУЧАЕ ЕСЛИ РЕАЛЬНО НУЖНЫ</w:t>
      </w:r>
    </w:p>
    <w:p w:rsidR="00AD69DE" w:rsidRDefault="00AD69DE" w:rsidP="006A420E">
      <w:pPr>
        <w:spacing w:line="360" w:lineRule="auto"/>
      </w:pPr>
    </w:p>
    <w:p w:rsidR="00AD69DE" w:rsidRDefault="005114B3" w:rsidP="00AD69DE">
      <w:r>
        <w:br w:type="page"/>
      </w:r>
    </w:p>
    <w:bookmarkEnd w:id="0"/>
    <w:p w:rsidR="00AC300D" w:rsidRPr="00A2320A" w:rsidRDefault="00AC300D" w:rsidP="00AC300D">
      <w:pPr>
        <w:pStyle w:val="ac"/>
        <w:ind w:firstLine="0"/>
        <w:jc w:val="center"/>
        <w:rPr>
          <w:b/>
          <w:sz w:val="24"/>
          <w:szCs w:val="24"/>
          <w:lang w:val="ru-RU"/>
        </w:rPr>
      </w:pPr>
      <w:r w:rsidRPr="00A2320A">
        <w:rPr>
          <w:b/>
          <w:sz w:val="24"/>
          <w:szCs w:val="24"/>
          <w:lang w:val="ru-RU"/>
        </w:rPr>
        <w:t xml:space="preserve">Лист регистрации изменений  </w:t>
      </w:r>
    </w:p>
    <w:p w:rsidR="00AC300D" w:rsidRPr="00F55AAB" w:rsidRDefault="00AC300D" w:rsidP="00AC300D">
      <w:pPr>
        <w:pStyle w:val="ac"/>
        <w:ind w:firstLine="0"/>
        <w:jc w:val="center"/>
        <w:rPr>
          <w:sz w:val="24"/>
          <w:szCs w:val="24"/>
          <w:lang w:val="ru-RU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1843"/>
        <w:gridCol w:w="4110"/>
        <w:gridCol w:w="3119"/>
      </w:tblGrid>
      <w:tr w:rsidR="00AC300D" w:rsidRPr="003D4043" w:rsidTr="00F00A2F">
        <w:tc>
          <w:tcPr>
            <w:tcW w:w="1418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  <w:r w:rsidRPr="00203CD6">
              <w:rPr>
                <w:sz w:val="24"/>
                <w:lang w:val="ru-RU"/>
              </w:rPr>
              <w:t xml:space="preserve">Номер </w:t>
            </w: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  <w:r w:rsidRPr="00203CD6">
              <w:rPr>
                <w:sz w:val="24"/>
                <w:lang w:val="ru-RU"/>
              </w:rPr>
              <w:t>изменения</w:t>
            </w: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  <w:r w:rsidRPr="00203CD6">
              <w:rPr>
                <w:sz w:val="24"/>
                <w:lang w:val="ru-RU"/>
              </w:rPr>
              <w:t xml:space="preserve">Дата введения </w:t>
            </w:r>
            <w:r>
              <w:rPr>
                <w:sz w:val="24"/>
                <w:lang w:val="ru-RU"/>
              </w:rPr>
              <w:t xml:space="preserve">в действие </w:t>
            </w:r>
            <w:r w:rsidRPr="00203CD6">
              <w:rPr>
                <w:sz w:val="24"/>
                <w:lang w:val="ru-RU"/>
              </w:rPr>
              <w:t>изменени</w:t>
            </w:r>
            <w:r>
              <w:rPr>
                <w:sz w:val="24"/>
                <w:lang w:val="ru-RU"/>
              </w:rPr>
              <w:t>й</w:t>
            </w: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  <w:r w:rsidRPr="00203CD6">
              <w:rPr>
                <w:sz w:val="24"/>
                <w:lang w:val="ru-RU"/>
              </w:rPr>
              <w:t>Номера</w:t>
            </w: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  <w:r w:rsidRPr="00203CD6">
              <w:rPr>
                <w:sz w:val="24"/>
                <w:lang w:val="ru-RU"/>
              </w:rPr>
              <w:t xml:space="preserve"> разделов, пунктов</w:t>
            </w: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  <w:r>
              <w:rPr>
                <w:sz w:val="24"/>
                <w:lang w:val="ru-RU"/>
              </w:rPr>
              <w:t>№ и дата приказа</w:t>
            </w: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  <w:tr w:rsidR="00AC300D" w:rsidRPr="003D4043" w:rsidTr="00F00A2F">
        <w:tc>
          <w:tcPr>
            <w:tcW w:w="1418" w:type="dxa"/>
          </w:tcPr>
          <w:p w:rsidR="00AC300D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1843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4110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  <w:tc>
          <w:tcPr>
            <w:tcW w:w="3119" w:type="dxa"/>
          </w:tcPr>
          <w:p w:rsidR="00AC300D" w:rsidRPr="00203CD6" w:rsidRDefault="00AC300D" w:rsidP="00264724">
            <w:pPr>
              <w:pStyle w:val="ac"/>
              <w:ind w:firstLine="0"/>
              <w:jc w:val="center"/>
              <w:rPr>
                <w:sz w:val="24"/>
                <w:lang w:val="ru-RU"/>
              </w:rPr>
            </w:pPr>
          </w:p>
        </w:tc>
      </w:tr>
    </w:tbl>
    <w:p w:rsidR="006A4354" w:rsidRDefault="007C0400" w:rsidP="006A4354">
      <w:pPr>
        <w:spacing w:before="240" w:after="240"/>
        <w:ind w:left="113" w:right="125" w:firstLine="454"/>
        <w:jc w:val="center"/>
        <w:rPr>
          <w:rFonts w:eastAsia="Times New Roman"/>
          <w:b/>
          <w:bCs/>
          <w:szCs w:val="24"/>
          <w:lang w:eastAsia="ru-RU"/>
        </w:rPr>
      </w:pPr>
      <w:r>
        <w:rPr>
          <w:b/>
          <w:color w:val="FF0000"/>
          <w:sz w:val="36"/>
          <w:szCs w:val="36"/>
        </w:rPr>
        <w:br w:type="page"/>
      </w:r>
    </w:p>
    <w:p w:rsidR="006A4354" w:rsidRPr="00AC300D" w:rsidRDefault="006A4354" w:rsidP="00AC300D">
      <w:pPr>
        <w:spacing w:before="240" w:after="240"/>
        <w:ind w:left="113" w:right="125" w:firstLine="454"/>
        <w:jc w:val="center"/>
        <w:rPr>
          <w:rFonts w:eastAsia="Times New Roman"/>
          <w:b/>
          <w:bCs/>
          <w:szCs w:val="24"/>
          <w:lang w:val="en-US" w:eastAsia="ru-RU"/>
        </w:rPr>
      </w:pPr>
      <w:r w:rsidRPr="00AC300D">
        <w:rPr>
          <w:rFonts w:eastAsia="Times New Roman"/>
          <w:b/>
          <w:bCs/>
          <w:szCs w:val="24"/>
          <w:lang w:eastAsia="ru-RU"/>
        </w:rPr>
        <w:t>Лист о</w:t>
      </w:r>
      <w:r w:rsidRPr="00AC300D">
        <w:rPr>
          <w:rFonts w:eastAsia="Times New Roman"/>
          <w:b/>
          <w:bCs/>
          <w:szCs w:val="24"/>
          <w:lang w:val="en-US" w:eastAsia="ru-RU"/>
        </w:rPr>
        <w:t>знакомлени</w:t>
      </w:r>
      <w:r w:rsidRPr="00AC300D">
        <w:rPr>
          <w:rFonts w:eastAsia="Times New Roman"/>
          <w:b/>
          <w:bCs/>
          <w:szCs w:val="24"/>
          <w:lang w:eastAsia="ru-RU"/>
        </w:rPr>
        <w:t>я</w:t>
      </w:r>
    </w:p>
    <w:tbl>
      <w:tblPr>
        <w:tblW w:w="10450" w:type="dxa"/>
        <w:jc w:val="center"/>
        <w:tblInd w:w="-3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024"/>
        <w:gridCol w:w="3942"/>
        <w:gridCol w:w="2659"/>
        <w:gridCol w:w="2825"/>
      </w:tblGrid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val="en-US" w:eastAsia="ru-RU"/>
              </w:rPr>
            </w:pPr>
            <w:r w:rsidRPr="0047598E">
              <w:rPr>
                <w:rFonts w:eastAsia="Times New Roman"/>
                <w:szCs w:val="24"/>
                <w:lang w:val="en-US" w:eastAsia="ru-RU"/>
              </w:rPr>
              <w:t>№</w:t>
            </w:r>
          </w:p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val="en-US" w:eastAsia="ru-RU"/>
              </w:rPr>
            </w:pPr>
            <w:r w:rsidRPr="0047598E">
              <w:rPr>
                <w:rFonts w:eastAsia="Times New Roman"/>
                <w:szCs w:val="24"/>
                <w:lang w:val="en-US" w:eastAsia="ru-RU"/>
              </w:rPr>
              <w:t>п/п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Ф.И.О</w:t>
            </w:r>
            <w:r>
              <w:rPr>
                <w:rFonts w:eastAsia="Times New Roman"/>
                <w:szCs w:val="24"/>
                <w:lang w:eastAsia="ru-RU"/>
              </w:rPr>
              <w:t>.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Дата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szCs w:val="24"/>
                <w:lang w:eastAsia="ru-RU"/>
              </w:rPr>
            </w:pPr>
            <w:r w:rsidRPr="0047598E">
              <w:rPr>
                <w:rFonts w:eastAsia="Times New Roman"/>
                <w:szCs w:val="24"/>
                <w:lang w:eastAsia="ru-RU"/>
              </w:rPr>
              <w:t>Подпись</w:t>
            </w: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1</w:t>
            </w: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2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3</w:t>
            </w: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center"/>
              <w:rPr>
                <w:rFonts w:eastAsia="Times New Roman"/>
                <w:b/>
                <w:bCs/>
                <w:szCs w:val="24"/>
                <w:lang w:eastAsia="ru-RU"/>
              </w:rPr>
            </w:pPr>
            <w:r w:rsidRPr="0047598E">
              <w:rPr>
                <w:rFonts w:eastAsia="Times New Roman"/>
                <w:b/>
                <w:bCs/>
                <w:szCs w:val="24"/>
                <w:lang w:eastAsia="ru-RU"/>
              </w:rPr>
              <w:t>4</w:t>
            </w: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Cs w:val="24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6A4354" w:rsidRPr="0047598E" w:rsidTr="0030370E">
        <w:trPr>
          <w:jc w:val="center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  <w:p w:rsidR="00961D10" w:rsidRPr="0047598E" w:rsidRDefault="00961D10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2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4354" w:rsidRPr="0047598E" w:rsidRDefault="006A4354" w:rsidP="0050796C">
            <w:pPr>
              <w:spacing w:after="0"/>
              <w:ind w:right="125" w:firstLine="0"/>
              <w:jc w:val="both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</w:tbl>
    <w:p w:rsidR="006A4354" w:rsidRPr="0047598E" w:rsidRDefault="006A4354" w:rsidP="006A4354">
      <w:pPr>
        <w:autoSpaceDE w:val="0"/>
        <w:autoSpaceDN w:val="0"/>
        <w:adjustRightInd w:val="0"/>
        <w:spacing w:after="0" w:line="240" w:lineRule="auto"/>
        <w:ind w:firstLine="0"/>
        <w:jc w:val="center"/>
        <w:outlineLvl w:val="1"/>
        <w:rPr>
          <w:rFonts w:ascii="Arial" w:eastAsia="Times New Roman" w:hAnsi="Arial" w:cs="Arial"/>
          <w:szCs w:val="24"/>
          <w:lang w:eastAsia="ru-RU"/>
        </w:rPr>
      </w:pPr>
    </w:p>
    <w:p w:rsidR="006A4354" w:rsidRDefault="006A4354" w:rsidP="00AD69DE">
      <w:pPr>
        <w:ind w:firstLine="0"/>
      </w:pPr>
    </w:p>
    <w:p w:rsidR="006A4354" w:rsidRPr="00A739A6" w:rsidRDefault="006A4354" w:rsidP="00AD69DE">
      <w:pPr>
        <w:ind w:firstLine="0"/>
      </w:pPr>
    </w:p>
    <w:sectPr w:rsidR="006A4354" w:rsidRPr="00A739A6" w:rsidSect="00AD69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6" w:bottom="1134" w:left="993" w:header="709" w:footer="28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5F25" w:rsidRDefault="00DA5F25" w:rsidP="006F6E3A">
      <w:pPr>
        <w:spacing w:after="0" w:line="240" w:lineRule="auto"/>
      </w:pPr>
      <w:r>
        <w:separator/>
      </w:r>
    </w:p>
  </w:endnote>
  <w:endnote w:type="continuationSeparator" w:id="1">
    <w:p w:rsidR="00DA5F25" w:rsidRDefault="00DA5F25" w:rsidP="006F6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TTimes/Cyrillic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1F42" w:rsidRDefault="00441F42">
    <w:pPr>
      <w:pStyle w:val="a6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0" w:type="dxa"/>
      <w:tblInd w:w="108" w:type="dxa"/>
      <w:tblLayout w:type="fixed"/>
      <w:tblLook w:val="04A0"/>
    </w:tblPr>
    <w:tblGrid>
      <w:gridCol w:w="1589"/>
      <w:gridCol w:w="4048"/>
      <w:gridCol w:w="1417"/>
      <w:gridCol w:w="1592"/>
      <w:gridCol w:w="1844"/>
    </w:tblGrid>
    <w:tr w:rsidR="006551D4" w:rsidTr="00F00A2F">
      <w:trPr>
        <w:trHeight w:val="313"/>
      </w:trPr>
      <w:tc>
        <w:tcPr>
          <w:tcW w:w="1589" w:type="dxa"/>
          <w:tcBorders>
            <w:top w:val="single" w:sz="18" w:space="0" w:color="000000"/>
            <w:left w:val="single" w:sz="18" w:space="0" w:color="000000"/>
            <w:bottom w:val="single" w:sz="18" w:space="0" w:color="000000"/>
            <w:right w:val="nil"/>
          </w:tcBorders>
        </w:tcPr>
        <w:p w:rsidR="006551D4" w:rsidRDefault="006551D4" w:rsidP="00217956">
          <w:pPr>
            <w:pStyle w:val="a6"/>
            <w:snapToGrid w:val="0"/>
            <w:ind w:firstLine="0"/>
            <w:rPr>
              <w:b/>
              <w:bCs/>
              <w:i/>
            </w:rPr>
          </w:pPr>
          <w:r>
            <w:rPr>
              <w:b/>
              <w:bCs/>
              <w:i/>
            </w:rPr>
            <w:t>Версия: 1.0</w:t>
          </w:r>
        </w:p>
      </w:tc>
      <w:tc>
        <w:tcPr>
          <w:tcW w:w="404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6551D4" w:rsidRPr="00444CE7" w:rsidRDefault="006551D4" w:rsidP="00217956">
          <w:pPr>
            <w:pStyle w:val="a6"/>
            <w:snapToGrid w:val="0"/>
            <w:ind w:firstLine="0"/>
            <w:rPr>
              <w:b/>
              <w:bCs/>
              <w:i/>
              <w:sz w:val="12"/>
              <w:szCs w:val="12"/>
            </w:rPr>
          </w:pPr>
          <w:r>
            <w:rPr>
              <w:b/>
              <w:bCs/>
              <w:i/>
              <w:sz w:val="12"/>
              <w:szCs w:val="12"/>
            </w:rPr>
            <w:t xml:space="preserve">Без подписи документ действителен 3 суток после распечатки. Дата и время распечатки: </w:t>
          </w:r>
          <w:r>
            <w:rPr>
              <w:b/>
              <w:bCs/>
              <w:i/>
              <w:sz w:val="12"/>
              <w:szCs w:val="12"/>
            </w:rPr>
            <w:fldChar w:fldCharType="begin"/>
          </w:r>
          <w:r>
            <w:rPr>
              <w:b/>
              <w:bCs/>
              <w:i/>
              <w:sz w:val="12"/>
              <w:szCs w:val="12"/>
            </w:rPr>
            <w:instrText xml:space="preserve"> TIME \@ "dd.MM.yyyy H:mm:ss" </w:instrText>
          </w:r>
          <w:r>
            <w:rPr>
              <w:b/>
              <w:bCs/>
              <w:i/>
              <w:sz w:val="12"/>
              <w:szCs w:val="12"/>
            </w:rPr>
            <w:fldChar w:fldCharType="separate"/>
          </w:r>
          <w:r w:rsidR="004A2DF4">
            <w:rPr>
              <w:b/>
              <w:bCs/>
              <w:i/>
              <w:noProof/>
              <w:sz w:val="12"/>
              <w:szCs w:val="12"/>
            </w:rPr>
            <w:t>10.02.2023 14:20:32</w:t>
          </w:r>
          <w:r>
            <w:rPr>
              <w:b/>
              <w:bCs/>
              <w:i/>
              <w:sz w:val="12"/>
              <w:szCs w:val="12"/>
            </w:rPr>
            <w:fldChar w:fldCharType="end"/>
          </w:r>
        </w:p>
      </w:tc>
      <w:tc>
        <w:tcPr>
          <w:tcW w:w="1417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6551D4" w:rsidRDefault="006551D4" w:rsidP="00217956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КЭ:________</w:t>
          </w:r>
        </w:p>
      </w:tc>
      <w:tc>
        <w:tcPr>
          <w:tcW w:w="1592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6551D4" w:rsidRDefault="006551D4" w:rsidP="00217956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УЭ №_______</w:t>
          </w:r>
        </w:p>
      </w:tc>
      <w:tc>
        <w:tcPr>
          <w:tcW w:w="1844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6551D4" w:rsidRDefault="006551D4" w:rsidP="00217956">
          <w:pPr>
            <w:pStyle w:val="a6"/>
            <w:snapToGrid w:val="0"/>
            <w:ind w:firstLine="0"/>
            <w:jc w:val="right"/>
          </w:pPr>
          <w:r>
            <w:rPr>
              <w:bCs/>
              <w:i/>
            </w:rPr>
            <w:t xml:space="preserve">Стр.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PAGE </w:instrText>
          </w:r>
          <w:r>
            <w:rPr>
              <w:rStyle w:val="af"/>
              <w:bCs/>
              <w:i/>
            </w:rPr>
            <w:fldChar w:fldCharType="separate"/>
          </w:r>
          <w:r w:rsidR="004A2DF4">
            <w:rPr>
              <w:rStyle w:val="af"/>
              <w:bCs/>
              <w:i/>
              <w:noProof/>
            </w:rPr>
            <w:t>2</w:t>
          </w:r>
          <w:r>
            <w:rPr>
              <w:rStyle w:val="af"/>
              <w:bCs/>
              <w:i/>
            </w:rPr>
            <w:fldChar w:fldCharType="end"/>
          </w:r>
          <w:r>
            <w:rPr>
              <w:bCs/>
              <w:i/>
            </w:rPr>
            <w:t xml:space="preserve"> из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NUMPAGES \*Arabic </w:instrText>
          </w:r>
          <w:r>
            <w:rPr>
              <w:rStyle w:val="af"/>
              <w:bCs/>
              <w:i/>
            </w:rPr>
            <w:fldChar w:fldCharType="separate"/>
          </w:r>
          <w:r w:rsidR="004A2DF4">
            <w:rPr>
              <w:rStyle w:val="af"/>
              <w:bCs/>
              <w:i/>
              <w:noProof/>
            </w:rPr>
            <w:t>4</w:t>
          </w:r>
          <w:r>
            <w:rPr>
              <w:rStyle w:val="af"/>
              <w:bCs/>
              <w:i/>
            </w:rPr>
            <w:fldChar w:fldCharType="end"/>
          </w:r>
        </w:p>
      </w:tc>
    </w:tr>
  </w:tbl>
  <w:p w:rsidR="006551D4" w:rsidRDefault="006551D4" w:rsidP="006551D4">
    <w:pPr>
      <w:pStyle w:val="a6"/>
      <w:ind w:firstLine="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332" w:type="dxa"/>
      <w:tblInd w:w="250" w:type="dxa"/>
      <w:tblLayout w:type="fixed"/>
      <w:tblLook w:val="04A0"/>
    </w:tblPr>
    <w:tblGrid>
      <w:gridCol w:w="1447"/>
      <w:gridCol w:w="4048"/>
      <w:gridCol w:w="1417"/>
      <w:gridCol w:w="1592"/>
      <w:gridCol w:w="1828"/>
    </w:tblGrid>
    <w:tr w:rsidR="008232D9" w:rsidTr="0030106A">
      <w:trPr>
        <w:trHeight w:val="313"/>
      </w:trPr>
      <w:tc>
        <w:tcPr>
          <w:tcW w:w="1447" w:type="dxa"/>
          <w:tcBorders>
            <w:top w:val="single" w:sz="18" w:space="0" w:color="000000"/>
            <w:left w:val="single" w:sz="18" w:space="0" w:color="000000"/>
            <w:bottom w:val="single" w:sz="18" w:space="0" w:color="000000"/>
            <w:right w:val="nil"/>
          </w:tcBorders>
        </w:tcPr>
        <w:p w:rsidR="008232D9" w:rsidRDefault="008232D9" w:rsidP="00170606">
          <w:pPr>
            <w:pStyle w:val="a6"/>
            <w:snapToGrid w:val="0"/>
            <w:ind w:firstLine="0"/>
            <w:rPr>
              <w:b/>
              <w:bCs/>
              <w:i/>
            </w:rPr>
          </w:pPr>
          <w:r>
            <w:rPr>
              <w:b/>
              <w:bCs/>
              <w:i/>
            </w:rPr>
            <w:t>Версия: 1.0</w:t>
          </w:r>
        </w:p>
      </w:tc>
      <w:tc>
        <w:tcPr>
          <w:tcW w:w="404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8232D9" w:rsidRPr="00444CE7" w:rsidRDefault="008232D9" w:rsidP="0030106A">
          <w:pPr>
            <w:pStyle w:val="a6"/>
            <w:snapToGrid w:val="0"/>
            <w:ind w:firstLine="0"/>
            <w:rPr>
              <w:b/>
              <w:bCs/>
              <w:i/>
              <w:sz w:val="12"/>
              <w:szCs w:val="12"/>
            </w:rPr>
          </w:pPr>
          <w:r>
            <w:rPr>
              <w:b/>
              <w:bCs/>
              <w:i/>
              <w:sz w:val="12"/>
              <w:szCs w:val="12"/>
            </w:rPr>
            <w:t xml:space="preserve">Без подписи документ действителен 3 суток после распечатки. Дата и время распечатки: </w:t>
          </w:r>
          <w:r>
            <w:rPr>
              <w:b/>
              <w:bCs/>
              <w:i/>
              <w:sz w:val="12"/>
              <w:szCs w:val="12"/>
            </w:rPr>
            <w:fldChar w:fldCharType="begin"/>
          </w:r>
          <w:r>
            <w:rPr>
              <w:b/>
              <w:bCs/>
              <w:i/>
              <w:sz w:val="12"/>
              <w:szCs w:val="12"/>
            </w:rPr>
            <w:instrText xml:space="preserve"> TIME \@ "dd.MM.yyyy H:mm:ss" </w:instrText>
          </w:r>
          <w:r>
            <w:rPr>
              <w:b/>
              <w:bCs/>
              <w:i/>
              <w:sz w:val="12"/>
              <w:szCs w:val="12"/>
            </w:rPr>
            <w:fldChar w:fldCharType="separate"/>
          </w:r>
          <w:r w:rsidR="004A2DF4">
            <w:rPr>
              <w:b/>
              <w:bCs/>
              <w:i/>
              <w:noProof/>
              <w:sz w:val="12"/>
              <w:szCs w:val="12"/>
            </w:rPr>
            <w:t>10.02.2023 14:20:32</w:t>
          </w:r>
          <w:r>
            <w:rPr>
              <w:b/>
              <w:bCs/>
              <w:i/>
              <w:sz w:val="12"/>
              <w:szCs w:val="12"/>
            </w:rPr>
            <w:fldChar w:fldCharType="end"/>
          </w:r>
        </w:p>
      </w:tc>
      <w:tc>
        <w:tcPr>
          <w:tcW w:w="1417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8232D9" w:rsidRDefault="008232D9" w:rsidP="0030106A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КЭ:________</w:t>
          </w:r>
        </w:p>
      </w:tc>
      <w:tc>
        <w:tcPr>
          <w:tcW w:w="1592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nil"/>
          </w:tcBorders>
        </w:tcPr>
        <w:p w:rsidR="008232D9" w:rsidRDefault="008232D9" w:rsidP="0030106A">
          <w:pPr>
            <w:pStyle w:val="a6"/>
            <w:snapToGrid w:val="0"/>
            <w:ind w:firstLine="0"/>
            <w:rPr>
              <w:bCs/>
              <w:sz w:val="20"/>
              <w:szCs w:val="20"/>
            </w:rPr>
          </w:pPr>
          <w:r>
            <w:rPr>
              <w:bCs/>
              <w:sz w:val="20"/>
              <w:szCs w:val="20"/>
            </w:rPr>
            <w:t>УЭ №_______</w:t>
          </w:r>
        </w:p>
      </w:tc>
      <w:tc>
        <w:tcPr>
          <w:tcW w:w="1828" w:type="dxa"/>
          <w:tcBorders>
            <w:top w:val="single" w:sz="18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8232D9" w:rsidRDefault="008232D9" w:rsidP="0030106A">
          <w:pPr>
            <w:pStyle w:val="a6"/>
            <w:snapToGrid w:val="0"/>
            <w:ind w:firstLine="0"/>
            <w:jc w:val="right"/>
          </w:pPr>
          <w:r>
            <w:rPr>
              <w:bCs/>
              <w:i/>
            </w:rPr>
            <w:t xml:space="preserve">Стр.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PAGE </w:instrText>
          </w:r>
          <w:r>
            <w:rPr>
              <w:rStyle w:val="af"/>
              <w:bCs/>
              <w:i/>
            </w:rPr>
            <w:fldChar w:fldCharType="separate"/>
          </w:r>
          <w:r w:rsidR="004A2DF4">
            <w:rPr>
              <w:rStyle w:val="af"/>
              <w:bCs/>
              <w:i/>
              <w:noProof/>
            </w:rPr>
            <w:t>1</w:t>
          </w:r>
          <w:r>
            <w:rPr>
              <w:rStyle w:val="af"/>
              <w:bCs/>
              <w:i/>
            </w:rPr>
            <w:fldChar w:fldCharType="end"/>
          </w:r>
          <w:r>
            <w:rPr>
              <w:bCs/>
              <w:i/>
            </w:rPr>
            <w:t xml:space="preserve"> из </w:t>
          </w:r>
          <w:r>
            <w:rPr>
              <w:rStyle w:val="af"/>
              <w:bCs/>
              <w:i/>
            </w:rPr>
            <w:fldChar w:fldCharType="begin"/>
          </w:r>
          <w:r>
            <w:rPr>
              <w:rStyle w:val="af"/>
              <w:bCs/>
              <w:i/>
            </w:rPr>
            <w:instrText xml:space="preserve"> NUMPAGES \*Arabic </w:instrText>
          </w:r>
          <w:r>
            <w:rPr>
              <w:rStyle w:val="af"/>
              <w:bCs/>
              <w:i/>
            </w:rPr>
            <w:fldChar w:fldCharType="separate"/>
          </w:r>
          <w:r w:rsidR="004A2DF4">
            <w:rPr>
              <w:rStyle w:val="af"/>
              <w:bCs/>
              <w:i/>
              <w:noProof/>
            </w:rPr>
            <w:t>3</w:t>
          </w:r>
          <w:r>
            <w:rPr>
              <w:rStyle w:val="af"/>
              <w:bCs/>
              <w:i/>
            </w:rPr>
            <w:fldChar w:fldCharType="end"/>
          </w:r>
        </w:p>
      </w:tc>
    </w:tr>
  </w:tbl>
  <w:p w:rsidR="008232D9" w:rsidRDefault="008232D9" w:rsidP="004422E6">
    <w:pPr>
      <w:pStyle w:val="a6"/>
      <w:ind w:firstLine="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5F25" w:rsidRDefault="00DA5F25" w:rsidP="006F6E3A">
      <w:pPr>
        <w:spacing w:after="0" w:line="240" w:lineRule="auto"/>
      </w:pPr>
      <w:r>
        <w:separator/>
      </w:r>
    </w:p>
  </w:footnote>
  <w:footnote w:type="continuationSeparator" w:id="1">
    <w:p w:rsidR="00DA5F25" w:rsidRDefault="00DA5F25" w:rsidP="006F6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1F42" w:rsidRDefault="00441F42">
    <w:pPr>
      <w:pStyle w:val="a4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490" w:type="dxa"/>
      <w:tblInd w:w="108" w:type="dxa"/>
      <w:tblLayout w:type="fixed"/>
      <w:tblLook w:val="04A0"/>
    </w:tblPr>
    <w:tblGrid>
      <w:gridCol w:w="1526"/>
      <w:gridCol w:w="8964"/>
    </w:tblGrid>
    <w:tr w:rsidR="007C0400" w:rsidRPr="00B15CB1" w:rsidTr="00C72D5E">
      <w:trPr>
        <w:cantSplit/>
        <w:trHeight w:val="381"/>
      </w:trPr>
      <w:tc>
        <w:tcPr>
          <w:tcW w:w="1526" w:type="dxa"/>
          <w:vMerge w:val="restart"/>
          <w:tcBorders>
            <w:top w:val="single" w:sz="18" w:space="0" w:color="000000"/>
            <w:left w:val="single" w:sz="18" w:space="0" w:color="000000"/>
            <w:right w:val="nil"/>
          </w:tcBorders>
          <w:vAlign w:val="center"/>
        </w:tcPr>
        <w:p w:rsidR="007C0400" w:rsidRPr="00B15CB1" w:rsidRDefault="004270AB" w:rsidP="00C72D5E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  <w:rPr>
              <w:i/>
            </w:rPr>
          </w:pPr>
          <w:r>
            <w:rPr>
              <w:i/>
              <w:noProof/>
              <w:lang w:eastAsia="ru-RU"/>
            </w:rPr>
            <w:drawing>
              <wp:inline distT="0" distB="0" distL="0" distR="0">
                <wp:extent cx="673100" cy="622935"/>
                <wp:effectExtent l="19050" t="0" r="0" b="0"/>
                <wp:docPr id="15" name="Рисунок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3100" cy="6229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964" w:type="dxa"/>
          <w:tcBorders>
            <w:top w:val="single" w:sz="18" w:space="0" w:color="000000"/>
            <w:left w:val="single" w:sz="4" w:space="0" w:color="000000"/>
            <w:right w:val="single" w:sz="18" w:space="0" w:color="000000"/>
          </w:tcBorders>
        </w:tcPr>
        <w:p w:rsidR="007C0400" w:rsidRPr="00E40B54" w:rsidRDefault="007C0400" w:rsidP="00441F42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i/>
              <w:szCs w:val="24"/>
            </w:rPr>
          </w:pPr>
          <w:r w:rsidRPr="00E40B54">
            <w:rPr>
              <w:rFonts w:eastAsia="Times New Roman"/>
              <w:sz w:val="20"/>
              <w:szCs w:val="20"/>
              <w:lang w:eastAsia="ru-RU"/>
            </w:rPr>
            <w:t>НГТУ ПВД ххх/хх-2</w:t>
          </w:r>
          <w:r w:rsidR="00441F42">
            <w:rPr>
              <w:rFonts w:eastAsia="Times New Roman"/>
              <w:sz w:val="20"/>
              <w:szCs w:val="20"/>
              <w:lang w:eastAsia="ru-RU"/>
            </w:rPr>
            <w:t>3</w:t>
          </w:r>
        </w:p>
      </w:tc>
    </w:tr>
    <w:tr w:rsidR="007C0400" w:rsidRPr="00B15CB1" w:rsidTr="00C72D5E">
      <w:trPr>
        <w:cantSplit/>
        <w:trHeight w:val="335"/>
      </w:trPr>
      <w:tc>
        <w:tcPr>
          <w:tcW w:w="1526" w:type="dxa"/>
          <w:vMerge/>
          <w:tcBorders>
            <w:left w:val="single" w:sz="18" w:space="0" w:color="000000"/>
            <w:right w:val="nil"/>
          </w:tcBorders>
          <w:vAlign w:val="center"/>
        </w:tcPr>
        <w:p w:rsidR="007C0400" w:rsidRPr="00B15CB1" w:rsidRDefault="007C0400" w:rsidP="00C72D5E">
          <w:pPr>
            <w:ind w:firstLine="0"/>
            <w:rPr>
              <w:i/>
              <w:szCs w:val="24"/>
            </w:rPr>
          </w:pPr>
        </w:p>
      </w:tc>
      <w:tc>
        <w:tcPr>
          <w:tcW w:w="896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18" w:space="0" w:color="000000"/>
          </w:tcBorders>
        </w:tcPr>
        <w:p w:rsidR="007C0400" w:rsidRPr="00E40B54" w:rsidRDefault="007C0400" w:rsidP="00C72D5E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</w:pPr>
          <w:r w:rsidRPr="00E40B54">
            <w:t>Положение по виду деятельности</w:t>
          </w:r>
        </w:p>
      </w:tc>
    </w:tr>
    <w:tr w:rsidR="007C0400" w:rsidRPr="00B15CB1" w:rsidTr="00C72D5E">
      <w:trPr>
        <w:trHeight w:val="349"/>
      </w:trPr>
      <w:tc>
        <w:tcPr>
          <w:tcW w:w="1526" w:type="dxa"/>
          <w:vMerge/>
          <w:tcBorders>
            <w:left w:val="single" w:sz="18" w:space="0" w:color="000000"/>
            <w:bottom w:val="single" w:sz="18" w:space="0" w:color="000000"/>
            <w:right w:val="nil"/>
          </w:tcBorders>
        </w:tcPr>
        <w:p w:rsidR="007C0400" w:rsidRPr="00B15CB1" w:rsidRDefault="007C0400" w:rsidP="00C72D5E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  <w:rPr>
              <w:b/>
              <w:sz w:val="20"/>
              <w:szCs w:val="20"/>
            </w:rPr>
          </w:pPr>
        </w:p>
      </w:tc>
      <w:tc>
        <w:tcPr>
          <w:tcW w:w="8964" w:type="dxa"/>
          <w:tcBorders>
            <w:top w:val="single" w:sz="4" w:space="0" w:color="000000"/>
            <w:left w:val="single" w:sz="4" w:space="0" w:color="000000"/>
            <w:bottom w:val="single" w:sz="18" w:space="0" w:color="000000"/>
            <w:right w:val="single" w:sz="18" w:space="0" w:color="000000"/>
          </w:tcBorders>
        </w:tcPr>
        <w:p w:rsidR="007C0400" w:rsidRPr="00B15CB1" w:rsidRDefault="007C0400" w:rsidP="00C72D5E">
          <w:pPr>
            <w:tabs>
              <w:tab w:val="center" w:pos="4677"/>
              <w:tab w:val="right" w:pos="9355"/>
            </w:tabs>
            <w:snapToGrid w:val="0"/>
            <w:spacing w:after="0" w:line="240" w:lineRule="auto"/>
            <w:ind w:firstLine="0"/>
            <w:jc w:val="center"/>
          </w:pPr>
          <w:r>
            <w:t>Название положения</w:t>
          </w:r>
        </w:p>
      </w:tc>
    </w:tr>
  </w:tbl>
  <w:p w:rsidR="007C0400" w:rsidRDefault="007C0400" w:rsidP="00D05830">
    <w:pPr>
      <w:pStyle w:val="a4"/>
      <w:ind w:firstLine="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206" w:type="dxa"/>
      <w:tblInd w:w="392" w:type="dxa"/>
      <w:tblBorders>
        <w:top w:val="threeDEmboss" w:sz="12" w:space="0" w:color="auto"/>
        <w:left w:val="threeDEmboss" w:sz="12" w:space="0" w:color="auto"/>
        <w:bottom w:val="threeDEmboss" w:sz="12" w:space="0" w:color="auto"/>
        <w:right w:val="threeDEmboss" w:sz="12" w:space="0" w:color="auto"/>
        <w:insideH w:val="single" w:sz="6" w:space="0" w:color="auto"/>
        <w:insideV w:val="single" w:sz="6" w:space="0" w:color="auto"/>
      </w:tblBorders>
      <w:tblLayout w:type="fixed"/>
      <w:tblLook w:val="01E0"/>
    </w:tblPr>
    <w:tblGrid>
      <w:gridCol w:w="2330"/>
      <w:gridCol w:w="7876"/>
    </w:tblGrid>
    <w:tr w:rsidR="005114B3" w:rsidRPr="00175705" w:rsidTr="00F00A2F">
      <w:trPr>
        <w:cantSplit/>
        <w:trHeight w:val="241"/>
      </w:trPr>
      <w:tc>
        <w:tcPr>
          <w:tcW w:w="2330" w:type="dxa"/>
          <w:vMerge w:val="restart"/>
          <w:vAlign w:val="center"/>
        </w:tcPr>
        <w:p w:rsidR="005114B3" w:rsidRPr="00175705" w:rsidRDefault="004270AB" w:rsidP="00C72D5E">
          <w:pPr>
            <w:tabs>
              <w:tab w:val="center" w:pos="4677"/>
              <w:tab w:val="right" w:pos="9355"/>
            </w:tabs>
            <w:spacing w:after="0" w:line="240" w:lineRule="auto"/>
            <w:ind w:right="-188"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  <w:r>
            <w:rPr>
              <w:i/>
              <w:noProof/>
              <w:lang w:eastAsia="ru-RU"/>
            </w:rPr>
            <w:drawing>
              <wp:inline distT="0" distB="0" distL="0" distR="0">
                <wp:extent cx="1167765" cy="1080770"/>
                <wp:effectExtent l="19050" t="0" r="0" b="0"/>
                <wp:docPr id="12" name="Рисунок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765" cy="10807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76" w:type="dxa"/>
          <w:tcBorders>
            <w:bottom w:val="single" w:sz="4" w:space="0" w:color="auto"/>
          </w:tcBorders>
        </w:tcPr>
        <w:p w:rsidR="005114B3" w:rsidRPr="00813A29" w:rsidRDefault="005114B3" w:rsidP="00C72D5E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 w:val="20"/>
              <w:szCs w:val="20"/>
              <w:lang w:eastAsia="ru-RU"/>
            </w:rPr>
          </w:pPr>
          <w:r w:rsidRPr="00813A29">
            <w:rPr>
              <w:rFonts w:eastAsia="Times New Roman"/>
              <w:sz w:val="20"/>
              <w:szCs w:val="20"/>
              <w:lang w:eastAsia="ru-RU"/>
            </w:rPr>
            <w:t>МИНОБРНАУКИ</w:t>
          </w:r>
          <w:r w:rsidR="00447B05">
            <w:rPr>
              <w:rFonts w:eastAsia="Times New Roman"/>
              <w:sz w:val="20"/>
              <w:szCs w:val="20"/>
              <w:lang w:eastAsia="ru-RU"/>
            </w:rPr>
            <w:t xml:space="preserve"> РОССИИ</w:t>
          </w:r>
        </w:p>
      </w:tc>
    </w:tr>
    <w:tr w:rsidR="005114B3" w:rsidRPr="00175705" w:rsidTr="00F00A2F">
      <w:trPr>
        <w:cantSplit/>
        <w:trHeight w:val="264"/>
      </w:trPr>
      <w:tc>
        <w:tcPr>
          <w:tcW w:w="2330" w:type="dxa"/>
          <w:vMerge/>
        </w:tcPr>
        <w:p w:rsidR="005114B3" w:rsidRPr="00175705" w:rsidRDefault="005114B3" w:rsidP="00C72D5E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</w:p>
      </w:tc>
      <w:tc>
        <w:tcPr>
          <w:tcW w:w="7876" w:type="dxa"/>
          <w:tcBorders>
            <w:top w:val="single" w:sz="4" w:space="0" w:color="auto"/>
            <w:bottom w:val="single" w:sz="4" w:space="0" w:color="auto"/>
          </w:tcBorders>
        </w:tcPr>
        <w:p w:rsidR="005114B3" w:rsidRPr="00175705" w:rsidRDefault="005114B3" w:rsidP="00C72D5E">
          <w:pPr>
            <w:spacing w:after="0" w:line="240" w:lineRule="auto"/>
            <w:ind w:firstLine="0"/>
            <w:jc w:val="center"/>
            <w:rPr>
              <w:rFonts w:eastAsia="Times New Roman"/>
              <w:sz w:val="22"/>
              <w:lang w:eastAsia="ru-RU"/>
            </w:rPr>
          </w:pPr>
          <w:r w:rsidRPr="00175705">
            <w:rPr>
              <w:rFonts w:eastAsia="Times New Roman"/>
              <w:sz w:val="22"/>
              <w:lang w:eastAsia="ru-RU"/>
            </w:rPr>
            <w:t xml:space="preserve">ФЕДЕРАЛЬНОЕ ГОСУДАРСТВЕННОЕ БЮДЖЕТНОЕ </w:t>
          </w:r>
          <w:r w:rsidRPr="00175705">
            <w:rPr>
              <w:rFonts w:eastAsia="Times New Roman"/>
              <w:sz w:val="22"/>
              <w:lang w:eastAsia="ru-RU"/>
            </w:rPr>
            <w:br/>
            <w:t xml:space="preserve">ОБРАЗОВАТЕЛЬНОЕ УЧРЕЖДЕНИЕ ВЫСШЕГО ОБРАЗОВАНИЯ «НИЖЕГОРОДСКИЙ ГОСУДАРСТВЕННЫЙ ТЕХНИЧЕСКИЙ </w:t>
          </w:r>
          <w:r w:rsidRPr="00175705">
            <w:rPr>
              <w:rFonts w:eastAsia="Times New Roman"/>
              <w:sz w:val="22"/>
              <w:lang w:eastAsia="ru-RU"/>
            </w:rPr>
            <w:br/>
            <w:t>УНИВЕРСИТЕТ ИМ. Р.Е.АЛЕКСЕЕВА»</w:t>
          </w:r>
        </w:p>
        <w:p w:rsidR="005114B3" w:rsidRPr="00175705" w:rsidRDefault="005114B3" w:rsidP="00C72D5E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 w:val="20"/>
              <w:szCs w:val="20"/>
              <w:lang w:eastAsia="ru-RU"/>
            </w:rPr>
          </w:pPr>
          <w:r w:rsidRPr="00175705">
            <w:rPr>
              <w:rFonts w:eastAsia="Times New Roman"/>
              <w:sz w:val="22"/>
              <w:lang w:eastAsia="ru-RU"/>
            </w:rPr>
            <w:t>(НГТУ)</w:t>
          </w:r>
        </w:p>
      </w:tc>
    </w:tr>
    <w:tr w:rsidR="005114B3" w:rsidRPr="00175705" w:rsidTr="00F00A2F">
      <w:trPr>
        <w:cantSplit/>
        <w:trHeight w:val="404"/>
      </w:trPr>
      <w:tc>
        <w:tcPr>
          <w:tcW w:w="2330" w:type="dxa"/>
          <w:vMerge/>
        </w:tcPr>
        <w:p w:rsidR="005114B3" w:rsidRPr="00175705" w:rsidRDefault="005114B3" w:rsidP="00C72D5E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i/>
              <w:sz w:val="20"/>
              <w:szCs w:val="20"/>
              <w:lang w:eastAsia="ru-RU"/>
            </w:rPr>
          </w:pPr>
        </w:p>
      </w:tc>
      <w:tc>
        <w:tcPr>
          <w:tcW w:w="7876" w:type="dxa"/>
          <w:tcBorders>
            <w:top w:val="single" w:sz="4" w:space="0" w:color="auto"/>
          </w:tcBorders>
        </w:tcPr>
        <w:p w:rsidR="005114B3" w:rsidRPr="00AC300D" w:rsidRDefault="005114B3" w:rsidP="00C72D5E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b/>
              <w:szCs w:val="24"/>
              <w:lang w:eastAsia="ru-RU"/>
            </w:rPr>
          </w:pPr>
          <w:r w:rsidRPr="00AC300D">
            <w:rPr>
              <w:rFonts w:eastAsia="Times New Roman"/>
              <w:b/>
              <w:szCs w:val="24"/>
              <w:lang w:eastAsia="ru-RU"/>
            </w:rPr>
            <w:t xml:space="preserve">Название положения  </w:t>
          </w:r>
        </w:p>
      </w:tc>
    </w:tr>
    <w:tr w:rsidR="005114B3" w:rsidRPr="00175705" w:rsidTr="00F00A2F">
      <w:trPr>
        <w:trHeight w:val="225"/>
      </w:trPr>
      <w:tc>
        <w:tcPr>
          <w:tcW w:w="2330" w:type="dxa"/>
        </w:tcPr>
        <w:p w:rsidR="005114B3" w:rsidRPr="00175705" w:rsidRDefault="005114B3" w:rsidP="00441F42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b/>
              <w:sz w:val="20"/>
              <w:szCs w:val="20"/>
              <w:lang w:eastAsia="ru-RU"/>
            </w:rPr>
          </w:pPr>
          <w:r>
            <w:rPr>
              <w:rFonts w:eastAsia="Times New Roman"/>
              <w:b/>
              <w:sz w:val="20"/>
              <w:szCs w:val="20"/>
              <w:lang w:eastAsia="ru-RU"/>
            </w:rPr>
            <w:t>НГТУ ПВД ххх/хх</w:t>
          </w:r>
          <w:r w:rsidRPr="00175705">
            <w:rPr>
              <w:rFonts w:eastAsia="Times New Roman"/>
              <w:b/>
              <w:sz w:val="20"/>
              <w:szCs w:val="20"/>
              <w:lang w:eastAsia="ru-RU"/>
            </w:rPr>
            <w:t>-</w:t>
          </w:r>
          <w:r>
            <w:rPr>
              <w:rFonts w:eastAsia="Times New Roman"/>
              <w:b/>
              <w:sz w:val="20"/>
              <w:szCs w:val="20"/>
              <w:lang w:eastAsia="ru-RU"/>
            </w:rPr>
            <w:t>2</w:t>
          </w:r>
          <w:r w:rsidR="00441F42">
            <w:rPr>
              <w:rFonts w:eastAsia="Times New Roman"/>
              <w:b/>
              <w:sz w:val="20"/>
              <w:szCs w:val="20"/>
              <w:lang w:eastAsia="ru-RU"/>
            </w:rPr>
            <w:t>3</w:t>
          </w:r>
        </w:p>
      </w:tc>
      <w:tc>
        <w:tcPr>
          <w:tcW w:w="7876" w:type="dxa"/>
        </w:tcPr>
        <w:p w:rsidR="005114B3" w:rsidRPr="00AC300D" w:rsidRDefault="005114B3" w:rsidP="00C72D5E">
          <w:pPr>
            <w:tabs>
              <w:tab w:val="center" w:pos="4677"/>
              <w:tab w:val="right" w:pos="9355"/>
            </w:tabs>
            <w:spacing w:after="0" w:line="240" w:lineRule="auto"/>
            <w:ind w:firstLine="0"/>
            <w:jc w:val="center"/>
            <w:rPr>
              <w:rFonts w:eastAsia="Times New Roman"/>
              <w:szCs w:val="24"/>
              <w:lang w:eastAsia="ru-RU"/>
            </w:rPr>
          </w:pPr>
          <w:r w:rsidRPr="00AC300D">
            <w:rPr>
              <w:rFonts w:eastAsia="Times New Roman"/>
              <w:szCs w:val="24"/>
              <w:lang w:eastAsia="ru-RU"/>
            </w:rPr>
            <w:t>Положение по виду деятельности</w:t>
          </w:r>
        </w:p>
      </w:tc>
    </w:tr>
  </w:tbl>
  <w:p w:rsidR="005114B3" w:rsidRDefault="005114B3" w:rsidP="005114B3">
    <w:pPr>
      <w:pStyle w:val="a4"/>
      <w:ind w:firstLine="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AD0E7D30"/>
    <w:lvl w:ilvl="0">
      <w:numFmt w:val="bullet"/>
      <w:lvlText w:val="*"/>
      <w:lvlJc w:val="left"/>
    </w:lvl>
  </w:abstractNum>
  <w:abstractNum w:abstractNumId="1">
    <w:nsid w:val="08815F8D"/>
    <w:multiLevelType w:val="hybridMultilevel"/>
    <w:tmpl w:val="558EAE48"/>
    <w:lvl w:ilvl="0" w:tplc="6F626710">
      <w:start w:val="1"/>
      <w:numFmt w:val="decimal"/>
      <w:lvlText w:val="%1."/>
      <w:lvlJc w:val="left"/>
      <w:pPr>
        <w:ind w:left="218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938" w:hanging="360"/>
      </w:pPr>
    </w:lvl>
    <w:lvl w:ilvl="2" w:tplc="0419001B" w:tentative="1">
      <w:start w:val="1"/>
      <w:numFmt w:val="lowerRoman"/>
      <w:lvlText w:val="%3."/>
      <w:lvlJc w:val="right"/>
      <w:pPr>
        <w:ind w:left="1658" w:hanging="180"/>
      </w:pPr>
    </w:lvl>
    <w:lvl w:ilvl="3" w:tplc="0419000F" w:tentative="1">
      <w:start w:val="1"/>
      <w:numFmt w:val="decimal"/>
      <w:lvlText w:val="%4."/>
      <w:lvlJc w:val="left"/>
      <w:pPr>
        <w:ind w:left="2378" w:hanging="360"/>
      </w:pPr>
    </w:lvl>
    <w:lvl w:ilvl="4" w:tplc="04190019" w:tentative="1">
      <w:start w:val="1"/>
      <w:numFmt w:val="lowerLetter"/>
      <w:lvlText w:val="%5."/>
      <w:lvlJc w:val="left"/>
      <w:pPr>
        <w:ind w:left="3098" w:hanging="360"/>
      </w:pPr>
    </w:lvl>
    <w:lvl w:ilvl="5" w:tplc="0419001B" w:tentative="1">
      <w:start w:val="1"/>
      <w:numFmt w:val="lowerRoman"/>
      <w:lvlText w:val="%6."/>
      <w:lvlJc w:val="right"/>
      <w:pPr>
        <w:ind w:left="3818" w:hanging="180"/>
      </w:pPr>
    </w:lvl>
    <w:lvl w:ilvl="6" w:tplc="0419000F" w:tentative="1">
      <w:start w:val="1"/>
      <w:numFmt w:val="decimal"/>
      <w:lvlText w:val="%7."/>
      <w:lvlJc w:val="left"/>
      <w:pPr>
        <w:ind w:left="4538" w:hanging="360"/>
      </w:pPr>
    </w:lvl>
    <w:lvl w:ilvl="7" w:tplc="04190019" w:tentative="1">
      <w:start w:val="1"/>
      <w:numFmt w:val="lowerLetter"/>
      <w:lvlText w:val="%8."/>
      <w:lvlJc w:val="left"/>
      <w:pPr>
        <w:ind w:left="5258" w:hanging="360"/>
      </w:pPr>
    </w:lvl>
    <w:lvl w:ilvl="8" w:tplc="041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">
    <w:nsid w:val="0E4D49A5"/>
    <w:multiLevelType w:val="multilevel"/>
    <w:tmpl w:val="2F005A2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cs="Times New Roman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cs="Times New Roman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cs="Times New Roman" w:hint="default"/>
        <w:sz w:val="24"/>
        <w:szCs w:val="24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cs="Times New Roman" w:hint="default"/>
      </w:rPr>
    </w:lvl>
  </w:abstractNum>
  <w:abstractNum w:abstractNumId="3">
    <w:nsid w:val="0EDE13A9"/>
    <w:multiLevelType w:val="hybridMultilevel"/>
    <w:tmpl w:val="C7942856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">
    <w:nsid w:val="10AF3990"/>
    <w:multiLevelType w:val="hybridMultilevel"/>
    <w:tmpl w:val="1F0A2EE8"/>
    <w:lvl w:ilvl="0" w:tplc="46D8241A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46D8241A">
      <w:start w:val="1"/>
      <w:numFmt w:val="bullet"/>
      <w:lvlText w:val=""/>
      <w:lvlJc w:val="left"/>
      <w:pPr>
        <w:tabs>
          <w:tab w:val="num" w:pos="1360"/>
        </w:tabs>
        <w:ind w:left="1360" w:hanging="360"/>
      </w:pPr>
      <w:rPr>
        <w:rFonts w:ascii="Symbol" w:hAnsi="Symbol" w:hint="default"/>
      </w:rPr>
    </w:lvl>
    <w:lvl w:ilvl="2" w:tplc="0419000F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1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>
    <w:nsid w:val="13E03AB9"/>
    <w:multiLevelType w:val="multilevel"/>
    <w:tmpl w:val="1D56DE52"/>
    <w:lvl w:ilvl="0">
      <w:start w:val="4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2"/>
      <w:numFmt w:val="decimal"/>
      <w:lvlText w:val="%1.%2."/>
      <w:lvlJc w:val="left"/>
      <w:pPr>
        <w:tabs>
          <w:tab w:val="num" w:pos="590"/>
        </w:tabs>
        <w:ind w:left="590" w:hanging="48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6">
    <w:nsid w:val="14872780"/>
    <w:multiLevelType w:val="hybridMultilevel"/>
    <w:tmpl w:val="904E8A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3967B2"/>
    <w:multiLevelType w:val="multilevel"/>
    <w:tmpl w:val="D51080CE"/>
    <w:lvl w:ilvl="0">
      <w:start w:val="5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655"/>
        </w:tabs>
        <w:ind w:left="655" w:hanging="600"/>
      </w:pPr>
      <w:rPr>
        <w:rFonts w:hint="default"/>
        <w:b w:val="0"/>
      </w:rPr>
    </w:lvl>
    <w:lvl w:ilvl="2">
      <w:start w:val="11"/>
      <w:numFmt w:val="decimal"/>
      <w:lvlText w:val="%1.%2.%3"/>
      <w:lvlJc w:val="left"/>
      <w:pPr>
        <w:tabs>
          <w:tab w:val="num" w:pos="830"/>
        </w:tabs>
        <w:ind w:left="8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85"/>
        </w:tabs>
        <w:ind w:left="88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300"/>
        </w:tabs>
        <w:ind w:left="13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355"/>
        </w:tabs>
        <w:ind w:left="13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770"/>
        </w:tabs>
        <w:ind w:left="177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25"/>
        </w:tabs>
        <w:ind w:left="182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240"/>
        </w:tabs>
        <w:ind w:left="2240" w:hanging="1800"/>
      </w:pPr>
      <w:rPr>
        <w:rFonts w:hint="default"/>
        <w:b w:val="0"/>
      </w:rPr>
    </w:lvl>
  </w:abstractNum>
  <w:abstractNum w:abstractNumId="8">
    <w:nsid w:val="227F2400"/>
    <w:multiLevelType w:val="multilevel"/>
    <w:tmpl w:val="B3C87E5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>
    <w:nsid w:val="34BA0E0A"/>
    <w:multiLevelType w:val="hybridMultilevel"/>
    <w:tmpl w:val="B5B098EC"/>
    <w:lvl w:ilvl="0" w:tplc="FFFFFFFF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CA762E"/>
    <w:multiLevelType w:val="multilevel"/>
    <w:tmpl w:val="33DA79FC"/>
    <w:lvl w:ilvl="0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</w:abstractNum>
  <w:abstractNum w:abstractNumId="11">
    <w:nsid w:val="350961DB"/>
    <w:multiLevelType w:val="multilevel"/>
    <w:tmpl w:val="DC7AE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8"/>
      <w:numFmt w:val="decimal"/>
      <w:lvlText w:val="%1.%2."/>
      <w:lvlJc w:val="left"/>
      <w:pPr>
        <w:tabs>
          <w:tab w:val="num" w:pos="470"/>
        </w:tabs>
        <w:ind w:left="47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12">
    <w:nsid w:val="370B64E9"/>
    <w:multiLevelType w:val="multilevel"/>
    <w:tmpl w:val="0AC6C7EE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13">
    <w:nsid w:val="380A0E9B"/>
    <w:multiLevelType w:val="multilevel"/>
    <w:tmpl w:val="E486AF98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3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14">
    <w:nsid w:val="38A30C10"/>
    <w:multiLevelType w:val="hybridMultilevel"/>
    <w:tmpl w:val="FFD09878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5">
    <w:nsid w:val="428B03B7"/>
    <w:multiLevelType w:val="hybridMultilevel"/>
    <w:tmpl w:val="5C96498E"/>
    <w:lvl w:ilvl="0" w:tplc="B9C0AAC0">
      <w:start w:val="65535"/>
      <w:numFmt w:val="bullet"/>
      <w:lvlText w:val="-"/>
      <w:legacy w:legacy="1" w:legacySpace="360" w:legacyIndent="154"/>
      <w:lvlJc w:val="left"/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>
    <w:nsid w:val="49AE6EB2"/>
    <w:multiLevelType w:val="hybridMultilevel"/>
    <w:tmpl w:val="F45626C4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7">
    <w:nsid w:val="55381D68"/>
    <w:multiLevelType w:val="hybridMultilevel"/>
    <w:tmpl w:val="D0F018DE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8">
    <w:nsid w:val="563D17AC"/>
    <w:multiLevelType w:val="hybridMultilevel"/>
    <w:tmpl w:val="B6927EF2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9">
    <w:nsid w:val="566E131D"/>
    <w:multiLevelType w:val="multilevel"/>
    <w:tmpl w:val="E5964D02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hint="default"/>
        <w:b w:val="0"/>
      </w:rPr>
    </w:lvl>
  </w:abstractNum>
  <w:abstractNum w:abstractNumId="20">
    <w:nsid w:val="570A522A"/>
    <w:multiLevelType w:val="multilevel"/>
    <w:tmpl w:val="3C889CD2"/>
    <w:lvl w:ilvl="0">
      <w:start w:val="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535"/>
        </w:tabs>
        <w:ind w:left="535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830"/>
        </w:tabs>
        <w:ind w:left="83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885"/>
        </w:tabs>
        <w:ind w:left="885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300"/>
        </w:tabs>
        <w:ind w:left="130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355"/>
        </w:tabs>
        <w:ind w:left="1355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770"/>
        </w:tabs>
        <w:ind w:left="177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825"/>
        </w:tabs>
        <w:ind w:left="1825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240"/>
        </w:tabs>
        <w:ind w:left="2240" w:hanging="1800"/>
      </w:pPr>
      <w:rPr>
        <w:rFonts w:hint="default"/>
        <w:b w:val="0"/>
      </w:rPr>
    </w:lvl>
  </w:abstractNum>
  <w:abstractNum w:abstractNumId="21">
    <w:nsid w:val="574C3502"/>
    <w:multiLevelType w:val="multilevel"/>
    <w:tmpl w:val="88A6C5C4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>
    <w:nsid w:val="62C91110"/>
    <w:multiLevelType w:val="multilevel"/>
    <w:tmpl w:val="7584E5FC"/>
    <w:lvl w:ilvl="0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>
    <w:nsid w:val="65E426DE"/>
    <w:multiLevelType w:val="multilevel"/>
    <w:tmpl w:val="B8BA637E"/>
    <w:lvl w:ilvl="0">
      <w:start w:val="5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1015"/>
        </w:tabs>
        <w:ind w:left="1015" w:hanging="600"/>
      </w:pPr>
      <w:rPr>
        <w:rFonts w:hint="default"/>
        <w:b/>
      </w:rPr>
    </w:lvl>
    <w:lvl w:ilvl="2">
      <w:start w:val="22"/>
      <w:numFmt w:val="decimal"/>
      <w:lvlText w:val="%1.%2.%3"/>
      <w:lvlJc w:val="left"/>
      <w:pPr>
        <w:tabs>
          <w:tab w:val="num" w:pos="1550"/>
        </w:tabs>
        <w:ind w:left="155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965"/>
        </w:tabs>
        <w:ind w:left="1965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740"/>
        </w:tabs>
        <w:ind w:left="27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3155"/>
        </w:tabs>
        <w:ind w:left="315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930"/>
        </w:tabs>
        <w:ind w:left="393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4345"/>
        </w:tabs>
        <w:ind w:left="4345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5120"/>
        </w:tabs>
        <w:ind w:left="5120" w:hanging="1800"/>
      </w:pPr>
      <w:rPr>
        <w:rFonts w:hint="default"/>
        <w:b/>
      </w:rPr>
    </w:lvl>
  </w:abstractNum>
  <w:abstractNum w:abstractNumId="24">
    <w:nsid w:val="6967683B"/>
    <w:multiLevelType w:val="hybridMultilevel"/>
    <w:tmpl w:val="B4ACACAC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5">
    <w:nsid w:val="6AB33428"/>
    <w:multiLevelType w:val="multilevel"/>
    <w:tmpl w:val="40C2C0A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29"/>
        </w:tabs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89"/>
        </w:tabs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49"/>
        </w:tabs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09"/>
        </w:tabs>
        <w:ind w:left="2509" w:hanging="1800"/>
      </w:pPr>
      <w:rPr>
        <w:rFonts w:hint="default"/>
      </w:rPr>
    </w:lvl>
  </w:abstractNum>
  <w:abstractNum w:abstractNumId="26">
    <w:nsid w:val="6B520163"/>
    <w:multiLevelType w:val="hybridMultilevel"/>
    <w:tmpl w:val="77F0C9D4"/>
    <w:lvl w:ilvl="0" w:tplc="041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B904C4D"/>
    <w:multiLevelType w:val="multilevel"/>
    <w:tmpl w:val="F3C67968"/>
    <w:lvl w:ilvl="0">
      <w:start w:val="8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0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28">
    <w:nsid w:val="6CF369BD"/>
    <w:multiLevelType w:val="hybridMultilevel"/>
    <w:tmpl w:val="C52E2012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9">
    <w:nsid w:val="70DA24D9"/>
    <w:multiLevelType w:val="multilevel"/>
    <w:tmpl w:val="96A84F2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4"/>
      </w:rPr>
    </w:lvl>
  </w:abstractNum>
  <w:abstractNum w:abstractNumId="30">
    <w:nsid w:val="72836335"/>
    <w:multiLevelType w:val="hybridMultilevel"/>
    <w:tmpl w:val="43BC13FA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1">
    <w:nsid w:val="72A2782F"/>
    <w:multiLevelType w:val="hybridMultilevel"/>
    <w:tmpl w:val="0C160408"/>
    <w:lvl w:ilvl="0" w:tplc="FFFFFFFF">
      <w:start w:val="11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2">
    <w:nsid w:val="74220AA1"/>
    <w:multiLevelType w:val="multilevel"/>
    <w:tmpl w:val="0A002592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6"/>
      <w:numFmt w:val="decimal"/>
      <w:lvlText w:val="%1.%2"/>
      <w:lvlJc w:val="left"/>
      <w:pPr>
        <w:tabs>
          <w:tab w:val="num" w:pos="530"/>
        </w:tabs>
        <w:ind w:left="530" w:hanging="4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abstractNum w:abstractNumId="33">
    <w:nsid w:val="7E3B63AD"/>
    <w:multiLevelType w:val="multilevel"/>
    <w:tmpl w:val="5D1C88A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tabs>
          <w:tab w:val="num" w:pos="470"/>
        </w:tabs>
        <w:ind w:left="47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940"/>
        </w:tabs>
        <w:ind w:left="9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1050"/>
        </w:tabs>
        <w:ind w:left="105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520"/>
        </w:tabs>
        <w:ind w:left="1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630"/>
        </w:tabs>
        <w:ind w:left="163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2100"/>
        </w:tabs>
        <w:ind w:left="21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2210"/>
        </w:tabs>
        <w:ind w:left="221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2680"/>
        </w:tabs>
        <w:ind w:left="2680" w:hanging="1800"/>
      </w:pPr>
      <w:rPr>
        <w:rFonts w:hint="default"/>
        <w:b w:val="0"/>
      </w:rPr>
    </w:lvl>
  </w:abstractNum>
  <w:num w:numId="1">
    <w:abstractNumId w:val="25"/>
  </w:num>
  <w:num w:numId="2">
    <w:abstractNumId w:val="0"/>
    <w:lvlOverride w:ilvl="0">
      <w:lvl w:ilvl="0">
        <w:numFmt w:val="bullet"/>
        <w:lvlText w:val="-"/>
        <w:legacy w:legacy="1" w:legacySpace="0" w:legacyIndent="140"/>
        <w:lvlJc w:val="left"/>
        <w:rPr>
          <w:rFonts w:ascii="Times New Roman" w:hAnsi="Times New Roman" w:hint="default"/>
        </w:rPr>
      </w:lvl>
    </w:lvlOverride>
  </w:num>
  <w:num w:numId="3">
    <w:abstractNumId w:val="0"/>
    <w:lvlOverride w:ilvl="0">
      <w:lvl w:ilvl="0">
        <w:numFmt w:val="bullet"/>
        <w:lvlText w:val="-"/>
        <w:legacy w:legacy="1" w:legacySpace="0" w:legacyIndent="139"/>
        <w:lvlJc w:val="left"/>
        <w:rPr>
          <w:rFonts w:ascii="Times New Roman" w:hAnsi="Times New Roman" w:hint="default"/>
        </w:rPr>
      </w:lvl>
    </w:lvlOverride>
  </w:num>
  <w:num w:numId="4">
    <w:abstractNumId w:val="0"/>
    <w:lvlOverride w:ilvl="0">
      <w:lvl w:ilvl="0">
        <w:numFmt w:val="bullet"/>
        <w:lvlText w:val="-"/>
        <w:legacy w:legacy="1" w:legacySpace="0" w:legacyIndent="202"/>
        <w:lvlJc w:val="left"/>
        <w:rPr>
          <w:rFonts w:ascii="Times New Roman" w:hAnsi="Times New Roman" w:hint="default"/>
        </w:rPr>
      </w:lvl>
    </w:lvlOverride>
  </w:num>
  <w:num w:numId="5">
    <w:abstractNumId w:val="0"/>
    <w:lvlOverride w:ilvl="0">
      <w:lvl w:ilvl="0">
        <w:numFmt w:val="bullet"/>
        <w:lvlText w:val="-"/>
        <w:legacy w:legacy="1" w:legacySpace="0" w:legacyIndent="222"/>
        <w:lvlJc w:val="left"/>
        <w:rPr>
          <w:rFonts w:ascii="Times New Roman" w:hAnsi="Times New Roman" w:hint="default"/>
        </w:rPr>
      </w:lvl>
    </w:lvlOverride>
  </w:num>
  <w:num w:numId="6">
    <w:abstractNumId w:val="0"/>
    <w:lvlOverride w:ilvl="0">
      <w:lvl w:ilvl="0">
        <w:numFmt w:val="bullet"/>
        <w:lvlText w:val="-"/>
        <w:legacy w:legacy="1" w:legacySpace="0" w:legacyIndent="217"/>
        <w:lvlJc w:val="left"/>
        <w:rPr>
          <w:rFonts w:ascii="Times New Roman" w:hAnsi="Times New Roman" w:hint="default"/>
        </w:rPr>
      </w:lvl>
    </w:lvlOverride>
  </w:num>
  <w:num w:numId="7">
    <w:abstractNumId w:val="0"/>
    <w:lvlOverride w:ilvl="0">
      <w:lvl w:ilvl="0">
        <w:numFmt w:val="bullet"/>
        <w:lvlText w:val="-"/>
        <w:legacy w:legacy="1" w:legacySpace="0" w:legacyIndent="207"/>
        <w:lvlJc w:val="left"/>
        <w:rPr>
          <w:rFonts w:ascii="Times New Roman" w:hAnsi="Times New Roman" w:hint="default"/>
        </w:rPr>
      </w:lvl>
    </w:lvlOverride>
  </w:num>
  <w:num w:numId="8">
    <w:abstractNumId w:val="0"/>
    <w:lvlOverride w:ilvl="0">
      <w:lvl w:ilvl="0">
        <w:numFmt w:val="bullet"/>
        <w:lvlText w:val="-"/>
        <w:legacy w:legacy="1" w:legacySpace="0" w:legacyIndent="313"/>
        <w:lvlJc w:val="left"/>
        <w:rPr>
          <w:rFonts w:ascii="Times New Roman" w:hAnsi="Times New Roman" w:hint="default"/>
        </w:rPr>
      </w:lvl>
    </w:lvlOverride>
  </w:num>
  <w:num w:numId="9">
    <w:abstractNumId w:val="11"/>
  </w:num>
  <w:num w:numId="10">
    <w:abstractNumId w:val="5"/>
  </w:num>
  <w:num w:numId="11">
    <w:abstractNumId w:val="13"/>
  </w:num>
  <w:num w:numId="12">
    <w:abstractNumId w:val="32"/>
  </w:num>
  <w:num w:numId="13">
    <w:abstractNumId w:val="20"/>
  </w:num>
  <w:num w:numId="14">
    <w:abstractNumId w:val="0"/>
    <w:lvlOverride w:ilvl="0">
      <w:lvl w:ilvl="0">
        <w:numFmt w:val="bullet"/>
        <w:lvlText w:val="-"/>
        <w:legacy w:legacy="1" w:legacySpace="0" w:legacyIndent="144"/>
        <w:lvlJc w:val="left"/>
        <w:rPr>
          <w:rFonts w:ascii="Times New Roman" w:hAnsi="Times New Roman" w:hint="default"/>
        </w:rPr>
      </w:lvl>
    </w:lvlOverride>
  </w:num>
  <w:num w:numId="15">
    <w:abstractNumId w:val="12"/>
  </w:num>
  <w:num w:numId="16">
    <w:abstractNumId w:val="0"/>
    <w:lvlOverride w:ilvl="0">
      <w:lvl w:ilvl="0">
        <w:numFmt w:val="bullet"/>
        <w:lvlText w:val="-"/>
        <w:legacy w:legacy="1" w:legacySpace="0" w:legacyIndent="313"/>
        <w:lvlJc w:val="left"/>
        <w:rPr>
          <w:rFonts w:ascii="Arial" w:hAnsi="Arial" w:hint="default"/>
        </w:rPr>
      </w:lvl>
    </w:lvlOverride>
  </w:num>
  <w:num w:numId="17">
    <w:abstractNumId w:val="0"/>
    <w:lvlOverride w:ilvl="0">
      <w:lvl w:ilvl="0">
        <w:numFmt w:val="bullet"/>
        <w:lvlText w:val="-"/>
        <w:legacy w:legacy="1" w:legacySpace="0" w:legacyIndent="312"/>
        <w:lvlJc w:val="left"/>
        <w:rPr>
          <w:rFonts w:ascii="Arial" w:hAnsi="Arial" w:hint="default"/>
        </w:rPr>
      </w:lvl>
    </w:lvlOverride>
  </w:num>
  <w:num w:numId="18">
    <w:abstractNumId w:val="7"/>
  </w:num>
  <w:num w:numId="19">
    <w:abstractNumId w:val="23"/>
  </w:num>
  <w:num w:numId="20">
    <w:abstractNumId w:val="33"/>
  </w:num>
  <w:num w:numId="21">
    <w:abstractNumId w:val="27"/>
  </w:num>
  <w:num w:numId="22">
    <w:abstractNumId w:val="19"/>
  </w:num>
  <w:num w:numId="23">
    <w:abstractNumId w:val="10"/>
  </w:num>
  <w:num w:numId="24">
    <w:abstractNumId w:val="22"/>
  </w:num>
  <w:num w:numId="25">
    <w:abstractNumId w:val="2"/>
  </w:num>
  <w:num w:numId="26">
    <w:abstractNumId w:val="26"/>
  </w:num>
  <w:num w:numId="27">
    <w:abstractNumId w:val="8"/>
  </w:num>
  <w:num w:numId="28">
    <w:abstractNumId w:val="9"/>
  </w:num>
  <w:num w:numId="29">
    <w:abstractNumId w:val="21"/>
  </w:num>
  <w:num w:numId="30">
    <w:abstractNumId w:val="3"/>
  </w:num>
  <w:num w:numId="31">
    <w:abstractNumId w:val="31"/>
  </w:num>
  <w:num w:numId="32">
    <w:abstractNumId w:val="14"/>
  </w:num>
  <w:num w:numId="33">
    <w:abstractNumId w:val="30"/>
  </w:num>
  <w:num w:numId="34">
    <w:abstractNumId w:val="17"/>
  </w:num>
  <w:num w:numId="35">
    <w:abstractNumId w:val="28"/>
  </w:num>
  <w:num w:numId="36">
    <w:abstractNumId w:val="16"/>
  </w:num>
  <w:num w:numId="37">
    <w:abstractNumId w:val="24"/>
  </w:num>
  <w:num w:numId="38">
    <w:abstractNumId w:val="18"/>
  </w:num>
  <w:num w:numId="39">
    <w:abstractNumId w:val="29"/>
  </w:num>
  <w:num w:numId="40">
    <w:abstractNumId w:val="1"/>
  </w:num>
  <w:num w:numId="41">
    <w:abstractNumId w:val="4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2">
    <w:abstractNumId w:val="6"/>
  </w:num>
  <w:num w:numId="43">
    <w:abstractNumId w:val="15"/>
  </w:num>
  <w:num w:numId="44">
    <w:abstractNumId w:val="4"/>
  </w:num>
  <w:numIdMacAtCleanup w:val="4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1MjK1MDcwNTcysDRV0lEKTi0uzszPAykwqgUAjN+8dSwAAAA="/>
  </w:docVars>
  <w:rsids>
    <w:rsidRoot w:val="00EA2310"/>
    <w:rsid w:val="00000DF8"/>
    <w:rsid w:val="000039B8"/>
    <w:rsid w:val="00003F1C"/>
    <w:rsid w:val="00004994"/>
    <w:rsid w:val="000065E0"/>
    <w:rsid w:val="0000797A"/>
    <w:rsid w:val="00012902"/>
    <w:rsid w:val="0001407E"/>
    <w:rsid w:val="00014169"/>
    <w:rsid w:val="00015D48"/>
    <w:rsid w:val="00016EE6"/>
    <w:rsid w:val="000203DB"/>
    <w:rsid w:val="00021496"/>
    <w:rsid w:val="00021C94"/>
    <w:rsid w:val="00023740"/>
    <w:rsid w:val="0002555C"/>
    <w:rsid w:val="00030E46"/>
    <w:rsid w:val="00031258"/>
    <w:rsid w:val="00031565"/>
    <w:rsid w:val="00032F3C"/>
    <w:rsid w:val="00034326"/>
    <w:rsid w:val="0003530D"/>
    <w:rsid w:val="000355B3"/>
    <w:rsid w:val="000371BF"/>
    <w:rsid w:val="000424E6"/>
    <w:rsid w:val="000454CD"/>
    <w:rsid w:val="00045BAE"/>
    <w:rsid w:val="00047FFD"/>
    <w:rsid w:val="00051742"/>
    <w:rsid w:val="00057486"/>
    <w:rsid w:val="00060431"/>
    <w:rsid w:val="00062911"/>
    <w:rsid w:val="0006294F"/>
    <w:rsid w:val="000635BA"/>
    <w:rsid w:val="00063D9B"/>
    <w:rsid w:val="000676B8"/>
    <w:rsid w:val="00067DDC"/>
    <w:rsid w:val="00070518"/>
    <w:rsid w:val="0007160F"/>
    <w:rsid w:val="00071DFB"/>
    <w:rsid w:val="000731D7"/>
    <w:rsid w:val="0007444E"/>
    <w:rsid w:val="00075F4F"/>
    <w:rsid w:val="000768EB"/>
    <w:rsid w:val="00076A45"/>
    <w:rsid w:val="00077981"/>
    <w:rsid w:val="00082464"/>
    <w:rsid w:val="00083BFF"/>
    <w:rsid w:val="000844F7"/>
    <w:rsid w:val="00084C78"/>
    <w:rsid w:val="00085FD9"/>
    <w:rsid w:val="00090B19"/>
    <w:rsid w:val="00091E3C"/>
    <w:rsid w:val="0009306E"/>
    <w:rsid w:val="000930E1"/>
    <w:rsid w:val="00093352"/>
    <w:rsid w:val="00093702"/>
    <w:rsid w:val="0009391A"/>
    <w:rsid w:val="00094B1D"/>
    <w:rsid w:val="00096506"/>
    <w:rsid w:val="000973FE"/>
    <w:rsid w:val="000A157D"/>
    <w:rsid w:val="000A2578"/>
    <w:rsid w:val="000A293C"/>
    <w:rsid w:val="000A2A2C"/>
    <w:rsid w:val="000A37CA"/>
    <w:rsid w:val="000A4A60"/>
    <w:rsid w:val="000A6399"/>
    <w:rsid w:val="000A7EC2"/>
    <w:rsid w:val="000B28F1"/>
    <w:rsid w:val="000B3DE0"/>
    <w:rsid w:val="000B4CCC"/>
    <w:rsid w:val="000B6626"/>
    <w:rsid w:val="000B7425"/>
    <w:rsid w:val="000C26D1"/>
    <w:rsid w:val="000C57EE"/>
    <w:rsid w:val="000D01E9"/>
    <w:rsid w:val="000D02BE"/>
    <w:rsid w:val="000D35E3"/>
    <w:rsid w:val="000D36AF"/>
    <w:rsid w:val="000D6729"/>
    <w:rsid w:val="000D704A"/>
    <w:rsid w:val="000E3BE2"/>
    <w:rsid w:val="000E3FB7"/>
    <w:rsid w:val="000E4381"/>
    <w:rsid w:val="000E4875"/>
    <w:rsid w:val="000E4CDA"/>
    <w:rsid w:val="000E5DB6"/>
    <w:rsid w:val="000E609D"/>
    <w:rsid w:val="000F18AC"/>
    <w:rsid w:val="000F19BB"/>
    <w:rsid w:val="000F256A"/>
    <w:rsid w:val="000F27A6"/>
    <w:rsid w:val="000F2C38"/>
    <w:rsid w:val="000F2FA4"/>
    <w:rsid w:val="000F30DF"/>
    <w:rsid w:val="000F3451"/>
    <w:rsid w:val="000F48AC"/>
    <w:rsid w:val="000F5A53"/>
    <w:rsid w:val="000F5AF9"/>
    <w:rsid w:val="000F6679"/>
    <w:rsid w:val="000F719E"/>
    <w:rsid w:val="00101B25"/>
    <w:rsid w:val="0010478D"/>
    <w:rsid w:val="00105156"/>
    <w:rsid w:val="00105157"/>
    <w:rsid w:val="00106810"/>
    <w:rsid w:val="00107963"/>
    <w:rsid w:val="00113D4E"/>
    <w:rsid w:val="0011500E"/>
    <w:rsid w:val="0011566C"/>
    <w:rsid w:val="00116A55"/>
    <w:rsid w:val="00121513"/>
    <w:rsid w:val="00121543"/>
    <w:rsid w:val="0012314F"/>
    <w:rsid w:val="00123415"/>
    <w:rsid w:val="00125322"/>
    <w:rsid w:val="001272EE"/>
    <w:rsid w:val="0012732E"/>
    <w:rsid w:val="00131F28"/>
    <w:rsid w:val="001320D7"/>
    <w:rsid w:val="001328F9"/>
    <w:rsid w:val="00133CD8"/>
    <w:rsid w:val="001340F7"/>
    <w:rsid w:val="00134B57"/>
    <w:rsid w:val="001367B3"/>
    <w:rsid w:val="00136AD7"/>
    <w:rsid w:val="0013760D"/>
    <w:rsid w:val="00141A8E"/>
    <w:rsid w:val="00143007"/>
    <w:rsid w:val="001437F7"/>
    <w:rsid w:val="00143968"/>
    <w:rsid w:val="00144163"/>
    <w:rsid w:val="001449C7"/>
    <w:rsid w:val="00146319"/>
    <w:rsid w:val="001465CC"/>
    <w:rsid w:val="00150322"/>
    <w:rsid w:val="00151174"/>
    <w:rsid w:val="001511D5"/>
    <w:rsid w:val="00152974"/>
    <w:rsid w:val="0015348F"/>
    <w:rsid w:val="0015415E"/>
    <w:rsid w:val="00155E46"/>
    <w:rsid w:val="00157660"/>
    <w:rsid w:val="001579AA"/>
    <w:rsid w:val="00160E84"/>
    <w:rsid w:val="00160E99"/>
    <w:rsid w:val="001615E3"/>
    <w:rsid w:val="00161756"/>
    <w:rsid w:val="0016185A"/>
    <w:rsid w:val="00162208"/>
    <w:rsid w:val="001661DC"/>
    <w:rsid w:val="00167BEA"/>
    <w:rsid w:val="001703D7"/>
    <w:rsid w:val="00170606"/>
    <w:rsid w:val="001713ED"/>
    <w:rsid w:val="001714D5"/>
    <w:rsid w:val="00172901"/>
    <w:rsid w:val="0017373F"/>
    <w:rsid w:val="00175705"/>
    <w:rsid w:val="00177DAE"/>
    <w:rsid w:val="00177F6D"/>
    <w:rsid w:val="00180C37"/>
    <w:rsid w:val="0018107B"/>
    <w:rsid w:val="00184B3D"/>
    <w:rsid w:val="001859CF"/>
    <w:rsid w:val="00192757"/>
    <w:rsid w:val="001962C0"/>
    <w:rsid w:val="00196A80"/>
    <w:rsid w:val="00196E77"/>
    <w:rsid w:val="001A0E42"/>
    <w:rsid w:val="001A23FF"/>
    <w:rsid w:val="001A4D5E"/>
    <w:rsid w:val="001A794C"/>
    <w:rsid w:val="001B0B97"/>
    <w:rsid w:val="001B1945"/>
    <w:rsid w:val="001B3E14"/>
    <w:rsid w:val="001B5FB0"/>
    <w:rsid w:val="001B66E0"/>
    <w:rsid w:val="001B6B54"/>
    <w:rsid w:val="001C0073"/>
    <w:rsid w:val="001C070A"/>
    <w:rsid w:val="001C1905"/>
    <w:rsid w:val="001C2FB8"/>
    <w:rsid w:val="001C4353"/>
    <w:rsid w:val="001C44F3"/>
    <w:rsid w:val="001C74C0"/>
    <w:rsid w:val="001C76A6"/>
    <w:rsid w:val="001C7E8D"/>
    <w:rsid w:val="001D08A8"/>
    <w:rsid w:val="001D10B3"/>
    <w:rsid w:val="001D11FB"/>
    <w:rsid w:val="001D1638"/>
    <w:rsid w:val="001D1CD5"/>
    <w:rsid w:val="001D3191"/>
    <w:rsid w:val="001D5A55"/>
    <w:rsid w:val="001D65A2"/>
    <w:rsid w:val="001D73F0"/>
    <w:rsid w:val="001E05BF"/>
    <w:rsid w:val="001E0DED"/>
    <w:rsid w:val="001E32ED"/>
    <w:rsid w:val="001E3574"/>
    <w:rsid w:val="001E3BA7"/>
    <w:rsid w:val="001E6B99"/>
    <w:rsid w:val="001E7B56"/>
    <w:rsid w:val="001F0223"/>
    <w:rsid w:val="001F0F56"/>
    <w:rsid w:val="001F347C"/>
    <w:rsid w:val="001F3788"/>
    <w:rsid w:val="001F4D13"/>
    <w:rsid w:val="001F5D0B"/>
    <w:rsid w:val="00200D13"/>
    <w:rsid w:val="00202852"/>
    <w:rsid w:val="00203CD6"/>
    <w:rsid w:val="00203EF7"/>
    <w:rsid w:val="002043E0"/>
    <w:rsid w:val="00205576"/>
    <w:rsid w:val="00205EC3"/>
    <w:rsid w:val="00206028"/>
    <w:rsid w:val="002074FA"/>
    <w:rsid w:val="00207968"/>
    <w:rsid w:val="0021181B"/>
    <w:rsid w:val="00211E62"/>
    <w:rsid w:val="00212E55"/>
    <w:rsid w:val="002157F0"/>
    <w:rsid w:val="0021681A"/>
    <w:rsid w:val="00217956"/>
    <w:rsid w:val="0022273E"/>
    <w:rsid w:val="00222844"/>
    <w:rsid w:val="00222CC9"/>
    <w:rsid w:val="00223489"/>
    <w:rsid w:val="00224E39"/>
    <w:rsid w:val="00226C2F"/>
    <w:rsid w:val="0023185C"/>
    <w:rsid w:val="00234468"/>
    <w:rsid w:val="00234E28"/>
    <w:rsid w:val="00234F08"/>
    <w:rsid w:val="00236473"/>
    <w:rsid w:val="0023696B"/>
    <w:rsid w:val="00236BEF"/>
    <w:rsid w:val="00237234"/>
    <w:rsid w:val="00237568"/>
    <w:rsid w:val="00241B1F"/>
    <w:rsid w:val="00242177"/>
    <w:rsid w:val="002423D7"/>
    <w:rsid w:val="00243FB7"/>
    <w:rsid w:val="00244747"/>
    <w:rsid w:val="00250D7C"/>
    <w:rsid w:val="00250F7C"/>
    <w:rsid w:val="002534BB"/>
    <w:rsid w:val="0025525A"/>
    <w:rsid w:val="00256115"/>
    <w:rsid w:val="00260030"/>
    <w:rsid w:val="00261912"/>
    <w:rsid w:val="00262058"/>
    <w:rsid w:val="00263092"/>
    <w:rsid w:val="0026441C"/>
    <w:rsid w:val="00264724"/>
    <w:rsid w:val="00265C07"/>
    <w:rsid w:val="00265F14"/>
    <w:rsid w:val="00267242"/>
    <w:rsid w:val="00270249"/>
    <w:rsid w:val="002702D5"/>
    <w:rsid w:val="00270F7D"/>
    <w:rsid w:val="002723D2"/>
    <w:rsid w:val="00273555"/>
    <w:rsid w:val="00274019"/>
    <w:rsid w:val="002771D7"/>
    <w:rsid w:val="00280130"/>
    <w:rsid w:val="002801B2"/>
    <w:rsid w:val="00283875"/>
    <w:rsid w:val="002852C7"/>
    <w:rsid w:val="00285FCF"/>
    <w:rsid w:val="00286468"/>
    <w:rsid w:val="00286640"/>
    <w:rsid w:val="00287DE2"/>
    <w:rsid w:val="002922F4"/>
    <w:rsid w:val="002935EA"/>
    <w:rsid w:val="00294B7E"/>
    <w:rsid w:val="00295355"/>
    <w:rsid w:val="002A0BF7"/>
    <w:rsid w:val="002A0C3B"/>
    <w:rsid w:val="002A1711"/>
    <w:rsid w:val="002A21F5"/>
    <w:rsid w:val="002A2473"/>
    <w:rsid w:val="002A387F"/>
    <w:rsid w:val="002A4477"/>
    <w:rsid w:val="002A657C"/>
    <w:rsid w:val="002A6FBB"/>
    <w:rsid w:val="002A76B0"/>
    <w:rsid w:val="002A7D7A"/>
    <w:rsid w:val="002B142B"/>
    <w:rsid w:val="002B2330"/>
    <w:rsid w:val="002B66A6"/>
    <w:rsid w:val="002B67A3"/>
    <w:rsid w:val="002C0A16"/>
    <w:rsid w:val="002C1050"/>
    <w:rsid w:val="002C1678"/>
    <w:rsid w:val="002C1C44"/>
    <w:rsid w:val="002C59A3"/>
    <w:rsid w:val="002C5D61"/>
    <w:rsid w:val="002C7D21"/>
    <w:rsid w:val="002D0E58"/>
    <w:rsid w:val="002D1B1A"/>
    <w:rsid w:val="002D27A2"/>
    <w:rsid w:val="002D30EA"/>
    <w:rsid w:val="002D3362"/>
    <w:rsid w:val="002D3D54"/>
    <w:rsid w:val="002D4408"/>
    <w:rsid w:val="002D444C"/>
    <w:rsid w:val="002D5A91"/>
    <w:rsid w:val="002D6483"/>
    <w:rsid w:val="002D702E"/>
    <w:rsid w:val="002E0284"/>
    <w:rsid w:val="002E0CCD"/>
    <w:rsid w:val="002E278C"/>
    <w:rsid w:val="002E2DAA"/>
    <w:rsid w:val="002E34EA"/>
    <w:rsid w:val="002E454C"/>
    <w:rsid w:val="002E7496"/>
    <w:rsid w:val="002F1053"/>
    <w:rsid w:val="002F1114"/>
    <w:rsid w:val="002F445E"/>
    <w:rsid w:val="002F45EB"/>
    <w:rsid w:val="002F516C"/>
    <w:rsid w:val="002F51F2"/>
    <w:rsid w:val="002F5E37"/>
    <w:rsid w:val="002F7716"/>
    <w:rsid w:val="002F7C99"/>
    <w:rsid w:val="002F7FDE"/>
    <w:rsid w:val="0030106A"/>
    <w:rsid w:val="0030370E"/>
    <w:rsid w:val="003050F6"/>
    <w:rsid w:val="0030736D"/>
    <w:rsid w:val="0031190E"/>
    <w:rsid w:val="0031294F"/>
    <w:rsid w:val="00315AF6"/>
    <w:rsid w:val="00316CF9"/>
    <w:rsid w:val="00320927"/>
    <w:rsid w:val="00324869"/>
    <w:rsid w:val="00324FCD"/>
    <w:rsid w:val="00327983"/>
    <w:rsid w:val="003313DD"/>
    <w:rsid w:val="0033250F"/>
    <w:rsid w:val="00332BB3"/>
    <w:rsid w:val="00333515"/>
    <w:rsid w:val="00334981"/>
    <w:rsid w:val="00335A7E"/>
    <w:rsid w:val="00341882"/>
    <w:rsid w:val="00341BAB"/>
    <w:rsid w:val="00344240"/>
    <w:rsid w:val="00344912"/>
    <w:rsid w:val="00345D72"/>
    <w:rsid w:val="003473FD"/>
    <w:rsid w:val="00347841"/>
    <w:rsid w:val="003500F5"/>
    <w:rsid w:val="00350D5A"/>
    <w:rsid w:val="00351CB9"/>
    <w:rsid w:val="00356059"/>
    <w:rsid w:val="00356C11"/>
    <w:rsid w:val="00357CB2"/>
    <w:rsid w:val="00361E23"/>
    <w:rsid w:val="00362340"/>
    <w:rsid w:val="00362899"/>
    <w:rsid w:val="003647EE"/>
    <w:rsid w:val="00366DD5"/>
    <w:rsid w:val="003676FC"/>
    <w:rsid w:val="00367986"/>
    <w:rsid w:val="00371B8F"/>
    <w:rsid w:val="00372BD6"/>
    <w:rsid w:val="003732E2"/>
    <w:rsid w:val="00373EF1"/>
    <w:rsid w:val="003746A1"/>
    <w:rsid w:val="00374B6D"/>
    <w:rsid w:val="00374BCD"/>
    <w:rsid w:val="00376300"/>
    <w:rsid w:val="00377B31"/>
    <w:rsid w:val="003856E3"/>
    <w:rsid w:val="00387B4C"/>
    <w:rsid w:val="00387D7A"/>
    <w:rsid w:val="003952B3"/>
    <w:rsid w:val="00396133"/>
    <w:rsid w:val="00396FDC"/>
    <w:rsid w:val="003A09A5"/>
    <w:rsid w:val="003A1710"/>
    <w:rsid w:val="003A176F"/>
    <w:rsid w:val="003A1D2A"/>
    <w:rsid w:val="003A2835"/>
    <w:rsid w:val="003A2DB3"/>
    <w:rsid w:val="003A335E"/>
    <w:rsid w:val="003A5350"/>
    <w:rsid w:val="003A5DC3"/>
    <w:rsid w:val="003A704A"/>
    <w:rsid w:val="003B0987"/>
    <w:rsid w:val="003B0E62"/>
    <w:rsid w:val="003B3108"/>
    <w:rsid w:val="003B402C"/>
    <w:rsid w:val="003B49EF"/>
    <w:rsid w:val="003B53CB"/>
    <w:rsid w:val="003B5EE5"/>
    <w:rsid w:val="003C0512"/>
    <w:rsid w:val="003C0AC2"/>
    <w:rsid w:val="003C0D74"/>
    <w:rsid w:val="003C33CD"/>
    <w:rsid w:val="003D0A1B"/>
    <w:rsid w:val="003D3D73"/>
    <w:rsid w:val="003D4043"/>
    <w:rsid w:val="003D42A7"/>
    <w:rsid w:val="003D4B30"/>
    <w:rsid w:val="003D5799"/>
    <w:rsid w:val="003D5EFE"/>
    <w:rsid w:val="003E0AE1"/>
    <w:rsid w:val="003E1D45"/>
    <w:rsid w:val="003E23E0"/>
    <w:rsid w:val="003E3075"/>
    <w:rsid w:val="003E3548"/>
    <w:rsid w:val="003E5240"/>
    <w:rsid w:val="003E6BE8"/>
    <w:rsid w:val="003E7164"/>
    <w:rsid w:val="003E7727"/>
    <w:rsid w:val="003F05E6"/>
    <w:rsid w:val="003F0F71"/>
    <w:rsid w:val="003F3965"/>
    <w:rsid w:val="003F4D39"/>
    <w:rsid w:val="003F7425"/>
    <w:rsid w:val="00400BD6"/>
    <w:rsid w:val="00400F67"/>
    <w:rsid w:val="00401173"/>
    <w:rsid w:val="00403ABD"/>
    <w:rsid w:val="004047DD"/>
    <w:rsid w:val="0040658D"/>
    <w:rsid w:val="004119CB"/>
    <w:rsid w:val="00412CC0"/>
    <w:rsid w:val="00414317"/>
    <w:rsid w:val="00416ED3"/>
    <w:rsid w:val="00420A99"/>
    <w:rsid w:val="00423AA1"/>
    <w:rsid w:val="00423EBE"/>
    <w:rsid w:val="004253D6"/>
    <w:rsid w:val="00425FB2"/>
    <w:rsid w:val="004270AB"/>
    <w:rsid w:val="00427249"/>
    <w:rsid w:val="004276F5"/>
    <w:rsid w:val="00427C97"/>
    <w:rsid w:val="00430A9D"/>
    <w:rsid w:val="00435870"/>
    <w:rsid w:val="00440F69"/>
    <w:rsid w:val="0044164A"/>
    <w:rsid w:val="00441F42"/>
    <w:rsid w:val="004422E6"/>
    <w:rsid w:val="0044467D"/>
    <w:rsid w:val="00444A30"/>
    <w:rsid w:val="00444CE7"/>
    <w:rsid w:val="00444E2E"/>
    <w:rsid w:val="00445258"/>
    <w:rsid w:val="00445A94"/>
    <w:rsid w:val="00445E60"/>
    <w:rsid w:val="0044658D"/>
    <w:rsid w:val="00447553"/>
    <w:rsid w:val="00447B05"/>
    <w:rsid w:val="004503C6"/>
    <w:rsid w:val="00451257"/>
    <w:rsid w:val="00451344"/>
    <w:rsid w:val="0045257A"/>
    <w:rsid w:val="0045355C"/>
    <w:rsid w:val="00453E81"/>
    <w:rsid w:val="00455D9A"/>
    <w:rsid w:val="00455FC7"/>
    <w:rsid w:val="0046389A"/>
    <w:rsid w:val="00465133"/>
    <w:rsid w:val="00465D85"/>
    <w:rsid w:val="004662FF"/>
    <w:rsid w:val="0046727B"/>
    <w:rsid w:val="0046751E"/>
    <w:rsid w:val="00471BE9"/>
    <w:rsid w:val="004722CC"/>
    <w:rsid w:val="00472DE6"/>
    <w:rsid w:val="004755A5"/>
    <w:rsid w:val="0047598E"/>
    <w:rsid w:val="004760AF"/>
    <w:rsid w:val="00476EC4"/>
    <w:rsid w:val="00476F95"/>
    <w:rsid w:val="00480884"/>
    <w:rsid w:val="00481DCF"/>
    <w:rsid w:val="004825A8"/>
    <w:rsid w:val="004833B1"/>
    <w:rsid w:val="00484FD7"/>
    <w:rsid w:val="0048583D"/>
    <w:rsid w:val="00485F6A"/>
    <w:rsid w:val="00486718"/>
    <w:rsid w:val="0048734A"/>
    <w:rsid w:val="004874B0"/>
    <w:rsid w:val="004903B3"/>
    <w:rsid w:val="00491406"/>
    <w:rsid w:val="00492BC8"/>
    <w:rsid w:val="00492C3F"/>
    <w:rsid w:val="00495CA3"/>
    <w:rsid w:val="0049747B"/>
    <w:rsid w:val="004A0D4A"/>
    <w:rsid w:val="004A1B09"/>
    <w:rsid w:val="004A2DF4"/>
    <w:rsid w:val="004A350A"/>
    <w:rsid w:val="004A3CE6"/>
    <w:rsid w:val="004A4D7D"/>
    <w:rsid w:val="004A548D"/>
    <w:rsid w:val="004A5911"/>
    <w:rsid w:val="004A79DE"/>
    <w:rsid w:val="004A7B6E"/>
    <w:rsid w:val="004B31A0"/>
    <w:rsid w:val="004B41C5"/>
    <w:rsid w:val="004B4FE7"/>
    <w:rsid w:val="004B5A07"/>
    <w:rsid w:val="004B5BF5"/>
    <w:rsid w:val="004B60EF"/>
    <w:rsid w:val="004C1D47"/>
    <w:rsid w:val="004C20B1"/>
    <w:rsid w:val="004C3052"/>
    <w:rsid w:val="004C4BF0"/>
    <w:rsid w:val="004C5220"/>
    <w:rsid w:val="004C67DA"/>
    <w:rsid w:val="004C6DE6"/>
    <w:rsid w:val="004C7648"/>
    <w:rsid w:val="004D0C66"/>
    <w:rsid w:val="004D1305"/>
    <w:rsid w:val="004D1C72"/>
    <w:rsid w:val="004D381C"/>
    <w:rsid w:val="004D4D9A"/>
    <w:rsid w:val="004D72E8"/>
    <w:rsid w:val="004D78B0"/>
    <w:rsid w:val="004D78FB"/>
    <w:rsid w:val="004E031B"/>
    <w:rsid w:val="004E1443"/>
    <w:rsid w:val="004E1735"/>
    <w:rsid w:val="004E1A0A"/>
    <w:rsid w:val="004E1A6F"/>
    <w:rsid w:val="004E42EB"/>
    <w:rsid w:val="004E4DFB"/>
    <w:rsid w:val="004E75EF"/>
    <w:rsid w:val="004E7DDD"/>
    <w:rsid w:val="004E7FE3"/>
    <w:rsid w:val="004F042D"/>
    <w:rsid w:val="004F0A2D"/>
    <w:rsid w:val="004F1EA3"/>
    <w:rsid w:val="004F1F2D"/>
    <w:rsid w:val="004F1FC6"/>
    <w:rsid w:val="004F42D7"/>
    <w:rsid w:val="004F5892"/>
    <w:rsid w:val="004F5F53"/>
    <w:rsid w:val="004F7FFB"/>
    <w:rsid w:val="00501565"/>
    <w:rsid w:val="0050175F"/>
    <w:rsid w:val="00501F70"/>
    <w:rsid w:val="00504F04"/>
    <w:rsid w:val="00506603"/>
    <w:rsid w:val="0050796C"/>
    <w:rsid w:val="005079B4"/>
    <w:rsid w:val="005114B3"/>
    <w:rsid w:val="0051307F"/>
    <w:rsid w:val="00513C6F"/>
    <w:rsid w:val="00513D2B"/>
    <w:rsid w:val="00514D2D"/>
    <w:rsid w:val="00515B51"/>
    <w:rsid w:val="0052006C"/>
    <w:rsid w:val="00521527"/>
    <w:rsid w:val="005235D7"/>
    <w:rsid w:val="00526F94"/>
    <w:rsid w:val="00527A7B"/>
    <w:rsid w:val="00527F61"/>
    <w:rsid w:val="0053191A"/>
    <w:rsid w:val="00534059"/>
    <w:rsid w:val="005349B2"/>
    <w:rsid w:val="00536991"/>
    <w:rsid w:val="005377B9"/>
    <w:rsid w:val="00537D35"/>
    <w:rsid w:val="0054491B"/>
    <w:rsid w:val="00545785"/>
    <w:rsid w:val="005528C6"/>
    <w:rsid w:val="0055304D"/>
    <w:rsid w:val="005547B4"/>
    <w:rsid w:val="00555738"/>
    <w:rsid w:val="005563A2"/>
    <w:rsid w:val="0055714D"/>
    <w:rsid w:val="0056035B"/>
    <w:rsid w:val="00562757"/>
    <w:rsid w:val="00563727"/>
    <w:rsid w:val="00563EA7"/>
    <w:rsid w:val="0056426A"/>
    <w:rsid w:val="00566BAE"/>
    <w:rsid w:val="00567578"/>
    <w:rsid w:val="0057208E"/>
    <w:rsid w:val="00573881"/>
    <w:rsid w:val="00574B87"/>
    <w:rsid w:val="0057758D"/>
    <w:rsid w:val="00577A13"/>
    <w:rsid w:val="00580389"/>
    <w:rsid w:val="00580B65"/>
    <w:rsid w:val="00582506"/>
    <w:rsid w:val="00582F01"/>
    <w:rsid w:val="00584070"/>
    <w:rsid w:val="005877C6"/>
    <w:rsid w:val="005906FA"/>
    <w:rsid w:val="00592264"/>
    <w:rsid w:val="0059359D"/>
    <w:rsid w:val="005939CA"/>
    <w:rsid w:val="005940BA"/>
    <w:rsid w:val="00597AFA"/>
    <w:rsid w:val="005A049D"/>
    <w:rsid w:val="005A0F46"/>
    <w:rsid w:val="005A558D"/>
    <w:rsid w:val="005B0131"/>
    <w:rsid w:val="005B0566"/>
    <w:rsid w:val="005B0A68"/>
    <w:rsid w:val="005B20C5"/>
    <w:rsid w:val="005B2C31"/>
    <w:rsid w:val="005B2F45"/>
    <w:rsid w:val="005B46F9"/>
    <w:rsid w:val="005B56D4"/>
    <w:rsid w:val="005B5736"/>
    <w:rsid w:val="005B57A4"/>
    <w:rsid w:val="005B5FD2"/>
    <w:rsid w:val="005B728D"/>
    <w:rsid w:val="005B7C51"/>
    <w:rsid w:val="005C056E"/>
    <w:rsid w:val="005C3673"/>
    <w:rsid w:val="005C4ECA"/>
    <w:rsid w:val="005C64AA"/>
    <w:rsid w:val="005C6BDF"/>
    <w:rsid w:val="005C7801"/>
    <w:rsid w:val="005D279D"/>
    <w:rsid w:val="005D27FE"/>
    <w:rsid w:val="005D6412"/>
    <w:rsid w:val="005D6801"/>
    <w:rsid w:val="005D719C"/>
    <w:rsid w:val="005E0C17"/>
    <w:rsid w:val="005E1AC2"/>
    <w:rsid w:val="005E3C2D"/>
    <w:rsid w:val="005E4405"/>
    <w:rsid w:val="005E4BE7"/>
    <w:rsid w:val="005E6D02"/>
    <w:rsid w:val="005E7C1A"/>
    <w:rsid w:val="005F09C8"/>
    <w:rsid w:val="005F1303"/>
    <w:rsid w:val="005F231F"/>
    <w:rsid w:val="005F4360"/>
    <w:rsid w:val="005F583F"/>
    <w:rsid w:val="005F5EE3"/>
    <w:rsid w:val="005F6BF2"/>
    <w:rsid w:val="005F7EA7"/>
    <w:rsid w:val="00600AFC"/>
    <w:rsid w:val="00604152"/>
    <w:rsid w:val="006047E4"/>
    <w:rsid w:val="006052DB"/>
    <w:rsid w:val="00605E6B"/>
    <w:rsid w:val="00606A7A"/>
    <w:rsid w:val="00610868"/>
    <w:rsid w:val="006120B8"/>
    <w:rsid w:val="00613619"/>
    <w:rsid w:val="00613A7A"/>
    <w:rsid w:val="00615033"/>
    <w:rsid w:val="00616BFC"/>
    <w:rsid w:val="006236D4"/>
    <w:rsid w:val="00623701"/>
    <w:rsid w:val="006255EB"/>
    <w:rsid w:val="00627CC3"/>
    <w:rsid w:val="00627E2C"/>
    <w:rsid w:val="00640C7F"/>
    <w:rsid w:val="00641092"/>
    <w:rsid w:val="00641283"/>
    <w:rsid w:val="006413FA"/>
    <w:rsid w:val="006417FF"/>
    <w:rsid w:val="00641DB7"/>
    <w:rsid w:val="00641E01"/>
    <w:rsid w:val="00643154"/>
    <w:rsid w:val="00645DF7"/>
    <w:rsid w:val="006502C0"/>
    <w:rsid w:val="00650B31"/>
    <w:rsid w:val="00651302"/>
    <w:rsid w:val="006518DC"/>
    <w:rsid w:val="006535B9"/>
    <w:rsid w:val="00653E02"/>
    <w:rsid w:val="006551D4"/>
    <w:rsid w:val="006609D3"/>
    <w:rsid w:val="00661D30"/>
    <w:rsid w:val="0066526D"/>
    <w:rsid w:val="0066706E"/>
    <w:rsid w:val="006671CB"/>
    <w:rsid w:val="00667282"/>
    <w:rsid w:val="00667F4C"/>
    <w:rsid w:val="0067004C"/>
    <w:rsid w:val="00670A0E"/>
    <w:rsid w:val="0067151B"/>
    <w:rsid w:val="006729F0"/>
    <w:rsid w:val="0067405F"/>
    <w:rsid w:val="006741DA"/>
    <w:rsid w:val="00676EEE"/>
    <w:rsid w:val="00677848"/>
    <w:rsid w:val="0068067E"/>
    <w:rsid w:val="00681309"/>
    <w:rsid w:val="00682AA6"/>
    <w:rsid w:val="00683469"/>
    <w:rsid w:val="0068415E"/>
    <w:rsid w:val="0068585A"/>
    <w:rsid w:val="00685B7D"/>
    <w:rsid w:val="0068719B"/>
    <w:rsid w:val="006917D2"/>
    <w:rsid w:val="00693400"/>
    <w:rsid w:val="00694A8A"/>
    <w:rsid w:val="00694DCF"/>
    <w:rsid w:val="00695657"/>
    <w:rsid w:val="00695ECA"/>
    <w:rsid w:val="00696477"/>
    <w:rsid w:val="006965D6"/>
    <w:rsid w:val="00697A45"/>
    <w:rsid w:val="006A09AC"/>
    <w:rsid w:val="006A13C8"/>
    <w:rsid w:val="006A1C52"/>
    <w:rsid w:val="006A225C"/>
    <w:rsid w:val="006A3543"/>
    <w:rsid w:val="006A41AC"/>
    <w:rsid w:val="006A420E"/>
    <w:rsid w:val="006A4354"/>
    <w:rsid w:val="006A7EA2"/>
    <w:rsid w:val="006B10F9"/>
    <w:rsid w:val="006B1EB6"/>
    <w:rsid w:val="006B2440"/>
    <w:rsid w:val="006B2D4F"/>
    <w:rsid w:val="006B3C78"/>
    <w:rsid w:val="006B3FB2"/>
    <w:rsid w:val="006B4A29"/>
    <w:rsid w:val="006B4E55"/>
    <w:rsid w:val="006B6384"/>
    <w:rsid w:val="006B6EAF"/>
    <w:rsid w:val="006C0C02"/>
    <w:rsid w:val="006C15CD"/>
    <w:rsid w:val="006C3CA8"/>
    <w:rsid w:val="006C4B6F"/>
    <w:rsid w:val="006C7657"/>
    <w:rsid w:val="006D0362"/>
    <w:rsid w:val="006D17C3"/>
    <w:rsid w:val="006D218E"/>
    <w:rsid w:val="006D2BD6"/>
    <w:rsid w:val="006D445B"/>
    <w:rsid w:val="006D46CE"/>
    <w:rsid w:val="006D5895"/>
    <w:rsid w:val="006D6692"/>
    <w:rsid w:val="006D6B9C"/>
    <w:rsid w:val="006D7938"/>
    <w:rsid w:val="006E0EA3"/>
    <w:rsid w:val="006E12AC"/>
    <w:rsid w:val="006E1B70"/>
    <w:rsid w:val="006E1FEF"/>
    <w:rsid w:val="006E292F"/>
    <w:rsid w:val="006E4D25"/>
    <w:rsid w:val="006E5A8B"/>
    <w:rsid w:val="006E6A9D"/>
    <w:rsid w:val="006F136C"/>
    <w:rsid w:val="006F15D9"/>
    <w:rsid w:val="006F1B5E"/>
    <w:rsid w:val="006F340C"/>
    <w:rsid w:val="006F3954"/>
    <w:rsid w:val="006F3A2C"/>
    <w:rsid w:val="006F3E07"/>
    <w:rsid w:val="006F48BD"/>
    <w:rsid w:val="006F6E3A"/>
    <w:rsid w:val="006F7885"/>
    <w:rsid w:val="007001F3"/>
    <w:rsid w:val="007007A6"/>
    <w:rsid w:val="00700FF9"/>
    <w:rsid w:val="00703992"/>
    <w:rsid w:val="00703E95"/>
    <w:rsid w:val="00705BF6"/>
    <w:rsid w:val="00705D75"/>
    <w:rsid w:val="00706370"/>
    <w:rsid w:val="00706E59"/>
    <w:rsid w:val="00707CA8"/>
    <w:rsid w:val="00710142"/>
    <w:rsid w:val="0071125F"/>
    <w:rsid w:val="0071198A"/>
    <w:rsid w:val="00712B63"/>
    <w:rsid w:val="00712D59"/>
    <w:rsid w:val="00713529"/>
    <w:rsid w:val="00713593"/>
    <w:rsid w:val="00714629"/>
    <w:rsid w:val="007153CD"/>
    <w:rsid w:val="00715757"/>
    <w:rsid w:val="0071698F"/>
    <w:rsid w:val="00716B1D"/>
    <w:rsid w:val="00717D00"/>
    <w:rsid w:val="00717D08"/>
    <w:rsid w:val="00721409"/>
    <w:rsid w:val="00721EFB"/>
    <w:rsid w:val="007221D0"/>
    <w:rsid w:val="00722AFE"/>
    <w:rsid w:val="0072307A"/>
    <w:rsid w:val="0072490D"/>
    <w:rsid w:val="00727563"/>
    <w:rsid w:val="00727AEB"/>
    <w:rsid w:val="00730BF9"/>
    <w:rsid w:val="007316B6"/>
    <w:rsid w:val="0073307E"/>
    <w:rsid w:val="007346CE"/>
    <w:rsid w:val="00741A24"/>
    <w:rsid w:val="00741FFC"/>
    <w:rsid w:val="0074304E"/>
    <w:rsid w:val="00744D77"/>
    <w:rsid w:val="00745095"/>
    <w:rsid w:val="00745A4F"/>
    <w:rsid w:val="00746415"/>
    <w:rsid w:val="007471F1"/>
    <w:rsid w:val="007477EE"/>
    <w:rsid w:val="0074784E"/>
    <w:rsid w:val="00747A79"/>
    <w:rsid w:val="00751673"/>
    <w:rsid w:val="0075338B"/>
    <w:rsid w:val="00753A67"/>
    <w:rsid w:val="0075497A"/>
    <w:rsid w:val="00755959"/>
    <w:rsid w:val="007570FF"/>
    <w:rsid w:val="00757919"/>
    <w:rsid w:val="007600A8"/>
    <w:rsid w:val="00761FE6"/>
    <w:rsid w:val="00762989"/>
    <w:rsid w:val="0076306E"/>
    <w:rsid w:val="00763304"/>
    <w:rsid w:val="007645CD"/>
    <w:rsid w:val="00764C49"/>
    <w:rsid w:val="0076530A"/>
    <w:rsid w:val="00765B68"/>
    <w:rsid w:val="00765D7D"/>
    <w:rsid w:val="00765F9C"/>
    <w:rsid w:val="007664BC"/>
    <w:rsid w:val="0076688F"/>
    <w:rsid w:val="00770701"/>
    <w:rsid w:val="00771A5F"/>
    <w:rsid w:val="00772223"/>
    <w:rsid w:val="00773611"/>
    <w:rsid w:val="007738C6"/>
    <w:rsid w:val="00774808"/>
    <w:rsid w:val="00775004"/>
    <w:rsid w:val="00775021"/>
    <w:rsid w:val="00776F21"/>
    <w:rsid w:val="007778E0"/>
    <w:rsid w:val="00777A19"/>
    <w:rsid w:val="00777ECA"/>
    <w:rsid w:val="007805E8"/>
    <w:rsid w:val="007845B6"/>
    <w:rsid w:val="00787904"/>
    <w:rsid w:val="00787A82"/>
    <w:rsid w:val="00790048"/>
    <w:rsid w:val="0079059A"/>
    <w:rsid w:val="007915DE"/>
    <w:rsid w:val="00792888"/>
    <w:rsid w:val="00792AEF"/>
    <w:rsid w:val="00793579"/>
    <w:rsid w:val="00794836"/>
    <w:rsid w:val="00795D92"/>
    <w:rsid w:val="00796815"/>
    <w:rsid w:val="007974E2"/>
    <w:rsid w:val="007A4213"/>
    <w:rsid w:val="007A4C58"/>
    <w:rsid w:val="007A6A95"/>
    <w:rsid w:val="007A7FD9"/>
    <w:rsid w:val="007B0159"/>
    <w:rsid w:val="007B022C"/>
    <w:rsid w:val="007B1833"/>
    <w:rsid w:val="007B45F1"/>
    <w:rsid w:val="007B65F8"/>
    <w:rsid w:val="007B7B93"/>
    <w:rsid w:val="007B7BDE"/>
    <w:rsid w:val="007C0400"/>
    <w:rsid w:val="007C0C89"/>
    <w:rsid w:val="007C3593"/>
    <w:rsid w:val="007C4DE7"/>
    <w:rsid w:val="007C4EAE"/>
    <w:rsid w:val="007C508B"/>
    <w:rsid w:val="007C50C7"/>
    <w:rsid w:val="007C7AC9"/>
    <w:rsid w:val="007D1983"/>
    <w:rsid w:val="007D243A"/>
    <w:rsid w:val="007D4EF4"/>
    <w:rsid w:val="007D522C"/>
    <w:rsid w:val="007D5B57"/>
    <w:rsid w:val="007D6EE2"/>
    <w:rsid w:val="007D77D4"/>
    <w:rsid w:val="007E0D2E"/>
    <w:rsid w:val="007E2601"/>
    <w:rsid w:val="007E3613"/>
    <w:rsid w:val="007E4EC4"/>
    <w:rsid w:val="007F14D5"/>
    <w:rsid w:val="007F3914"/>
    <w:rsid w:val="007F497B"/>
    <w:rsid w:val="007F77C2"/>
    <w:rsid w:val="007F7A77"/>
    <w:rsid w:val="0080060B"/>
    <w:rsid w:val="008008E7"/>
    <w:rsid w:val="00801AC8"/>
    <w:rsid w:val="008020CC"/>
    <w:rsid w:val="0080427A"/>
    <w:rsid w:val="008043CA"/>
    <w:rsid w:val="0080665F"/>
    <w:rsid w:val="0081078F"/>
    <w:rsid w:val="008111BD"/>
    <w:rsid w:val="00813A29"/>
    <w:rsid w:val="00813E09"/>
    <w:rsid w:val="00816B77"/>
    <w:rsid w:val="00820326"/>
    <w:rsid w:val="00821647"/>
    <w:rsid w:val="00822DED"/>
    <w:rsid w:val="008232D9"/>
    <w:rsid w:val="00823BE2"/>
    <w:rsid w:val="00826186"/>
    <w:rsid w:val="0082716B"/>
    <w:rsid w:val="008306E1"/>
    <w:rsid w:val="00831324"/>
    <w:rsid w:val="00831462"/>
    <w:rsid w:val="00831CBE"/>
    <w:rsid w:val="008326AF"/>
    <w:rsid w:val="0083492C"/>
    <w:rsid w:val="008355F4"/>
    <w:rsid w:val="008372FC"/>
    <w:rsid w:val="00845FAC"/>
    <w:rsid w:val="0084618E"/>
    <w:rsid w:val="00847C4B"/>
    <w:rsid w:val="00851153"/>
    <w:rsid w:val="0085158A"/>
    <w:rsid w:val="00852770"/>
    <w:rsid w:val="00854213"/>
    <w:rsid w:val="00854254"/>
    <w:rsid w:val="00855493"/>
    <w:rsid w:val="00856901"/>
    <w:rsid w:val="008569EA"/>
    <w:rsid w:val="0086165C"/>
    <w:rsid w:val="00862AD7"/>
    <w:rsid w:val="00862CE8"/>
    <w:rsid w:val="00864898"/>
    <w:rsid w:val="00867B12"/>
    <w:rsid w:val="00874512"/>
    <w:rsid w:val="00874C9D"/>
    <w:rsid w:val="00875E38"/>
    <w:rsid w:val="00876374"/>
    <w:rsid w:val="008764B2"/>
    <w:rsid w:val="00876BC2"/>
    <w:rsid w:val="00876E6B"/>
    <w:rsid w:val="00876FE5"/>
    <w:rsid w:val="00877029"/>
    <w:rsid w:val="008800B6"/>
    <w:rsid w:val="008825BF"/>
    <w:rsid w:val="00882A79"/>
    <w:rsid w:val="00886C8D"/>
    <w:rsid w:val="00886CC0"/>
    <w:rsid w:val="00886E85"/>
    <w:rsid w:val="00890357"/>
    <w:rsid w:val="00890A1E"/>
    <w:rsid w:val="00893D16"/>
    <w:rsid w:val="00894414"/>
    <w:rsid w:val="00894BF4"/>
    <w:rsid w:val="00895EC4"/>
    <w:rsid w:val="008A0ACD"/>
    <w:rsid w:val="008A45E0"/>
    <w:rsid w:val="008A5717"/>
    <w:rsid w:val="008A6DA4"/>
    <w:rsid w:val="008B03EC"/>
    <w:rsid w:val="008B1BA4"/>
    <w:rsid w:val="008B607F"/>
    <w:rsid w:val="008B6A3A"/>
    <w:rsid w:val="008B7AF2"/>
    <w:rsid w:val="008C0C52"/>
    <w:rsid w:val="008C1223"/>
    <w:rsid w:val="008C184D"/>
    <w:rsid w:val="008C3871"/>
    <w:rsid w:val="008C4D63"/>
    <w:rsid w:val="008C6172"/>
    <w:rsid w:val="008C716A"/>
    <w:rsid w:val="008C780B"/>
    <w:rsid w:val="008D016F"/>
    <w:rsid w:val="008D07B4"/>
    <w:rsid w:val="008D204F"/>
    <w:rsid w:val="008D2C84"/>
    <w:rsid w:val="008D2EBE"/>
    <w:rsid w:val="008D323E"/>
    <w:rsid w:val="008D340E"/>
    <w:rsid w:val="008D3431"/>
    <w:rsid w:val="008E1C11"/>
    <w:rsid w:val="008E28F2"/>
    <w:rsid w:val="008E3490"/>
    <w:rsid w:val="008E4F51"/>
    <w:rsid w:val="008E52A4"/>
    <w:rsid w:val="008E5AC2"/>
    <w:rsid w:val="008E5E8F"/>
    <w:rsid w:val="008E7208"/>
    <w:rsid w:val="008F029A"/>
    <w:rsid w:val="008F0FCA"/>
    <w:rsid w:val="008F1786"/>
    <w:rsid w:val="008F1D90"/>
    <w:rsid w:val="008F240A"/>
    <w:rsid w:val="008F25B2"/>
    <w:rsid w:val="008F2B09"/>
    <w:rsid w:val="008F3C56"/>
    <w:rsid w:val="008F43BC"/>
    <w:rsid w:val="0090082C"/>
    <w:rsid w:val="009016DA"/>
    <w:rsid w:val="009047A7"/>
    <w:rsid w:val="00904D57"/>
    <w:rsid w:val="00905A68"/>
    <w:rsid w:val="00906AE0"/>
    <w:rsid w:val="009118F4"/>
    <w:rsid w:val="00911B73"/>
    <w:rsid w:val="00911E86"/>
    <w:rsid w:val="00917CE1"/>
    <w:rsid w:val="00920546"/>
    <w:rsid w:val="009206F0"/>
    <w:rsid w:val="0092218C"/>
    <w:rsid w:val="00924251"/>
    <w:rsid w:val="00925A12"/>
    <w:rsid w:val="00925AF8"/>
    <w:rsid w:val="0092609E"/>
    <w:rsid w:val="00930007"/>
    <w:rsid w:val="0093210F"/>
    <w:rsid w:val="009322BC"/>
    <w:rsid w:val="0093233E"/>
    <w:rsid w:val="00935398"/>
    <w:rsid w:val="00935594"/>
    <w:rsid w:val="00935E3D"/>
    <w:rsid w:val="00940F2A"/>
    <w:rsid w:val="00941781"/>
    <w:rsid w:val="0094382F"/>
    <w:rsid w:val="00943F8D"/>
    <w:rsid w:val="009459E1"/>
    <w:rsid w:val="0094729C"/>
    <w:rsid w:val="009473AC"/>
    <w:rsid w:val="00947D0B"/>
    <w:rsid w:val="00950568"/>
    <w:rsid w:val="0095184A"/>
    <w:rsid w:val="00951B15"/>
    <w:rsid w:val="00953219"/>
    <w:rsid w:val="0095460A"/>
    <w:rsid w:val="009554D4"/>
    <w:rsid w:val="009560CC"/>
    <w:rsid w:val="0095711A"/>
    <w:rsid w:val="00957F09"/>
    <w:rsid w:val="00961D10"/>
    <w:rsid w:val="0096449A"/>
    <w:rsid w:val="00965E0E"/>
    <w:rsid w:val="00970631"/>
    <w:rsid w:val="00970AF5"/>
    <w:rsid w:val="009749DC"/>
    <w:rsid w:val="00980A31"/>
    <w:rsid w:val="00981075"/>
    <w:rsid w:val="009816A8"/>
    <w:rsid w:val="009818F0"/>
    <w:rsid w:val="0098205E"/>
    <w:rsid w:val="00982DA0"/>
    <w:rsid w:val="0098309E"/>
    <w:rsid w:val="0098319F"/>
    <w:rsid w:val="00985B54"/>
    <w:rsid w:val="00986E42"/>
    <w:rsid w:val="00987328"/>
    <w:rsid w:val="00990E44"/>
    <w:rsid w:val="00990EBD"/>
    <w:rsid w:val="00993E04"/>
    <w:rsid w:val="00993E7D"/>
    <w:rsid w:val="00994286"/>
    <w:rsid w:val="00994F25"/>
    <w:rsid w:val="0099590C"/>
    <w:rsid w:val="009A00DF"/>
    <w:rsid w:val="009A1449"/>
    <w:rsid w:val="009A34BF"/>
    <w:rsid w:val="009A3C62"/>
    <w:rsid w:val="009A47CF"/>
    <w:rsid w:val="009A60C3"/>
    <w:rsid w:val="009A632B"/>
    <w:rsid w:val="009A65D9"/>
    <w:rsid w:val="009A6A14"/>
    <w:rsid w:val="009B0E8A"/>
    <w:rsid w:val="009B1EF6"/>
    <w:rsid w:val="009B3406"/>
    <w:rsid w:val="009B3FA4"/>
    <w:rsid w:val="009B4417"/>
    <w:rsid w:val="009B499D"/>
    <w:rsid w:val="009B577D"/>
    <w:rsid w:val="009B6E66"/>
    <w:rsid w:val="009B6EC7"/>
    <w:rsid w:val="009C12A3"/>
    <w:rsid w:val="009C4F9C"/>
    <w:rsid w:val="009C6867"/>
    <w:rsid w:val="009D1F3E"/>
    <w:rsid w:val="009D4EDB"/>
    <w:rsid w:val="009D4F74"/>
    <w:rsid w:val="009D751B"/>
    <w:rsid w:val="009D7ACA"/>
    <w:rsid w:val="009E2805"/>
    <w:rsid w:val="009E670D"/>
    <w:rsid w:val="009F2228"/>
    <w:rsid w:val="009F33FA"/>
    <w:rsid w:val="009F6BA8"/>
    <w:rsid w:val="009F6C1D"/>
    <w:rsid w:val="009F7368"/>
    <w:rsid w:val="009F7B72"/>
    <w:rsid w:val="00A003C0"/>
    <w:rsid w:val="00A010AB"/>
    <w:rsid w:val="00A03337"/>
    <w:rsid w:val="00A03AF5"/>
    <w:rsid w:val="00A0505C"/>
    <w:rsid w:val="00A0567F"/>
    <w:rsid w:val="00A11476"/>
    <w:rsid w:val="00A1313D"/>
    <w:rsid w:val="00A13B10"/>
    <w:rsid w:val="00A16A1A"/>
    <w:rsid w:val="00A202FC"/>
    <w:rsid w:val="00A20F5F"/>
    <w:rsid w:val="00A21A14"/>
    <w:rsid w:val="00A234CA"/>
    <w:rsid w:val="00A26AA5"/>
    <w:rsid w:val="00A27EA3"/>
    <w:rsid w:val="00A300E3"/>
    <w:rsid w:val="00A33270"/>
    <w:rsid w:val="00A3413E"/>
    <w:rsid w:val="00A342BB"/>
    <w:rsid w:val="00A343F2"/>
    <w:rsid w:val="00A3480C"/>
    <w:rsid w:val="00A3626E"/>
    <w:rsid w:val="00A367FC"/>
    <w:rsid w:val="00A375CC"/>
    <w:rsid w:val="00A40C6A"/>
    <w:rsid w:val="00A43B68"/>
    <w:rsid w:val="00A43CA3"/>
    <w:rsid w:val="00A4630E"/>
    <w:rsid w:val="00A51B1B"/>
    <w:rsid w:val="00A51C0A"/>
    <w:rsid w:val="00A521BF"/>
    <w:rsid w:val="00A535C8"/>
    <w:rsid w:val="00A55259"/>
    <w:rsid w:val="00A6439B"/>
    <w:rsid w:val="00A64928"/>
    <w:rsid w:val="00A64CE3"/>
    <w:rsid w:val="00A66C2A"/>
    <w:rsid w:val="00A66DBB"/>
    <w:rsid w:val="00A70DDC"/>
    <w:rsid w:val="00A71103"/>
    <w:rsid w:val="00A72696"/>
    <w:rsid w:val="00A727FF"/>
    <w:rsid w:val="00A72884"/>
    <w:rsid w:val="00A739A6"/>
    <w:rsid w:val="00A741DD"/>
    <w:rsid w:val="00A74843"/>
    <w:rsid w:val="00A769FA"/>
    <w:rsid w:val="00A76B88"/>
    <w:rsid w:val="00A80616"/>
    <w:rsid w:val="00A80DD1"/>
    <w:rsid w:val="00A8128C"/>
    <w:rsid w:val="00A90136"/>
    <w:rsid w:val="00A92FD6"/>
    <w:rsid w:val="00A935FD"/>
    <w:rsid w:val="00A93FB5"/>
    <w:rsid w:val="00A942BA"/>
    <w:rsid w:val="00A95998"/>
    <w:rsid w:val="00A96338"/>
    <w:rsid w:val="00AA02E1"/>
    <w:rsid w:val="00AA19A4"/>
    <w:rsid w:val="00AA366F"/>
    <w:rsid w:val="00AA598A"/>
    <w:rsid w:val="00AA5D36"/>
    <w:rsid w:val="00AA5F94"/>
    <w:rsid w:val="00AA6900"/>
    <w:rsid w:val="00AA6E69"/>
    <w:rsid w:val="00AA7328"/>
    <w:rsid w:val="00AA7BE7"/>
    <w:rsid w:val="00AB0253"/>
    <w:rsid w:val="00AB0F6E"/>
    <w:rsid w:val="00AB4322"/>
    <w:rsid w:val="00AB4FF3"/>
    <w:rsid w:val="00AB5792"/>
    <w:rsid w:val="00AB66BA"/>
    <w:rsid w:val="00AB7311"/>
    <w:rsid w:val="00AC1470"/>
    <w:rsid w:val="00AC2C2C"/>
    <w:rsid w:val="00AC300D"/>
    <w:rsid w:val="00AC3995"/>
    <w:rsid w:val="00AC3EAA"/>
    <w:rsid w:val="00AC3F53"/>
    <w:rsid w:val="00AD062E"/>
    <w:rsid w:val="00AD1AEC"/>
    <w:rsid w:val="00AD1B74"/>
    <w:rsid w:val="00AD2666"/>
    <w:rsid w:val="00AD3D65"/>
    <w:rsid w:val="00AD69DE"/>
    <w:rsid w:val="00AD6DD8"/>
    <w:rsid w:val="00AE3999"/>
    <w:rsid w:val="00AE4012"/>
    <w:rsid w:val="00AE4715"/>
    <w:rsid w:val="00AE6130"/>
    <w:rsid w:val="00AE70B4"/>
    <w:rsid w:val="00AE7522"/>
    <w:rsid w:val="00AE771B"/>
    <w:rsid w:val="00AF0CB3"/>
    <w:rsid w:val="00AF4A15"/>
    <w:rsid w:val="00AF6005"/>
    <w:rsid w:val="00B022D0"/>
    <w:rsid w:val="00B02B93"/>
    <w:rsid w:val="00B03602"/>
    <w:rsid w:val="00B0555C"/>
    <w:rsid w:val="00B06FA2"/>
    <w:rsid w:val="00B07A7A"/>
    <w:rsid w:val="00B1008B"/>
    <w:rsid w:val="00B13CF1"/>
    <w:rsid w:val="00B15CB1"/>
    <w:rsid w:val="00B15FA8"/>
    <w:rsid w:val="00B16A3D"/>
    <w:rsid w:val="00B16C0A"/>
    <w:rsid w:val="00B2201C"/>
    <w:rsid w:val="00B23C6C"/>
    <w:rsid w:val="00B23DE2"/>
    <w:rsid w:val="00B26E7C"/>
    <w:rsid w:val="00B271BD"/>
    <w:rsid w:val="00B31D13"/>
    <w:rsid w:val="00B31FD8"/>
    <w:rsid w:val="00B3616A"/>
    <w:rsid w:val="00B37435"/>
    <w:rsid w:val="00B40340"/>
    <w:rsid w:val="00B40ED7"/>
    <w:rsid w:val="00B41434"/>
    <w:rsid w:val="00B4185D"/>
    <w:rsid w:val="00B42747"/>
    <w:rsid w:val="00B44771"/>
    <w:rsid w:val="00B449D3"/>
    <w:rsid w:val="00B47AFF"/>
    <w:rsid w:val="00B50AFC"/>
    <w:rsid w:val="00B528D8"/>
    <w:rsid w:val="00B54CED"/>
    <w:rsid w:val="00B60EC9"/>
    <w:rsid w:val="00B63812"/>
    <w:rsid w:val="00B63AF6"/>
    <w:rsid w:val="00B646B8"/>
    <w:rsid w:val="00B6490D"/>
    <w:rsid w:val="00B6540B"/>
    <w:rsid w:val="00B667F3"/>
    <w:rsid w:val="00B67101"/>
    <w:rsid w:val="00B673B0"/>
    <w:rsid w:val="00B7203B"/>
    <w:rsid w:val="00B727B7"/>
    <w:rsid w:val="00B75356"/>
    <w:rsid w:val="00B75ADA"/>
    <w:rsid w:val="00B75CD7"/>
    <w:rsid w:val="00B8179B"/>
    <w:rsid w:val="00B81EE3"/>
    <w:rsid w:val="00B84159"/>
    <w:rsid w:val="00B85D37"/>
    <w:rsid w:val="00B863B8"/>
    <w:rsid w:val="00B9012C"/>
    <w:rsid w:val="00B9085B"/>
    <w:rsid w:val="00B91A1F"/>
    <w:rsid w:val="00B924A5"/>
    <w:rsid w:val="00B93B27"/>
    <w:rsid w:val="00B959E3"/>
    <w:rsid w:val="00B961A7"/>
    <w:rsid w:val="00B96CFC"/>
    <w:rsid w:val="00BA0EA8"/>
    <w:rsid w:val="00BA1A7A"/>
    <w:rsid w:val="00BA4AB1"/>
    <w:rsid w:val="00BA56B0"/>
    <w:rsid w:val="00BA7830"/>
    <w:rsid w:val="00BB0CEE"/>
    <w:rsid w:val="00BB2364"/>
    <w:rsid w:val="00BB2D77"/>
    <w:rsid w:val="00BB2DB1"/>
    <w:rsid w:val="00BB2E31"/>
    <w:rsid w:val="00BB2F05"/>
    <w:rsid w:val="00BB3140"/>
    <w:rsid w:val="00BB464A"/>
    <w:rsid w:val="00BB6CFD"/>
    <w:rsid w:val="00BB750B"/>
    <w:rsid w:val="00BC01B9"/>
    <w:rsid w:val="00BC2790"/>
    <w:rsid w:val="00BC3009"/>
    <w:rsid w:val="00BC41D9"/>
    <w:rsid w:val="00BD0C62"/>
    <w:rsid w:val="00BD0DB3"/>
    <w:rsid w:val="00BD165A"/>
    <w:rsid w:val="00BD16AD"/>
    <w:rsid w:val="00BD4C10"/>
    <w:rsid w:val="00BD4E25"/>
    <w:rsid w:val="00BD5417"/>
    <w:rsid w:val="00BD5622"/>
    <w:rsid w:val="00BD6058"/>
    <w:rsid w:val="00BD6B16"/>
    <w:rsid w:val="00BD7564"/>
    <w:rsid w:val="00BE1B2B"/>
    <w:rsid w:val="00BE21B4"/>
    <w:rsid w:val="00BE47B6"/>
    <w:rsid w:val="00BE5CB8"/>
    <w:rsid w:val="00BF03A9"/>
    <w:rsid w:val="00BF24BE"/>
    <w:rsid w:val="00BF4F24"/>
    <w:rsid w:val="00BF58D2"/>
    <w:rsid w:val="00BF6657"/>
    <w:rsid w:val="00BF6D90"/>
    <w:rsid w:val="00C0135F"/>
    <w:rsid w:val="00C0277E"/>
    <w:rsid w:val="00C0342A"/>
    <w:rsid w:val="00C05F00"/>
    <w:rsid w:val="00C05FB3"/>
    <w:rsid w:val="00C07AE9"/>
    <w:rsid w:val="00C10A8F"/>
    <w:rsid w:val="00C11CA8"/>
    <w:rsid w:val="00C12029"/>
    <w:rsid w:val="00C12637"/>
    <w:rsid w:val="00C138A0"/>
    <w:rsid w:val="00C14510"/>
    <w:rsid w:val="00C17219"/>
    <w:rsid w:val="00C1756D"/>
    <w:rsid w:val="00C17A8E"/>
    <w:rsid w:val="00C20A0E"/>
    <w:rsid w:val="00C2219E"/>
    <w:rsid w:val="00C22B3D"/>
    <w:rsid w:val="00C24C89"/>
    <w:rsid w:val="00C35312"/>
    <w:rsid w:val="00C4038E"/>
    <w:rsid w:val="00C40C9F"/>
    <w:rsid w:val="00C40D89"/>
    <w:rsid w:val="00C424FD"/>
    <w:rsid w:val="00C42609"/>
    <w:rsid w:val="00C43FC4"/>
    <w:rsid w:val="00C44909"/>
    <w:rsid w:val="00C45630"/>
    <w:rsid w:val="00C51B5B"/>
    <w:rsid w:val="00C54E8E"/>
    <w:rsid w:val="00C572EE"/>
    <w:rsid w:val="00C6034C"/>
    <w:rsid w:val="00C6091C"/>
    <w:rsid w:val="00C61C90"/>
    <w:rsid w:val="00C61DF0"/>
    <w:rsid w:val="00C64D02"/>
    <w:rsid w:val="00C7100F"/>
    <w:rsid w:val="00C7147A"/>
    <w:rsid w:val="00C72290"/>
    <w:rsid w:val="00C72CD9"/>
    <w:rsid w:val="00C72D5E"/>
    <w:rsid w:val="00C73052"/>
    <w:rsid w:val="00C73BB2"/>
    <w:rsid w:val="00C74368"/>
    <w:rsid w:val="00C76AF6"/>
    <w:rsid w:val="00C776EE"/>
    <w:rsid w:val="00C81BBA"/>
    <w:rsid w:val="00C820F0"/>
    <w:rsid w:val="00C84659"/>
    <w:rsid w:val="00C8596B"/>
    <w:rsid w:val="00C904AA"/>
    <w:rsid w:val="00C9114B"/>
    <w:rsid w:val="00C9241B"/>
    <w:rsid w:val="00C943DC"/>
    <w:rsid w:val="00C9474D"/>
    <w:rsid w:val="00C97713"/>
    <w:rsid w:val="00C9773C"/>
    <w:rsid w:val="00CA037F"/>
    <w:rsid w:val="00CA0880"/>
    <w:rsid w:val="00CA376B"/>
    <w:rsid w:val="00CA3EA4"/>
    <w:rsid w:val="00CA4ED5"/>
    <w:rsid w:val="00CA51A6"/>
    <w:rsid w:val="00CA5D44"/>
    <w:rsid w:val="00CA68BB"/>
    <w:rsid w:val="00CB1467"/>
    <w:rsid w:val="00CB1BE8"/>
    <w:rsid w:val="00CB3931"/>
    <w:rsid w:val="00CB49EA"/>
    <w:rsid w:val="00CC1570"/>
    <w:rsid w:val="00CC3EA4"/>
    <w:rsid w:val="00CC481E"/>
    <w:rsid w:val="00CC5135"/>
    <w:rsid w:val="00CC5B6D"/>
    <w:rsid w:val="00CC5C4E"/>
    <w:rsid w:val="00CC63E8"/>
    <w:rsid w:val="00CD071D"/>
    <w:rsid w:val="00CD0A87"/>
    <w:rsid w:val="00CD11FE"/>
    <w:rsid w:val="00CD1679"/>
    <w:rsid w:val="00CD1B26"/>
    <w:rsid w:val="00CD4F1E"/>
    <w:rsid w:val="00CD505C"/>
    <w:rsid w:val="00CD5950"/>
    <w:rsid w:val="00CD6BC4"/>
    <w:rsid w:val="00CD755B"/>
    <w:rsid w:val="00CE2C16"/>
    <w:rsid w:val="00CE3B78"/>
    <w:rsid w:val="00CE4181"/>
    <w:rsid w:val="00CE49EA"/>
    <w:rsid w:val="00CE4B33"/>
    <w:rsid w:val="00CE4F52"/>
    <w:rsid w:val="00CE575A"/>
    <w:rsid w:val="00CE75F6"/>
    <w:rsid w:val="00CF04B1"/>
    <w:rsid w:val="00CF20CC"/>
    <w:rsid w:val="00CF3389"/>
    <w:rsid w:val="00CF466E"/>
    <w:rsid w:val="00D00C21"/>
    <w:rsid w:val="00D01BAA"/>
    <w:rsid w:val="00D01E49"/>
    <w:rsid w:val="00D025A8"/>
    <w:rsid w:val="00D04246"/>
    <w:rsid w:val="00D042BF"/>
    <w:rsid w:val="00D04AC7"/>
    <w:rsid w:val="00D05830"/>
    <w:rsid w:val="00D10604"/>
    <w:rsid w:val="00D12952"/>
    <w:rsid w:val="00D129B4"/>
    <w:rsid w:val="00D12DFD"/>
    <w:rsid w:val="00D15148"/>
    <w:rsid w:val="00D159A5"/>
    <w:rsid w:val="00D16AB1"/>
    <w:rsid w:val="00D21338"/>
    <w:rsid w:val="00D22303"/>
    <w:rsid w:val="00D241A2"/>
    <w:rsid w:val="00D24D7F"/>
    <w:rsid w:val="00D252BA"/>
    <w:rsid w:val="00D25B20"/>
    <w:rsid w:val="00D310D3"/>
    <w:rsid w:val="00D33B49"/>
    <w:rsid w:val="00D35175"/>
    <w:rsid w:val="00D3752A"/>
    <w:rsid w:val="00D4132C"/>
    <w:rsid w:val="00D4225E"/>
    <w:rsid w:val="00D429CF"/>
    <w:rsid w:val="00D43D90"/>
    <w:rsid w:val="00D47EF3"/>
    <w:rsid w:val="00D51E10"/>
    <w:rsid w:val="00D553E5"/>
    <w:rsid w:val="00D5764C"/>
    <w:rsid w:val="00D60045"/>
    <w:rsid w:val="00D60604"/>
    <w:rsid w:val="00D60F20"/>
    <w:rsid w:val="00D62091"/>
    <w:rsid w:val="00D6336F"/>
    <w:rsid w:val="00D641D8"/>
    <w:rsid w:val="00D644C0"/>
    <w:rsid w:val="00D64E17"/>
    <w:rsid w:val="00D64E20"/>
    <w:rsid w:val="00D67039"/>
    <w:rsid w:val="00D676F6"/>
    <w:rsid w:val="00D67A7D"/>
    <w:rsid w:val="00D67F13"/>
    <w:rsid w:val="00D705C0"/>
    <w:rsid w:val="00D71176"/>
    <w:rsid w:val="00D71D8A"/>
    <w:rsid w:val="00D7202E"/>
    <w:rsid w:val="00D72664"/>
    <w:rsid w:val="00D7540D"/>
    <w:rsid w:val="00D7555E"/>
    <w:rsid w:val="00D7625F"/>
    <w:rsid w:val="00D766B4"/>
    <w:rsid w:val="00D80936"/>
    <w:rsid w:val="00D811B1"/>
    <w:rsid w:val="00D85633"/>
    <w:rsid w:val="00D85AEA"/>
    <w:rsid w:val="00D865FE"/>
    <w:rsid w:val="00D86F8B"/>
    <w:rsid w:val="00D8704B"/>
    <w:rsid w:val="00D902E3"/>
    <w:rsid w:val="00D90A7E"/>
    <w:rsid w:val="00D935DF"/>
    <w:rsid w:val="00D95E50"/>
    <w:rsid w:val="00D967AA"/>
    <w:rsid w:val="00D971DA"/>
    <w:rsid w:val="00DA4F29"/>
    <w:rsid w:val="00DA5659"/>
    <w:rsid w:val="00DA5673"/>
    <w:rsid w:val="00DA5D16"/>
    <w:rsid w:val="00DA5F25"/>
    <w:rsid w:val="00DB0853"/>
    <w:rsid w:val="00DB22B9"/>
    <w:rsid w:val="00DB30CC"/>
    <w:rsid w:val="00DB4D6A"/>
    <w:rsid w:val="00DB528F"/>
    <w:rsid w:val="00DB5960"/>
    <w:rsid w:val="00DB6C4F"/>
    <w:rsid w:val="00DB7F36"/>
    <w:rsid w:val="00DC0563"/>
    <w:rsid w:val="00DC1049"/>
    <w:rsid w:val="00DC1366"/>
    <w:rsid w:val="00DC25C7"/>
    <w:rsid w:val="00DC28AE"/>
    <w:rsid w:val="00DC28FC"/>
    <w:rsid w:val="00DC4A09"/>
    <w:rsid w:val="00DC5766"/>
    <w:rsid w:val="00DC6475"/>
    <w:rsid w:val="00DC7C95"/>
    <w:rsid w:val="00DD0CE7"/>
    <w:rsid w:val="00DD35A1"/>
    <w:rsid w:val="00DD3D43"/>
    <w:rsid w:val="00DD3EAA"/>
    <w:rsid w:val="00DD405D"/>
    <w:rsid w:val="00DD4D21"/>
    <w:rsid w:val="00DD5C5C"/>
    <w:rsid w:val="00DE0782"/>
    <w:rsid w:val="00DE4C85"/>
    <w:rsid w:val="00DF1334"/>
    <w:rsid w:val="00DF1404"/>
    <w:rsid w:val="00DF1599"/>
    <w:rsid w:val="00DF2C07"/>
    <w:rsid w:val="00DF5B24"/>
    <w:rsid w:val="00DF73AD"/>
    <w:rsid w:val="00DF7BD3"/>
    <w:rsid w:val="00E009A1"/>
    <w:rsid w:val="00E03BF3"/>
    <w:rsid w:val="00E03CE6"/>
    <w:rsid w:val="00E07333"/>
    <w:rsid w:val="00E10377"/>
    <w:rsid w:val="00E10C93"/>
    <w:rsid w:val="00E11F73"/>
    <w:rsid w:val="00E1229B"/>
    <w:rsid w:val="00E13401"/>
    <w:rsid w:val="00E15442"/>
    <w:rsid w:val="00E203E6"/>
    <w:rsid w:val="00E20FDB"/>
    <w:rsid w:val="00E235CA"/>
    <w:rsid w:val="00E24B08"/>
    <w:rsid w:val="00E25906"/>
    <w:rsid w:val="00E25956"/>
    <w:rsid w:val="00E2747F"/>
    <w:rsid w:val="00E2787A"/>
    <w:rsid w:val="00E30339"/>
    <w:rsid w:val="00E30503"/>
    <w:rsid w:val="00E3063C"/>
    <w:rsid w:val="00E3148D"/>
    <w:rsid w:val="00E31491"/>
    <w:rsid w:val="00E32633"/>
    <w:rsid w:val="00E326A3"/>
    <w:rsid w:val="00E32748"/>
    <w:rsid w:val="00E370A4"/>
    <w:rsid w:val="00E37C04"/>
    <w:rsid w:val="00E406B0"/>
    <w:rsid w:val="00E407E1"/>
    <w:rsid w:val="00E40B54"/>
    <w:rsid w:val="00E40B5C"/>
    <w:rsid w:val="00E42F72"/>
    <w:rsid w:val="00E43ED9"/>
    <w:rsid w:val="00E44D44"/>
    <w:rsid w:val="00E4546F"/>
    <w:rsid w:val="00E4631E"/>
    <w:rsid w:val="00E5060F"/>
    <w:rsid w:val="00E51B49"/>
    <w:rsid w:val="00E51E91"/>
    <w:rsid w:val="00E53062"/>
    <w:rsid w:val="00E537C2"/>
    <w:rsid w:val="00E548BB"/>
    <w:rsid w:val="00E55917"/>
    <w:rsid w:val="00E63784"/>
    <w:rsid w:val="00E63913"/>
    <w:rsid w:val="00E63FA5"/>
    <w:rsid w:val="00E642C4"/>
    <w:rsid w:val="00E673D9"/>
    <w:rsid w:val="00E70223"/>
    <w:rsid w:val="00E720CE"/>
    <w:rsid w:val="00E72AB3"/>
    <w:rsid w:val="00E73CB4"/>
    <w:rsid w:val="00E7491E"/>
    <w:rsid w:val="00E7497F"/>
    <w:rsid w:val="00E75F48"/>
    <w:rsid w:val="00E76A61"/>
    <w:rsid w:val="00E80402"/>
    <w:rsid w:val="00E80BCD"/>
    <w:rsid w:val="00E815F6"/>
    <w:rsid w:val="00E820FF"/>
    <w:rsid w:val="00E829E5"/>
    <w:rsid w:val="00E85960"/>
    <w:rsid w:val="00E86A27"/>
    <w:rsid w:val="00E87871"/>
    <w:rsid w:val="00E90015"/>
    <w:rsid w:val="00E90405"/>
    <w:rsid w:val="00E9057B"/>
    <w:rsid w:val="00E93EA8"/>
    <w:rsid w:val="00E94AE6"/>
    <w:rsid w:val="00E94E87"/>
    <w:rsid w:val="00E94EA1"/>
    <w:rsid w:val="00E9596F"/>
    <w:rsid w:val="00E9707B"/>
    <w:rsid w:val="00E97404"/>
    <w:rsid w:val="00E978EE"/>
    <w:rsid w:val="00EA0542"/>
    <w:rsid w:val="00EA099A"/>
    <w:rsid w:val="00EA2310"/>
    <w:rsid w:val="00EA3C95"/>
    <w:rsid w:val="00EA5497"/>
    <w:rsid w:val="00EA581C"/>
    <w:rsid w:val="00EA6CC4"/>
    <w:rsid w:val="00EB1E0A"/>
    <w:rsid w:val="00EB22FD"/>
    <w:rsid w:val="00EB3DC4"/>
    <w:rsid w:val="00EB6B62"/>
    <w:rsid w:val="00EB6F5F"/>
    <w:rsid w:val="00EB6F78"/>
    <w:rsid w:val="00EB7A9D"/>
    <w:rsid w:val="00EC1456"/>
    <w:rsid w:val="00EC233E"/>
    <w:rsid w:val="00EC2371"/>
    <w:rsid w:val="00EC4635"/>
    <w:rsid w:val="00EC7679"/>
    <w:rsid w:val="00ED0D7D"/>
    <w:rsid w:val="00ED2310"/>
    <w:rsid w:val="00ED2B5A"/>
    <w:rsid w:val="00ED2D00"/>
    <w:rsid w:val="00ED2D80"/>
    <w:rsid w:val="00ED34AB"/>
    <w:rsid w:val="00ED45C6"/>
    <w:rsid w:val="00ED4AA7"/>
    <w:rsid w:val="00ED709F"/>
    <w:rsid w:val="00EE403D"/>
    <w:rsid w:val="00EE43BA"/>
    <w:rsid w:val="00EE4A29"/>
    <w:rsid w:val="00EE5935"/>
    <w:rsid w:val="00EE694A"/>
    <w:rsid w:val="00EE7575"/>
    <w:rsid w:val="00EE760B"/>
    <w:rsid w:val="00EE7800"/>
    <w:rsid w:val="00EF1ED2"/>
    <w:rsid w:val="00EF63EA"/>
    <w:rsid w:val="00EF696A"/>
    <w:rsid w:val="00EF7153"/>
    <w:rsid w:val="00EF7307"/>
    <w:rsid w:val="00F00A2F"/>
    <w:rsid w:val="00F014B8"/>
    <w:rsid w:val="00F01D0E"/>
    <w:rsid w:val="00F02578"/>
    <w:rsid w:val="00F029E9"/>
    <w:rsid w:val="00F02D04"/>
    <w:rsid w:val="00F045A9"/>
    <w:rsid w:val="00F04B41"/>
    <w:rsid w:val="00F04BBF"/>
    <w:rsid w:val="00F11DC7"/>
    <w:rsid w:val="00F12863"/>
    <w:rsid w:val="00F133E8"/>
    <w:rsid w:val="00F145C5"/>
    <w:rsid w:val="00F14797"/>
    <w:rsid w:val="00F1510C"/>
    <w:rsid w:val="00F1563E"/>
    <w:rsid w:val="00F15C41"/>
    <w:rsid w:val="00F1701E"/>
    <w:rsid w:val="00F22246"/>
    <w:rsid w:val="00F2273D"/>
    <w:rsid w:val="00F2287F"/>
    <w:rsid w:val="00F24F8F"/>
    <w:rsid w:val="00F255FC"/>
    <w:rsid w:val="00F2616E"/>
    <w:rsid w:val="00F2792F"/>
    <w:rsid w:val="00F309E9"/>
    <w:rsid w:val="00F3286A"/>
    <w:rsid w:val="00F3287B"/>
    <w:rsid w:val="00F33382"/>
    <w:rsid w:val="00F340C2"/>
    <w:rsid w:val="00F34D57"/>
    <w:rsid w:val="00F35FBD"/>
    <w:rsid w:val="00F3671B"/>
    <w:rsid w:val="00F40BF6"/>
    <w:rsid w:val="00F41E09"/>
    <w:rsid w:val="00F421DD"/>
    <w:rsid w:val="00F43B3C"/>
    <w:rsid w:val="00F4412F"/>
    <w:rsid w:val="00F51BD1"/>
    <w:rsid w:val="00F53F73"/>
    <w:rsid w:val="00F54193"/>
    <w:rsid w:val="00F600B5"/>
    <w:rsid w:val="00F61127"/>
    <w:rsid w:val="00F634C8"/>
    <w:rsid w:val="00F65651"/>
    <w:rsid w:val="00F67EDB"/>
    <w:rsid w:val="00F704B7"/>
    <w:rsid w:val="00F711C2"/>
    <w:rsid w:val="00F71C8D"/>
    <w:rsid w:val="00F731D4"/>
    <w:rsid w:val="00F7354E"/>
    <w:rsid w:val="00F742F1"/>
    <w:rsid w:val="00F74F40"/>
    <w:rsid w:val="00F75CC5"/>
    <w:rsid w:val="00F760B1"/>
    <w:rsid w:val="00F77ACA"/>
    <w:rsid w:val="00F77B7F"/>
    <w:rsid w:val="00F810E7"/>
    <w:rsid w:val="00F852A2"/>
    <w:rsid w:val="00F86693"/>
    <w:rsid w:val="00F87F71"/>
    <w:rsid w:val="00F94874"/>
    <w:rsid w:val="00F96AF6"/>
    <w:rsid w:val="00FA2DA4"/>
    <w:rsid w:val="00FA481C"/>
    <w:rsid w:val="00FA6006"/>
    <w:rsid w:val="00FA79B5"/>
    <w:rsid w:val="00FB01D7"/>
    <w:rsid w:val="00FB0CEA"/>
    <w:rsid w:val="00FB50BA"/>
    <w:rsid w:val="00FB570A"/>
    <w:rsid w:val="00FB6251"/>
    <w:rsid w:val="00FB6900"/>
    <w:rsid w:val="00FC4450"/>
    <w:rsid w:val="00FC4981"/>
    <w:rsid w:val="00FC5A7B"/>
    <w:rsid w:val="00FD069A"/>
    <w:rsid w:val="00FD06F1"/>
    <w:rsid w:val="00FD0C2D"/>
    <w:rsid w:val="00FD13F0"/>
    <w:rsid w:val="00FD1581"/>
    <w:rsid w:val="00FD19BA"/>
    <w:rsid w:val="00FD30A8"/>
    <w:rsid w:val="00FD5D1B"/>
    <w:rsid w:val="00FD7354"/>
    <w:rsid w:val="00FE0A57"/>
    <w:rsid w:val="00FE48CA"/>
    <w:rsid w:val="00FE7CEA"/>
    <w:rsid w:val="00FF2F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index heading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2" w:uiPriority="0"/>
    <w:lsdException w:name="Body Text 3" w:uiPriority="0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AF6005"/>
    <w:pPr>
      <w:spacing w:after="200" w:line="276" w:lineRule="auto"/>
      <w:ind w:firstLine="709"/>
    </w:pPr>
    <w:rPr>
      <w:sz w:val="24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935FD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/>
    </w:rPr>
  </w:style>
  <w:style w:type="paragraph" w:styleId="2">
    <w:name w:val="heading 2"/>
    <w:basedOn w:val="a"/>
    <w:next w:val="a"/>
    <w:link w:val="20"/>
    <w:uiPriority w:val="9"/>
    <w:qFormat/>
    <w:rsid w:val="00867B12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/>
    </w:rPr>
  </w:style>
  <w:style w:type="paragraph" w:styleId="3">
    <w:name w:val="heading 3"/>
    <w:basedOn w:val="a"/>
    <w:next w:val="a"/>
    <w:link w:val="30"/>
    <w:uiPriority w:val="9"/>
    <w:qFormat/>
    <w:rsid w:val="00060431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  <w:lang/>
    </w:rPr>
  </w:style>
  <w:style w:type="paragraph" w:styleId="4">
    <w:name w:val="heading 4"/>
    <w:basedOn w:val="a"/>
    <w:next w:val="a"/>
    <w:link w:val="40"/>
    <w:uiPriority w:val="9"/>
    <w:qFormat/>
    <w:rsid w:val="00C9114B"/>
    <w:pPr>
      <w:keepNext/>
      <w:spacing w:before="240" w:after="60"/>
      <w:outlineLvl w:val="3"/>
    </w:pPr>
    <w:rPr>
      <w:rFonts w:ascii="Calibri" w:eastAsia="Times New Roman" w:hAnsi="Calibri"/>
      <w:b/>
      <w:bCs/>
      <w:sz w:val="28"/>
      <w:szCs w:val="28"/>
      <w:lang/>
    </w:rPr>
  </w:style>
  <w:style w:type="paragraph" w:styleId="5">
    <w:name w:val="heading 5"/>
    <w:basedOn w:val="a"/>
    <w:next w:val="a"/>
    <w:link w:val="50"/>
    <w:uiPriority w:val="9"/>
    <w:qFormat/>
    <w:rsid w:val="0007444E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2310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6F6E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F6E3A"/>
  </w:style>
  <w:style w:type="paragraph" w:styleId="a6">
    <w:name w:val="footer"/>
    <w:basedOn w:val="a"/>
    <w:link w:val="a7"/>
    <w:uiPriority w:val="99"/>
    <w:unhideWhenUsed/>
    <w:rsid w:val="006F6E3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F6E3A"/>
  </w:style>
  <w:style w:type="paragraph" w:styleId="a8">
    <w:name w:val="Balloon Text"/>
    <w:basedOn w:val="a"/>
    <w:link w:val="a9"/>
    <w:uiPriority w:val="99"/>
    <w:semiHidden/>
    <w:unhideWhenUsed/>
    <w:rsid w:val="006F6E3A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a9">
    <w:name w:val="Текст выноски Знак"/>
    <w:link w:val="a8"/>
    <w:uiPriority w:val="99"/>
    <w:semiHidden/>
    <w:rsid w:val="006F6E3A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935F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aa">
    <w:name w:val="TOC Heading"/>
    <w:basedOn w:val="1"/>
    <w:next w:val="a"/>
    <w:uiPriority w:val="39"/>
    <w:qFormat/>
    <w:rsid w:val="00874C9D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qFormat/>
    <w:rsid w:val="00874C9D"/>
    <w:pPr>
      <w:spacing w:after="100"/>
    </w:pPr>
  </w:style>
  <w:style w:type="character" w:styleId="ab">
    <w:name w:val="Hyperlink"/>
    <w:uiPriority w:val="99"/>
    <w:unhideWhenUsed/>
    <w:rsid w:val="00874C9D"/>
    <w:rPr>
      <w:color w:val="0000FF"/>
      <w:u w:val="single"/>
    </w:rPr>
  </w:style>
  <w:style w:type="character" w:customStyle="1" w:styleId="20">
    <w:name w:val="Заголовок 2 Знак"/>
    <w:link w:val="2"/>
    <w:uiPriority w:val="9"/>
    <w:rsid w:val="00867B12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Заголовок 3 Знак"/>
    <w:link w:val="3"/>
    <w:uiPriority w:val="9"/>
    <w:rsid w:val="00060431"/>
    <w:rPr>
      <w:rFonts w:ascii="Cambria" w:eastAsia="Times New Roman" w:hAnsi="Cambria" w:cs="Times New Roman"/>
      <w:b/>
      <w:bCs/>
      <w:color w:val="4F81BD"/>
    </w:rPr>
  </w:style>
  <w:style w:type="paragraph" w:styleId="21">
    <w:name w:val="toc 2"/>
    <w:basedOn w:val="a"/>
    <w:next w:val="a"/>
    <w:autoRedefine/>
    <w:uiPriority w:val="39"/>
    <w:unhideWhenUsed/>
    <w:qFormat/>
    <w:rsid w:val="001328F9"/>
    <w:pPr>
      <w:tabs>
        <w:tab w:val="left" w:pos="1540"/>
        <w:tab w:val="right" w:leader="dot" w:pos="9345"/>
      </w:tabs>
      <w:spacing w:after="100"/>
      <w:ind w:left="220"/>
    </w:pPr>
    <w:rPr>
      <w:rFonts w:eastAsia="Times New Roman"/>
      <w:bCs/>
      <w:noProof/>
    </w:rPr>
  </w:style>
  <w:style w:type="paragraph" w:styleId="31">
    <w:name w:val="toc 3"/>
    <w:basedOn w:val="a"/>
    <w:next w:val="a"/>
    <w:autoRedefine/>
    <w:uiPriority w:val="39"/>
    <w:unhideWhenUsed/>
    <w:qFormat/>
    <w:rsid w:val="00E406B0"/>
    <w:pPr>
      <w:spacing w:after="100"/>
      <w:ind w:left="440"/>
    </w:pPr>
  </w:style>
  <w:style w:type="paragraph" w:styleId="ac">
    <w:name w:val="Body Text Indent"/>
    <w:basedOn w:val="a"/>
    <w:link w:val="ad"/>
    <w:semiHidden/>
    <w:rsid w:val="00471BE9"/>
    <w:pPr>
      <w:spacing w:after="0" w:line="240" w:lineRule="auto"/>
      <w:ind w:firstLine="851"/>
    </w:pPr>
    <w:rPr>
      <w:rFonts w:eastAsia="Times New Roman"/>
      <w:sz w:val="20"/>
      <w:szCs w:val="20"/>
      <w:lang w:eastAsia="ru-RU"/>
    </w:rPr>
  </w:style>
  <w:style w:type="character" w:customStyle="1" w:styleId="ad">
    <w:name w:val="Основной текст с отступом Знак"/>
    <w:link w:val="ac"/>
    <w:semiHidden/>
    <w:rsid w:val="00471BE9"/>
    <w:rPr>
      <w:rFonts w:eastAsia="Times New Roman"/>
      <w:szCs w:val="20"/>
      <w:lang w:eastAsia="ru-RU"/>
    </w:rPr>
  </w:style>
  <w:style w:type="table" w:styleId="ae">
    <w:name w:val="Table Grid"/>
    <w:basedOn w:val="a1"/>
    <w:uiPriority w:val="59"/>
    <w:rsid w:val="008764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page number"/>
    <w:semiHidden/>
    <w:unhideWhenUsed/>
    <w:rsid w:val="00994F25"/>
  </w:style>
  <w:style w:type="character" w:customStyle="1" w:styleId="WW8Num2z0">
    <w:name w:val="WW8Num2z0"/>
    <w:rsid w:val="00FD7354"/>
    <w:rPr>
      <w:rFonts w:ascii="Symbol" w:hAnsi="Symbol"/>
    </w:rPr>
  </w:style>
  <w:style w:type="paragraph" w:customStyle="1" w:styleId="210">
    <w:name w:val="Основной текст 21"/>
    <w:basedOn w:val="a"/>
    <w:rsid w:val="00FD7354"/>
    <w:pPr>
      <w:suppressAutoHyphens/>
      <w:spacing w:after="120" w:line="480" w:lineRule="auto"/>
      <w:ind w:firstLine="0"/>
    </w:pPr>
    <w:rPr>
      <w:rFonts w:eastAsia="Times New Roman"/>
      <w:szCs w:val="24"/>
      <w:lang w:eastAsia="ar-SA"/>
    </w:rPr>
  </w:style>
  <w:style w:type="paragraph" w:customStyle="1" w:styleId="12">
    <w:name w:val="заголовок 1"/>
    <w:basedOn w:val="a"/>
    <w:next w:val="a"/>
    <w:rsid w:val="00FD7354"/>
    <w:pPr>
      <w:keepNext/>
      <w:suppressAutoHyphens/>
      <w:overflowPunct w:val="0"/>
      <w:autoSpaceDE w:val="0"/>
      <w:spacing w:after="0" w:line="240" w:lineRule="auto"/>
      <w:ind w:firstLine="0"/>
      <w:jc w:val="right"/>
      <w:textAlignment w:val="baseline"/>
    </w:pPr>
    <w:rPr>
      <w:rFonts w:eastAsia="Times New Roman"/>
      <w:sz w:val="28"/>
      <w:szCs w:val="20"/>
      <w:lang w:eastAsia="ar-SA"/>
    </w:rPr>
  </w:style>
  <w:style w:type="paragraph" w:styleId="22">
    <w:name w:val="Body Text 2"/>
    <w:basedOn w:val="a"/>
    <w:link w:val="23"/>
    <w:rsid w:val="00FD7354"/>
    <w:pPr>
      <w:suppressAutoHyphens/>
      <w:spacing w:after="120" w:line="480" w:lineRule="auto"/>
      <w:ind w:firstLine="0"/>
    </w:pPr>
    <w:rPr>
      <w:rFonts w:eastAsia="Times New Roman"/>
      <w:szCs w:val="24"/>
      <w:lang w:eastAsia="ar-SA"/>
    </w:rPr>
  </w:style>
  <w:style w:type="character" w:customStyle="1" w:styleId="23">
    <w:name w:val="Основной текст 2 Знак"/>
    <w:link w:val="22"/>
    <w:rsid w:val="00FD7354"/>
    <w:rPr>
      <w:rFonts w:eastAsia="Times New Roman"/>
      <w:sz w:val="24"/>
      <w:szCs w:val="24"/>
      <w:lang w:eastAsia="ar-SA"/>
    </w:rPr>
  </w:style>
  <w:style w:type="paragraph" w:customStyle="1" w:styleId="Normal2111">
    <w:name w:val="Normal2111"/>
    <w:basedOn w:val="a"/>
    <w:rsid w:val="00FD7354"/>
    <w:pPr>
      <w:spacing w:after="240" w:line="240" w:lineRule="auto"/>
      <w:ind w:left="709" w:hanging="709"/>
    </w:pPr>
    <w:rPr>
      <w:rFonts w:ascii="NTTimes/Cyrillic" w:eastAsia="Times New Roman" w:hAnsi="NTTimes/Cyrillic"/>
      <w:sz w:val="26"/>
      <w:szCs w:val="20"/>
    </w:rPr>
  </w:style>
  <w:style w:type="paragraph" w:styleId="13">
    <w:name w:val="index 1"/>
    <w:basedOn w:val="a"/>
    <w:next w:val="a"/>
    <w:autoRedefine/>
    <w:uiPriority w:val="99"/>
    <w:semiHidden/>
    <w:unhideWhenUsed/>
    <w:rsid w:val="00FD7354"/>
    <w:pPr>
      <w:ind w:left="240" w:hanging="240"/>
    </w:pPr>
  </w:style>
  <w:style w:type="paragraph" w:styleId="af0">
    <w:name w:val="index heading"/>
    <w:basedOn w:val="a"/>
    <w:next w:val="13"/>
    <w:semiHidden/>
    <w:rsid w:val="00FD7354"/>
    <w:pPr>
      <w:spacing w:after="0" w:line="240" w:lineRule="auto"/>
      <w:ind w:firstLine="0"/>
    </w:pPr>
    <w:rPr>
      <w:rFonts w:eastAsia="Times New Roman"/>
      <w:szCs w:val="20"/>
      <w:lang w:eastAsia="ru-RU"/>
    </w:rPr>
  </w:style>
  <w:style w:type="paragraph" w:customStyle="1" w:styleId="14">
    <w:name w:val="Стиль1"/>
    <w:basedOn w:val="a"/>
    <w:rsid w:val="00472DE6"/>
    <w:pPr>
      <w:suppressAutoHyphens/>
      <w:spacing w:before="120" w:after="0" w:line="240" w:lineRule="auto"/>
      <w:ind w:firstLine="720"/>
    </w:pPr>
    <w:rPr>
      <w:rFonts w:ascii="Arial" w:eastAsia="Times New Roman" w:hAnsi="Arial"/>
      <w:szCs w:val="20"/>
      <w:lang w:eastAsia="ar-SA"/>
    </w:rPr>
  </w:style>
  <w:style w:type="paragraph" w:customStyle="1" w:styleId="15">
    <w:name w:val="Обычный1"/>
    <w:rsid w:val="00D644C0"/>
    <w:pPr>
      <w:widowControl w:val="0"/>
      <w:suppressAutoHyphens/>
      <w:spacing w:before="60" w:line="252" w:lineRule="auto"/>
      <w:ind w:firstLine="680"/>
      <w:jc w:val="both"/>
    </w:pPr>
    <w:rPr>
      <w:rFonts w:eastAsia="Arial"/>
      <w:sz w:val="22"/>
      <w:lang w:eastAsia="ar-SA"/>
    </w:rPr>
  </w:style>
  <w:style w:type="paragraph" w:customStyle="1" w:styleId="af1">
    <w:name w:val="Знак Знак Знак Знак Знак Знак Знак Знак Знак Знак Знак Знак Знак Знак Знак Знак Знак"/>
    <w:basedOn w:val="a"/>
    <w:rsid w:val="00234468"/>
    <w:pPr>
      <w:spacing w:before="100" w:beforeAutospacing="1" w:after="100" w:afterAutospacing="1" w:line="240" w:lineRule="auto"/>
      <w:ind w:firstLine="0"/>
    </w:pPr>
    <w:rPr>
      <w:rFonts w:ascii="Tahoma" w:eastAsia="Times New Roman" w:hAnsi="Tahoma"/>
      <w:sz w:val="20"/>
      <w:szCs w:val="20"/>
      <w:lang w:val="en-US"/>
    </w:rPr>
  </w:style>
  <w:style w:type="paragraph" w:styleId="af2">
    <w:name w:val="Normal (Web)"/>
    <w:basedOn w:val="a"/>
    <w:semiHidden/>
    <w:unhideWhenUsed/>
    <w:rsid w:val="004B4FE7"/>
    <w:pPr>
      <w:spacing w:before="100" w:beforeAutospacing="1" w:after="100" w:afterAutospacing="1" w:line="240" w:lineRule="auto"/>
      <w:ind w:firstLine="0"/>
    </w:pPr>
    <w:rPr>
      <w:rFonts w:eastAsia="Times New Roman"/>
      <w:szCs w:val="24"/>
      <w:lang w:eastAsia="ru-RU"/>
    </w:rPr>
  </w:style>
  <w:style w:type="character" w:customStyle="1" w:styleId="FontStyle11">
    <w:name w:val="Font Style11"/>
    <w:rsid w:val="005547B4"/>
    <w:rPr>
      <w:rFonts w:ascii="Times New Roman" w:hAnsi="Times New Roman" w:cs="Times New Roman"/>
      <w:b/>
      <w:bCs/>
      <w:i/>
      <w:iCs/>
      <w:sz w:val="22"/>
      <w:szCs w:val="22"/>
    </w:rPr>
  </w:style>
  <w:style w:type="character" w:customStyle="1" w:styleId="FontStyle12">
    <w:name w:val="Font Style12"/>
    <w:rsid w:val="005547B4"/>
    <w:rPr>
      <w:rFonts w:ascii="Times New Roman" w:hAnsi="Times New Roman" w:cs="Times New Roman"/>
      <w:sz w:val="22"/>
      <w:szCs w:val="22"/>
    </w:rPr>
  </w:style>
  <w:style w:type="character" w:customStyle="1" w:styleId="40">
    <w:name w:val="Заголовок 4 Знак"/>
    <w:link w:val="4"/>
    <w:uiPriority w:val="9"/>
    <w:rsid w:val="00C9114B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character" w:customStyle="1" w:styleId="af3">
    <w:name w:val="Перечисление (список) Знак Знак Знак Знак"/>
    <w:link w:val="af4"/>
    <w:rsid w:val="00444E2E"/>
    <w:rPr>
      <w:sz w:val="24"/>
      <w:szCs w:val="24"/>
      <w:lang w:val="ru-RU" w:eastAsia="ru-RU" w:bidi="ar-SA"/>
    </w:rPr>
  </w:style>
  <w:style w:type="paragraph" w:customStyle="1" w:styleId="af4">
    <w:name w:val="Перечисление (список) Знак Знак Знак"/>
    <w:basedOn w:val="a"/>
    <w:next w:val="a"/>
    <w:link w:val="af3"/>
    <w:rsid w:val="00125322"/>
    <w:pPr>
      <w:overflowPunct w:val="0"/>
      <w:autoSpaceDE w:val="0"/>
      <w:autoSpaceDN w:val="0"/>
      <w:adjustRightInd w:val="0"/>
      <w:spacing w:before="60" w:after="0" w:line="240" w:lineRule="auto"/>
      <w:ind w:left="454" w:hanging="227"/>
      <w:jc w:val="both"/>
      <w:textAlignment w:val="baseline"/>
    </w:pPr>
    <w:rPr>
      <w:szCs w:val="24"/>
      <w:lang w:eastAsia="ru-RU"/>
    </w:rPr>
  </w:style>
  <w:style w:type="paragraph" w:styleId="af5">
    <w:name w:val="Body Text"/>
    <w:basedOn w:val="a"/>
    <w:link w:val="af6"/>
    <w:uiPriority w:val="99"/>
    <w:semiHidden/>
    <w:unhideWhenUsed/>
    <w:rsid w:val="002074FA"/>
    <w:pPr>
      <w:spacing w:after="120"/>
    </w:pPr>
    <w:rPr>
      <w:lang/>
    </w:rPr>
  </w:style>
  <w:style w:type="character" w:customStyle="1" w:styleId="af6">
    <w:name w:val="Основной текст Знак"/>
    <w:link w:val="af5"/>
    <w:uiPriority w:val="99"/>
    <w:semiHidden/>
    <w:rsid w:val="002074FA"/>
    <w:rPr>
      <w:sz w:val="24"/>
      <w:szCs w:val="22"/>
      <w:lang w:eastAsia="en-US"/>
    </w:rPr>
  </w:style>
  <w:style w:type="paragraph" w:styleId="af7">
    <w:name w:val="Block Text"/>
    <w:basedOn w:val="a"/>
    <w:rsid w:val="00B03602"/>
    <w:pPr>
      <w:spacing w:after="0" w:line="240" w:lineRule="auto"/>
      <w:ind w:left="792" w:right="612" w:firstLine="0"/>
    </w:pPr>
    <w:rPr>
      <w:rFonts w:eastAsia="Times New Roman"/>
      <w:sz w:val="20"/>
      <w:szCs w:val="20"/>
      <w:lang w:val="de-DE" w:eastAsia="ru-RU"/>
    </w:rPr>
  </w:style>
  <w:style w:type="paragraph" w:styleId="32">
    <w:name w:val="Body Text 3"/>
    <w:basedOn w:val="a"/>
    <w:link w:val="33"/>
    <w:unhideWhenUsed/>
    <w:rsid w:val="00821647"/>
    <w:pPr>
      <w:spacing w:after="120"/>
      <w:ind w:firstLine="0"/>
    </w:pPr>
    <w:rPr>
      <w:rFonts w:ascii="Calibri" w:eastAsia="Times New Roman" w:hAnsi="Calibri"/>
      <w:sz w:val="16"/>
      <w:szCs w:val="16"/>
      <w:lang/>
    </w:rPr>
  </w:style>
  <w:style w:type="character" w:customStyle="1" w:styleId="33">
    <w:name w:val="Основной текст 3 Знак"/>
    <w:link w:val="32"/>
    <w:rsid w:val="00821647"/>
    <w:rPr>
      <w:rFonts w:ascii="Calibri" w:eastAsia="Times New Roman" w:hAnsi="Calibri"/>
      <w:sz w:val="16"/>
      <w:szCs w:val="16"/>
    </w:rPr>
  </w:style>
  <w:style w:type="character" w:customStyle="1" w:styleId="50">
    <w:name w:val="Заголовок 5 Знак"/>
    <w:link w:val="5"/>
    <w:uiPriority w:val="9"/>
    <w:rsid w:val="0007444E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table" w:customStyle="1" w:styleId="16">
    <w:name w:val="Сетка таблицы1"/>
    <w:basedOn w:val="a1"/>
    <w:next w:val="ae"/>
    <w:uiPriority w:val="59"/>
    <w:rsid w:val="00EB7A9D"/>
    <w:rPr>
      <w:rFonts w:ascii="Calibri" w:hAnsi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ukzag">
    <w:name w:val="rukzag"/>
    <w:basedOn w:val="a"/>
    <w:rsid w:val="00BC2790"/>
    <w:pPr>
      <w:spacing w:before="150" w:after="225" w:line="240" w:lineRule="auto"/>
      <w:ind w:firstLine="0"/>
    </w:pPr>
    <w:rPr>
      <w:rFonts w:eastAsia="Times New Roman"/>
      <w:b/>
      <w:bCs/>
      <w:sz w:val="34"/>
      <w:szCs w:val="34"/>
      <w:lang w:eastAsia="ru-RU"/>
    </w:rPr>
  </w:style>
  <w:style w:type="paragraph" w:customStyle="1" w:styleId="rukzag-fio">
    <w:name w:val="rukzag-fio"/>
    <w:basedOn w:val="a"/>
    <w:rsid w:val="00BC2790"/>
    <w:pPr>
      <w:spacing w:before="150" w:after="225" w:line="240" w:lineRule="auto"/>
      <w:ind w:firstLine="0"/>
    </w:pPr>
    <w:rPr>
      <w:rFonts w:eastAsia="Times New Roman"/>
      <w:b/>
      <w:bCs/>
      <w:sz w:val="32"/>
      <w:szCs w:val="32"/>
      <w:lang w:eastAsia="ru-RU"/>
    </w:rPr>
  </w:style>
  <w:style w:type="paragraph" w:customStyle="1" w:styleId="Normal">
    <w:name w:val="Normal"/>
    <w:rsid w:val="00C54E8E"/>
    <w:rPr>
      <w:rFonts w:eastAsia="Times New Roman"/>
      <w:snapToGrid w:val="0"/>
    </w:rPr>
  </w:style>
  <w:style w:type="paragraph" w:styleId="24">
    <w:name w:val="Body Text Indent 2"/>
    <w:basedOn w:val="a"/>
    <w:rsid w:val="00CA51A6"/>
    <w:pPr>
      <w:spacing w:after="120" w:line="480" w:lineRule="auto"/>
      <w:ind w:left="283"/>
    </w:pPr>
  </w:style>
  <w:style w:type="paragraph" w:styleId="af8">
    <w:name w:val="Plain Text"/>
    <w:basedOn w:val="a"/>
    <w:link w:val="af9"/>
    <w:unhideWhenUsed/>
    <w:rsid w:val="00C820F0"/>
    <w:pPr>
      <w:widowControl w:val="0"/>
      <w:snapToGrid w:val="0"/>
      <w:spacing w:after="0" w:line="360" w:lineRule="auto"/>
      <w:ind w:firstLine="720"/>
      <w:jc w:val="both"/>
    </w:pPr>
    <w:rPr>
      <w:rFonts w:ascii="Courier New" w:eastAsia="Times New Roman" w:hAnsi="Courier New"/>
      <w:kern w:val="24"/>
      <w:szCs w:val="20"/>
      <w:lang/>
    </w:rPr>
  </w:style>
  <w:style w:type="character" w:customStyle="1" w:styleId="af9">
    <w:name w:val="Текст Знак"/>
    <w:link w:val="af8"/>
    <w:rsid w:val="00C820F0"/>
    <w:rPr>
      <w:rFonts w:ascii="Courier New" w:eastAsia="Times New Roman" w:hAnsi="Courier New"/>
      <w:kern w:val="24"/>
      <w:sz w:val="24"/>
      <w:lang/>
    </w:rPr>
  </w:style>
  <w:style w:type="paragraph" w:customStyle="1" w:styleId="Default">
    <w:name w:val="Default"/>
    <w:rsid w:val="0057208E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pple-converted-space">
    <w:name w:val="apple-converted-space"/>
    <w:basedOn w:val="a0"/>
    <w:rsid w:val="001D11FB"/>
  </w:style>
  <w:style w:type="paragraph" w:customStyle="1" w:styleId="ListParagraph">
    <w:name w:val="List Paragraph"/>
    <w:basedOn w:val="a"/>
    <w:rsid w:val="00E642C4"/>
    <w:pPr>
      <w:ind w:left="720" w:firstLine="0"/>
      <w:contextualSpacing/>
    </w:pPr>
    <w:rPr>
      <w:rFonts w:ascii="Calibri" w:eastAsia="Times New Roman" w:hAnsi="Calibri"/>
      <w:sz w:val="22"/>
    </w:rPr>
  </w:style>
  <w:style w:type="paragraph" w:customStyle="1" w:styleId="Iauiue">
    <w:name w:val="Iau?iue"/>
    <w:rsid w:val="00D86F8B"/>
    <w:rPr>
      <w:rFonts w:eastAsia="Times New Roman"/>
      <w:lang w:val="en-US"/>
    </w:rPr>
  </w:style>
  <w:style w:type="character" w:customStyle="1" w:styleId="FontStyle15">
    <w:name w:val="Font Style15"/>
    <w:uiPriority w:val="99"/>
    <w:rsid w:val="004E7DDD"/>
    <w:rPr>
      <w:rFonts w:ascii="Times New Roman" w:hAnsi="Times New Roman" w:cs="Times New Roman" w:hint="default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0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89D104-E9BD-4F85-86DB-0B77162D8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ОГЛАСОВАНО</vt:lpstr>
    </vt:vector>
  </TitlesOfParts>
  <Company>Home</Company>
  <LinksUpToDate>false</LinksUpToDate>
  <CharactersWithSpaces>1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ГЛАСОВАНО</dc:title>
  <dc:creator>БелыйВетер</dc:creator>
  <cp:lastModifiedBy>Office1</cp:lastModifiedBy>
  <cp:revision>2</cp:revision>
  <cp:lastPrinted>2020-10-08T10:09:00Z</cp:lastPrinted>
  <dcterms:created xsi:type="dcterms:W3CDTF">2023-02-10T11:21:00Z</dcterms:created>
  <dcterms:modified xsi:type="dcterms:W3CDTF">2023-02-1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84387602</vt:i4>
  </property>
</Properties>
</file>